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5F6F6" w14:textId="16854383" w:rsidR="00897F20" w:rsidRDefault="006951CF" w:rsidP="00897F20">
      <w:pPr>
        <w:pStyle w:val="CV-Yourname"/>
        <w:rPr>
          <w:rFonts w:ascii="Arial" w:hAnsi="Arial" w:cs="Arial"/>
          <w:sz w:val="28"/>
          <w:szCs w:val="16"/>
        </w:rPr>
      </w:pPr>
      <w:r w:rsidRPr="000A6097">
        <w:rPr>
          <w:rFonts w:ascii="Arial" w:hAnsi="Arial" w:cs="Arial"/>
          <w:sz w:val="28"/>
          <w:szCs w:val="16"/>
        </w:rPr>
        <w:t xml:space="preserve">Flats </w:t>
      </w:r>
      <w:r w:rsidR="00897F20" w:rsidRPr="000A6097">
        <w:rPr>
          <w:rFonts w:ascii="Arial" w:hAnsi="Arial" w:cs="Arial"/>
          <w:sz w:val="28"/>
          <w:szCs w:val="16"/>
        </w:rPr>
        <w:t xml:space="preserve">Site Assessment </w:t>
      </w:r>
      <w:r w:rsidR="00E1266E" w:rsidRPr="000A6097">
        <w:rPr>
          <w:rFonts w:ascii="Arial" w:hAnsi="Arial" w:cs="Arial"/>
          <w:sz w:val="28"/>
          <w:szCs w:val="16"/>
        </w:rPr>
        <w:t>Template</w:t>
      </w:r>
    </w:p>
    <w:p w14:paraId="117BA387" w14:textId="4F3D2897" w:rsidR="008520E0" w:rsidRPr="00267B07" w:rsidRDefault="008520E0" w:rsidP="008520E0">
      <w:pPr>
        <w:pStyle w:val="CV-Yourposition"/>
        <w:rPr>
          <w:sz w:val="20"/>
          <w:szCs w:val="20"/>
        </w:rPr>
      </w:pPr>
    </w:p>
    <w:p w14:paraId="442863B3" w14:textId="77777777" w:rsidR="00D81707" w:rsidRDefault="00576E6A" w:rsidP="00E0033A">
      <w:pPr>
        <w:pStyle w:val="CV-text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order to fully evaluate </w:t>
      </w:r>
      <w:r w:rsidR="00043FD8">
        <w:rPr>
          <w:rFonts w:ascii="Arial" w:hAnsi="Arial" w:cs="Arial"/>
          <w:sz w:val="24"/>
          <w:szCs w:val="24"/>
        </w:rPr>
        <w:t>your flats</w:t>
      </w:r>
      <w:r w:rsidR="00D81707">
        <w:rPr>
          <w:rFonts w:ascii="Arial" w:hAnsi="Arial" w:cs="Arial"/>
          <w:sz w:val="24"/>
          <w:szCs w:val="24"/>
        </w:rPr>
        <w:t xml:space="preserve"> to understand improvements that need to be made</w:t>
      </w:r>
      <w:r w:rsidR="000F4DD6">
        <w:rPr>
          <w:rFonts w:ascii="Arial" w:hAnsi="Arial" w:cs="Arial"/>
          <w:sz w:val="24"/>
          <w:szCs w:val="24"/>
        </w:rPr>
        <w:t>,</w:t>
      </w:r>
      <w:r w:rsidR="00E0033A">
        <w:rPr>
          <w:rFonts w:ascii="Arial" w:hAnsi="Arial" w:cs="Arial"/>
          <w:sz w:val="24"/>
          <w:szCs w:val="24"/>
        </w:rPr>
        <w:t xml:space="preserve"> we advise you </w:t>
      </w:r>
      <w:r w:rsidR="00E0033A" w:rsidRPr="00E0033A">
        <w:rPr>
          <w:rFonts w:ascii="Arial" w:hAnsi="Arial" w:cs="Arial"/>
          <w:sz w:val="24"/>
          <w:szCs w:val="24"/>
        </w:rPr>
        <w:t>meet with key stakeholders at each site to</w:t>
      </w:r>
      <w:r w:rsidR="00D81707">
        <w:rPr>
          <w:rFonts w:ascii="Arial" w:hAnsi="Arial" w:cs="Arial"/>
          <w:sz w:val="24"/>
          <w:szCs w:val="24"/>
        </w:rPr>
        <w:t>:</w:t>
      </w:r>
    </w:p>
    <w:p w14:paraId="370DF1E2" w14:textId="77777777" w:rsidR="00D81707" w:rsidRDefault="00E0033A" w:rsidP="00D81707">
      <w:pPr>
        <w:pStyle w:val="CV-text"/>
        <w:numPr>
          <w:ilvl w:val="0"/>
          <w:numId w:val="35"/>
        </w:numPr>
        <w:jc w:val="both"/>
        <w:rPr>
          <w:rFonts w:ascii="Arial" w:hAnsi="Arial" w:cs="Arial"/>
          <w:sz w:val="24"/>
          <w:szCs w:val="24"/>
        </w:rPr>
      </w:pPr>
      <w:r w:rsidRPr="00E0033A">
        <w:rPr>
          <w:rFonts w:ascii="Arial" w:hAnsi="Arial" w:cs="Arial"/>
          <w:sz w:val="24"/>
          <w:szCs w:val="24"/>
        </w:rPr>
        <w:t>review the</w:t>
      </w:r>
      <w:r>
        <w:rPr>
          <w:rFonts w:ascii="Arial" w:hAnsi="Arial" w:cs="Arial"/>
          <w:sz w:val="24"/>
          <w:szCs w:val="24"/>
        </w:rPr>
        <w:t xml:space="preserve"> </w:t>
      </w:r>
      <w:r w:rsidRPr="00E0033A">
        <w:rPr>
          <w:rFonts w:ascii="Arial" w:hAnsi="Arial" w:cs="Arial"/>
          <w:sz w:val="24"/>
          <w:szCs w:val="24"/>
        </w:rPr>
        <w:t>existing rubbish and recycling services</w:t>
      </w:r>
      <w:r>
        <w:rPr>
          <w:rFonts w:ascii="Arial" w:hAnsi="Arial" w:cs="Arial"/>
          <w:sz w:val="24"/>
          <w:szCs w:val="24"/>
        </w:rPr>
        <w:t>;</w:t>
      </w:r>
      <w:r w:rsidRPr="00E0033A">
        <w:rPr>
          <w:rFonts w:ascii="Arial" w:hAnsi="Arial" w:cs="Arial"/>
          <w:sz w:val="24"/>
          <w:szCs w:val="24"/>
        </w:rPr>
        <w:t xml:space="preserve"> </w:t>
      </w:r>
    </w:p>
    <w:p w14:paraId="3F943351" w14:textId="77777777" w:rsidR="00D81707" w:rsidRDefault="00E0033A" w:rsidP="00D81707">
      <w:pPr>
        <w:pStyle w:val="CV-text"/>
        <w:numPr>
          <w:ilvl w:val="0"/>
          <w:numId w:val="35"/>
        </w:numPr>
        <w:jc w:val="both"/>
        <w:rPr>
          <w:rFonts w:ascii="Arial" w:hAnsi="Arial" w:cs="Arial"/>
          <w:sz w:val="24"/>
          <w:szCs w:val="24"/>
        </w:rPr>
      </w:pPr>
      <w:r w:rsidRPr="00E0033A">
        <w:rPr>
          <w:rFonts w:ascii="Arial" w:hAnsi="Arial" w:cs="Arial"/>
          <w:sz w:val="24"/>
          <w:szCs w:val="24"/>
        </w:rPr>
        <w:t>identify any operational issues</w:t>
      </w:r>
      <w:r>
        <w:rPr>
          <w:rFonts w:ascii="Arial" w:hAnsi="Arial" w:cs="Arial"/>
          <w:sz w:val="24"/>
          <w:szCs w:val="24"/>
        </w:rPr>
        <w:t>;</w:t>
      </w:r>
      <w:r w:rsidRPr="00E0033A">
        <w:rPr>
          <w:rFonts w:ascii="Arial" w:hAnsi="Arial" w:cs="Arial"/>
          <w:sz w:val="24"/>
          <w:szCs w:val="24"/>
        </w:rPr>
        <w:t xml:space="preserve"> and </w:t>
      </w:r>
    </w:p>
    <w:p w14:paraId="09716540" w14:textId="77777777" w:rsidR="00D81707" w:rsidRDefault="00E0033A" w:rsidP="00D81707">
      <w:pPr>
        <w:pStyle w:val="CV-text"/>
        <w:numPr>
          <w:ilvl w:val="0"/>
          <w:numId w:val="35"/>
        </w:numPr>
        <w:jc w:val="both"/>
        <w:rPr>
          <w:rFonts w:ascii="Arial" w:hAnsi="Arial" w:cs="Arial"/>
          <w:sz w:val="24"/>
          <w:szCs w:val="24"/>
        </w:rPr>
      </w:pPr>
      <w:r w:rsidRPr="00E0033A">
        <w:rPr>
          <w:rFonts w:ascii="Arial" w:hAnsi="Arial" w:cs="Arial"/>
          <w:sz w:val="24"/>
          <w:szCs w:val="24"/>
        </w:rPr>
        <w:t xml:space="preserve">agree improvements to be made in line with the Package. </w:t>
      </w:r>
    </w:p>
    <w:p w14:paraId="46341526" w14:textId="3D1D2BF9" w:rsidR="00E0033A" w:rsidRPr="00E0033A" w:rsidRDefault="00F45F58" w:rsidP="00D81707">
      <w:pPr>
        <w:pStyle w:val="CV-text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may be that you need to visit your sites first to ascertain which take priority</w:t>
      </w:r>
      <w:r w:rsidR="009163D0">
        <w:rPr>
          <w:rFonts w:ascii="Arial" w:hAnsi="Arial" w:cs="Arial"/>
          <w:sz w:val="24"/>
          <w:szCs w:val="24"/>
        </w:rPr>
        <w:t xml:space="preserve"> and start populating this template</w:t>
      </w:r>
      <w:r w:rsidR="00DE46EA">
        <w:rPr>
          <w:rFonts w:ascii="Arial" w:hAnsi="Arial" w:cs="Arial"/>
          <w:sz w:val="24"/>
          <w:szCs w:val="24"/>
        </w:rPr>
        <w:t>, then arrange to meet your key stakeholders at another date</w:t>
      </w:r>
      <w:r w:rsidR="009163D0">
        <w:rPr>
          <w:rFonts w:ascii="Arial" w:hAnsi="Arial" w:cs="Arial"/>
          <w:sz w:val="24"/>
          <w:szCs w:val="24"/>
        </w:rPr>
        <w:t xml:space="preserve"> to agree any changes to be made.</w:t>
      </w:r>
      <w:r w:rsidR="00B677BF">
        <w:rPr>
          <w:rFonts w:ascii="Arial" w:hAnsi="Arial" w:cs="Arial"/>
          <w:sz w:val="24"/>
          <w:szCs w:val="24"/>
        </w:rPr>
        <w:t xml:space="preserve"> Ensure you have a risk assessment in place for any lone working.</w:t>
      </w:r>
    </w:p>
    <w:p w14:paraId="6AEE0224" w14:textId="11CF9F1C" w:rsidR="009A268D" w:rsidRDefault="009A268D" w:rsidP="008520E0">
      <w:pPr>
        <w:pStyle w:val="CV-text"/>
        <w:jc w:val="both"/>
        <w:rPr>
          <w:rFonts w:ascii="Arial" w:hAnsi="Arial" w:cs="Arial"/>
          <w:sz w:val="24"/>
          <w:szCs w:val="24"/>
        </w:rPr>
      </w:pPr>
    </w:p>
    <w:p w14:paraId="784B0BAF" w14:textId="318B4E93" w:rsidR="0053179F" w:rsidRDefault="008520E0" w:rsidP="008520E0">
      <w:pPr>
        <w:pStyle w:val="CV-text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template is</w:t>
      </w:r>
      <w:r w:rsidR="000F4DD6">
        <w:rPr>
          <w:rFonts w:ascii="Arial" w:hAnsi="Arial" w:cs="Arial"/>
          <w:sz w:val="24"/>
          <w:szCs w:val="24"/>
        </w:rPr>
        <w:t xml:space="preserve"> designed</w:t>
      </w:r>
      <w:r>
        <w:rPr>
          <w:rFonts w:ascii="Arial" w:hAnsi="Arial" w:cs="Arial"/>
          <w:sz w:val="24"/>
          <w:szCs w:val="24"/>
        </w:rPr>
        <w:t xml:space="preserve"> </w:t>
      </w:r>
      <w:r w:rsidR="00431E26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help capture</w:t>
      </w:r>
      <w:r w:rsidR="001E3720">
        <w:rPr>
          <w:rFonts w:ascii="Arial" w:hAnsi="Arial" w:cs="Arial"/>
          <w:sz w:val="24"/>
          <w:szCs w:val="24"/>
        </w:rPr>
        <w:t xml:space="preserve"> relevant information to help identify</w:t>
      </w:r>
      <w:r>
        <w:rPr>
          <w:rFonts w:ascii="Arial" w:hAnsi="Arial" w:cs="Arial"/>
          <w:sz w:val="24"/>
          <w:szCs w:val="24"/>
        </w:rPr>
        <w:t xml:space="preserve"> factors that may be affecting participation in </w:t>
      </w:r>
      <w:r w:rsidR="001E3720">
        <w:rPr>
          <w:rFonts w:ascii="Arial" w:hAnsi="Arial" w:cs="Arial"/>
          <w:sz w:val="24"/>
          <w:szCs w:val="24"/>
        </w:rPr>
        <w:t>recycling and</w:t>
      </w:r>
      <w:r>
        <w:rPr>
          <w:rFonts w:ascii="Arial" w:hAnsi="Arial" w:cs="Arial"/>
          <w:sz w:val="24"/>
          <w:szCs w:val="24"/>
        </w:rPr>
        <w:t xml:space="preserve"> prompts </w:t>
      </w:r>
      <w:r w:rsidR="002D4A20">
        <w:rPr>
          <w:rFonts w:ascii="Arial" w:hAnsi="Arial" w:cs="Arial"/>
          <w:sz w:val="24"/>
          <w:szCs w:val="24"/>
        </w:rPr>
        <w:t xml:space="preserve">you </w:t>
      </w:r>
      <w:r>
        <w:rPr>
          <w:rFonts w:ascii="Arial" w:hAnsi="Arial" w:cs="Arial"/>
          <w:sz w:val="24"/>
          <w:szCs w:val="24"/>
        </w:rPr>
        <w:t>to consider</w:t>
      </w:r>
      <w:r w:rsidR="002D4A20">
        <w:rPr>
          <w:rFonts w:ascii="Arial" w:hAnsi="Arial" w:cs="Arial"/>
          <w:sz w:val="24"/>
          <w:szCs w:val="24"/>
        </w:rPr>
        <w:t xml:space="preserve"> each element of</w:t>
      </w:r>
      <w:r>
        <w:rPr>
          <w:rFonts w:ascii="Arial" w:hAnsi="Arial" w:cs="Arial"/>
          <w:sz w:val="24"/>
          <w:szCs w:val="24"/>
        </w:rPr>
        <w:t xml:space="preserve"> the Flats Recycling Package. Prior to visiting your sites, we advise you </w:t>
      </w:r>
      <w:r w:rsidR="00D3171A">
        <w:rPr>
          <w:rFonts w:ascii="Arial" w:hAnsi="Arial" w:cs="Arial"/>
          <w:sz w:val="24"/>
          <w:szCs w:val="24"/>
        </w:rPr>
        <w:t>to read</w:t>
      </w:r>
      <w:r>
        <w:rPr>
          <w:rFonts w:ascii="Arial" w:hAnsi="Arial" w:cs="Arial"/>
          <w:sz w:val="24"/>
          <w:szCs w:val="24"/>
        </w:rPr>
        <w:t xml:space="preserve"> the Toolkit.</w:t>
      </w:r>
    </w:p>
    <w:p w14:paraId="640A1607" w14:textId="71FBE487" w:rsidR="00D3171A" w:rsidRDefault="00D3171A" w:rsidP="008520E0">
      <w:pPr>
        <w:pStyle w:val="CV-text"/>
        <w:jc w:val="both"/>
        <w:rPr>
          <w:rFonts w:ascii="Arial" w:hAnsi="Arial" w:cs="Arial"/>
          <w:sz w:val="24"/>
          <w:szCs w:val="24"/>
        </w:rPr>
      </w:pPr>
    </w:p>
    <w:p w14:paraId="677B1503" w14:textId="40245981" w:rsidR="00D3171A" w:rsidRDefault="00D3171A" w:rsidP="008520E0">
      <w:pPr>
        <w:pStyle w:val="CV-text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</w:t>
      </w:r>
      <w:r w:rsidR="00855619">
        <w:rPr>
          <w:rFonts w:ascii="Arial" w:hAnsi="Arial" w:cs="Arial"/>
          <w:sz w:val="24"/>
          <w:szCs w:val="24"/>
        </w:rPr>
        <w:t>familiarise yourself with this</w:t>
      </w:r>
      <w:r>
        <w:rPr>
          <w:rFonts w:ascii="Arial" w:hAnsi="Arial" w:cs="Arial"/>
          <w:sz w:val="24"/>
          <w:szCs w:val="24"/>
        </w:rPr>
        <w:t xml:space="preserve"> template</w:t>
      </w:r>
      <w:r w:rsidR="00A62DB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consider the sites you are visiting. If it is a site with many blocks of flats, you may want to take multiple copies of </w:t>
      </w:r>
      <w:r w:rsidR="005F48AC">
        <w:rPr>
          <w:rFonts w:ascii="Arial" w:hAnsi="Arial" w:cs="Arial"/>
          <w:sz w:val="24"/>
          <w:szCs w:val="24"/>
        </w:rPr>
        <w:t>the tables in sections 6, 7, 8 and 9.</w:t>
      </w:r>
      <w:r w:rsidR="00D06F53">
        <w:rPr>
          <w:rFonts w:ascii="Arial" w:hAnsi="Arial" w:cs="Arial"/>
          <w:sz w:val="24"/>
          <w:szCs w:val="24"/>
        </w:rPr>
        <w:t xml:space="preserve"> </w:t>
      </w:r>
      <w:r w:rsidR="00BF3C94">
        <w:rPr>
          <w:rFonts w:ascii="Arial" w:hAnsi="Arial" w:cs="Arial"/>
          <w:sz w:val="24"/>
          <w:szCs w:val="24"/>
        </w:rPr>
        <w:t>You are likely to need to go back and forth</w:t>
      </w:r>
      <w:r w:rsidR="009E099B">
        <w:rPr>
          <w:rFonts w:ascii="Arial" w:hAnsi="Arial" w:cs="Arial"/>
          <w:sz w:val="24"/>
          <w:szCs w:val="24"/>
        </w:rPr>
        <w:t xml:space="preserve"> within this document, and will need to adjust the order depending on the site you are visiting i.e. number of blocks, number of bin locations etc.</w:t>
      </w:r>
    </w:p>
    <w:p w14:paraId="3A07E491" w14:textId="5BD85D93" w:rsidR="00DE46EA" w:rsidRDefault="00DE46EA" w:rsidP="008520E0">
      <w:pPr>
        <w:pStyle w:val="CV-text"/>
        <w:jc w:val="both"/>
        <w:rPr>
          <w:rFonts w:ascii="Arial" w:hAnsi="Arial" w:cs="Arial"/>
          <w:sz w:val="24"/>
          <w:szCs w:val="24"/>
        </w:rPr>
      </w:pPr>
    </w:p>
    <w:p w14:paraId="168AB482" w14:textId="25F9A8EA" w:rsidR="00DE46EA" w:rsidRDefault="00E6266C" w:rsidP="008520E0">
      <w:pPr>
        <w:pStyle w:val="CV-text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member to take with the following:</w:t>
      </w:r>
    </w:p>
    <w:p w14:paraId="75D1D52C" w14:textId="77777777" w:rsidR="009F3DA0" w:rsidRPr="00267B07" w:rsidRDefault="009F3DA0" w:rsidP="008520E0">
      <w:pPr>
        <w:pStyle w:val="CV-text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5"/>
        <w:gridCol w:w="1298"/>
        <w:gridCol w:w="5677"/>
        <w:gridCol w:w="1298"/>
      </w:tblGrid>
      <w:tr w:rsidR="009F3DA0" w:rsidRPr="00267B07" w14:paraId="194FA25C" w14:textId="77777777" w:rsidTr="000213E3">
        <w:tc>
          <w:tcPr>
            <w:tcW w:w="5778" w:type="dxa"/>
            <w:shd w:val="clear" w:color="auto" w:fill="92D050"/>
          </w:tcPr>
          <w:p w14:paraId="18D3BD66" w14:textId="04D08E85" w:rsidR="009F3DA0" w:rsidRPr="00267B07" w:rsidRDefault="009F3DA0" w:rsidP="008520E0">
            <w:pPr>
              <w:pStyle w:val="CV-text"/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267B07">
              <w:rPr>
                <w:rFonts w:ascii="Arial" w:hAnsi="Arial" w:cs="Arial"/>
                <w:b/>
                <w:bCs/>
                <w:sz w:val="22"/>
              </w:rPr>
              <w:t>Item</w:t>
            </w:r>
          </w:p>
        </w:tc>
        <w:tc>
          <w:tcPr>
            <w:tcW w:w="1308" w:type="dxa"/>
            <w:shd w:val="clear" w:color="auto" w:fill="92D050"/>
          </w:tcPr>
          <w:p w14:paraId="0E15C142" w14:textId="5F04E538" w:rsidR="009F3DA0" w:rsidRPr="00267B07" w:rsidRDefault="009F3DA0" w:rsidP="008520E0">
            <w:pPr>
              <w:pStyle w:val="CV-text"/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267B07">
              <w:rPr>
                <w:rFonts w:ascii="Arial" w:hAnsi="Arial" w:cs="Arial"/>
                <w:b/>
                <w:bCs/>
                <w:sz w:val="22"/>
              </w:rPr>
              <w:t>Check</w:t>
            </w:r>
          </w:p>
        </w:tc>
        <w:tc>
          <w:tcPr>
            <w:tcW w:w="5780" w:type="dxa"/>
            <w:shd w:val="clear" w:color="auto" w:fill="92D050"/>
          </w:tcPr>
          <w:p w14:paraId="73A3B43A" w14:textId="55231B7F" w:rsidR="009F3DA0" w:rsidRPr="00267B07" w:rsidRDefault="009F3DA0" w:rsidP="008520E0">
            <w:pPr>
              <w:pStyle w:val="CV-text"/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267B07">
              <w:rPr>
                <w:rFonts w:ascii="Arial" w:hAnsi="Arial" w:cs="Arial"/>
                <w:b/>
                <w:bCs/>
                <w:sz w:val="22"/>
              </w:rPr>
              <w:t>Item</w:t>
            </w:r>
          </w:p>
        </w:tc>
        <w:tc>
          <w:tcPr>
            <w:tcW w:w="1308" w:type="dxa"/>
            <w:shd w:val="clear" w:color="auto" w:fill="92D050"/>
          </w:tcPr>
          <w:p w14:paraId="6A45F833" w14:textId="32CF49DA" w:rsidR="009F3DA0" w:rsidRPr="00267B07" w:rsidRDefault="009F3DA0" w:rsidP="008520E0">
            <w:pPr>
              <w:pStyle w:val="CV-text"/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267B07">
              <w:rPr>
                <w:rFonts w:ascii="Arial" w:hAnsi="Arial" w:cs="Arial"/>
                <w:b/>
                <w:bCs/>
                <w:sz w:val="22"/>
              </w:rPr>
              <w:t>Check</w:t>
            </w:r>
          </w:p>
        </w:tc>
      </w:tr>
      <w:tr w:rsidR="009F3DA0" w:rsidRPr="00267B07" w14:paraId="10450310" w14:textId="77777777" w:rsidTr="000213E3">
        <w:tc>
          <w:tcPr>
            <w:tcW w:w="5778" w:type="dxa"/>
          </w:tcPr>
          <w:p w14:paraId="1F145121" w14:textId="7F2B4608" w:rsidR="009F3DA0" w:rsidRPr="00267B07" w:rsidRDefault="00C53A30" w:rsidP="008520E0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Fully charged phone</w:t>
            </w:r>
            <w:r w:rsidR="00167447">
              <w:rPr>
                <w:rFonts w:ascii="Arial" w:hAnsi="Arial" w:cs="Arial"/>
                <w:sz w:val="22"/>
              </w:rPr>
              <w:t xml:space="preserve"> and portable charger</w:t>
            </w:r>
          </w:p>
        </w:tc>
        <w:tc>
          <w:tcPr>
            <w:tcW w:w="1308" w:type="dxa"/>
          </w:tcPr>
          <w:p w14:paraId="6979312F" w14:textId="77777777" w:rsidR="009F3DA0" w:rsidRPr="00267B07" w:rsidRDefault="009F3DA0" w:rsidP="008520E0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5780" w:type="dxa"/>
          </w:tcPr>
          <w:p w14:paraId="6960BBE0" w14:textId="29CC9324" w:rsidR="009F3DA0" w:rsidRPr="00267B07" w:rsidRDefault="007E4568" w:rsidP="008520E0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Clipboard – for ease of completing this form</w:t>
            </w:r>
          </w:p>
        </w:tc>
        <w:tc>
          <w:tcPr>
            <w:tcW w:w="1308" w:type="dxa"/>
          </w:tcPr>
          <w:p w14:paraId="3F147E7B" w14:textId="77777777" w:rsidR="009F3DA0" w:rsidRPr="00267B07" w:rsidRDefault="009F3DA0" w:rsidP="008520E0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267B07" w:rsidRPr="00267B07" w14:paraId="43EAD260" w14:textId="77777777" w:rsidTr="000213E3">
        <w:tc>
          <w:tcPr>
            <w:tcW w:w="5778" w:type="dxa"/>
          </w:tcPr>
          <w:p w14:paraId="42933023" w14:textId="09E9CFF7" w:rsidR="00267B07" w:rsidRPr="00267B07" w:rsidRDefault="00267B07" w:rsidP="00267B07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Camera (if your phone does not have one)</w:t>
            </w:r>
          </w:p>
        </w:tc>
        <w:tc>
          <w:tcPr>
            <w:tcW w:w="1308" w:type="dxa"/>
          </w:tcPr>
          <w:p w14:paraId="23AA98D1" w14:textId="77777777" w:rsidR="00267B07" w:rsidRPr="00267B07" w:rsidRDefault="00267B07" w:rsidP="00267B07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5780" w:type="dxa"/>
          </w:tcPr>
          <w:p w14:paraId="62B54531" w14:textId="1278B6F6" w:rsidR="00267B07" w:rsidRPr="00267B07" w:rsidRDefault="007E4568" w:rsidP="00267B07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A copy of the toolkit</w:t>
            </w:r>
            <w:r w:rsidRPr="00267B07">
              <w:rPr>
                <w:rStyle w:val="FootnoteReference"/>
                <w:rFonts w:ascii="Arial" w:hAnsi="Arial" w:cs="Arial"/>
                <w:sz w:val="22"/>
              </w:rPr>
              <w:footnoteReference w:id="2"/>
            </w:r>
          </w:p>
        </w:tc>
        <w:tc>
          <w:tcPr>
            <w:tcW w:w="1308" w:type="dxa"/>
          </w:tcPr>
          <w:p w14:paraId="5F2C5CA3" w14:textId="77777777" w:rsidR="00267B07" w:rsidRPr="00267B07" w:rsidRDefault="00267B07" w:rsidP="00267B07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7E4568" w:rsidRPr="00267B07" w14:paraId="119F3FDC" w14:textId="77777777" w:rsidTr="000213E3">
        <w:tc>
          <w:tcPr>
            <w:tcW w:w="5778" w:type="dxa"/>
          </w:tcPr>
          <w:p w14:paraId="22957BB4" w14:textId="4CF2D771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Tape measure</w:t>
            </w:r>
          </w:p>
        </w:tc>
        <w:tc>
          <w:tcPr>
            <w:tcW w:w="1308" w:type="dxa"/>
          </w:tcPr>
          <w:p w14:paraId="5BB75F29" w14:textId="77777777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5780" w:type="dxa"/>
          </w:tcPr>
          <w:p w14:paraId="24CA9FA2" w14:textId="2F25D9A3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Two copies of the site block plan</w:t>
            </w:r>
          </w:p>
        </w:tc>
        <w:tc>
          <w:tcPr>
            <w:tcW w:w="1308" w:type="dxa"/>
          </w:tcPr>
          <w:p w14:paraId="0C5AC75F" w14:textId="77777777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7E4568" w:rsidRPr="00267B07" w14:paraId="54045A25" w14:textId="77777777" w:rsidTr="000213E3">
        <w:tc>
          <w:tcPr>
            <w:tcW w:w="5778" w:type="dxa"/>
          </w:tcPr>
          <w:p w14:paraId="2561A52E" w14:textId="53927A78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Copies of this template</w:t>
            </w:r>
            <w:r w:rsidR="0092173F">
              <w:rPr>
                <w:rFonts w:ascii="Arial" w:hAnsi="Arial" w:cs="Arial"/>
                <w:sz w:val="22"/>
              </w:rPr>
              <w:t xml:space="preserve">, </w:t>
            </w:r>
            <w:r w:rsidR="0092173F" w:rsidRPr="0092173F">
              <w:rPr>
                <w:rFonts w:ascii="Arial" w:hAnsi="Arial" w:cs="Arial"/>
                <w:sz w:val="22"/>
              </w:rPr>
              <w:t>including extra tables if required</w:t>
            </w:r>
          </w:p>
        </w:tc>
        <w:tc>
          <w:tcPr>
            <w:tcW w:w="1308" w:type="dxa"/>
          </w:tcPr>
          <w:p w14:paraId="2E0A896A" w14:textId="77777777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5780" w:type="dxa"/>
          </w:tcPr>
          <w:p w14:paraId="654667B8" w14:textId="3B3EEC76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ntact details for who you are meeting</w:t>
            </w:r>
          </w:p>
        </w:tc>
        <w:tc>
          <w:tcPr>
            <w:tcW w:w="1308" w:type="dxa"/>
          </w:tcPr>
          <w:p w14:paraId="5905F13B" w14:textId="77777777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7E4568" w:rsidRPr="00267B07" w14:paraId="11325403" w14:textId="77777777" w:rsidTr="000213E3">
        <w:tc>
          <w:tcPr>
            <w:tcW w:w="5778" w:type="dxa"/>
          </w:tcPr>
          <w:p w14:paraId="460324FE" w14:textId="7C626946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Pen/pencil</w:t>
            </w:r>
          </w:p>
        </w:tc>
        <w:tc>
          <w:tcPr>
            <w:tcW w:w="1308" w:type="dxa"/>
          </w:tcPr>
          <w:p w14:paraId="01AEFF2A" w14:textId="77777777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5780" w:type="dxa"/>
          </w:tcPr>
          <w:p w14:paraId="317FAE66" w14:textId="780241A2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  <w:r w:rsidRPr="00267B07">
              <w:rPr>
                <w:rFonts w:ascii="Arial" w:hAnsi="Arial" w:cs="Arial"/>
                <w:sz w:val="22"/>
              </w:rPr>
              <w:t>PPE</w:t>
            </w:r>
          </w:p>
        </w:tc>
        <w:tc>
          <w:tcPr>
            <w:tcW w:w="1308" w:type="dxa"/>
          </w:tcPr>
          <w:p w14:paraId="0A52451E" w14:textId="77777777" w:rsidR="007E4568" w:rsidRPr="00267B07" w:rsidRDefault="007E4568" w:rsidP="007E4568">
            <w:pPr>
              <w:pStyle w:val="CV-text"/>
              <w:jc w:val="both"/>
              <w:rPr>
                <w:rFonts w:ascii="Arial" w:hAnsi="Arial" w:cs="Arial"/>
                <w:sz w:val="22"/>
              </w:rPr>
            </w:pPr>
          </w:p>
        </w:tc>
      </w:tr>
    </w:tbl>
    <w:p w14:paraId="5B800B17" w14:textId="77777777" w:rsidR="00897F20" w:rsidRPr="008E7426" w:rsidRDefault="00897F20" w:rsidP="008520E0">
      <w:pPr>
        <w:pStyle w:val="Heading1"/>
      </w:pPr>
      <w:r w:rsidRPr="00226FA7">
        <w:lastRenderedPageBreak/>
        <w:t xml:space="preserve">Visit Details </w:t>
      </w:r>
      <w:r w:rsidRPr="008E7426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4"/>
        <w:gridCol w:w="5265"/>
      </w:tblGrid>
      <w:tr w:rsidR="004801A7" w:rsidRPr="008E7426" w14:paraId="1B4CA3E1" w14:textId="1C79A5D6" w:rsidTr="00381F2E">
        <w:trPr>
          <w:trHeight w:val="361"/>
        </w:trPr>
        <w:tc>
          <w:tcPr>
            <w:tcW w:w="1954" w:type="dxa"/>
          </w:tcPr>
          <w:p w14:paraId="692EF6C7" w14:textId="257E1EE3" w:rsidR="004801A7" w:rsidRPr="00A37EFE" w:rsidRDefault="004801A7" w:rsidP="00BC50C1">
            <w:pPr>
              <w:tabs>
                <w:tab w:val="clear" w:pos="1701"/>
              </w:tabs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Date of visit</w:t>
            </w:r>
          </w:p>
        </w:tc>
        <w:tc>
          <w:tcPr>
            <w:tcW w:w="5265" w:type="dxa"/>
          </w:tcPr>
          <w:p w14:paraId="23011FFC" w14:textId="77777777" w:rsidR="004801A7" w:rsidRPr="008E7426" w:rsidRDefault="004801A7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</w:tr>
      <w:tr w:rsidR="004801A7" w:rsidRPr="008E7426" w14:paraId="716342B3" w14:textId="17F1E5C1" w:rsidTr="00A37EFE">
        <w:trPr>
          <w:trHeight w:val="415"/>
        </w:trPr>
        <w:tc>
          <w:tcPr>
            <w:tcW w:w="1954" w:type="dxa"/>
          </w:tcPr>
          <w:p w14:paraId="6637AAAE" w14:textId="2D4DF46C" w:rsidR="004801A7" w:rsidRPr="00A37EFE" w:rsidRDefault="004801A7" w:rsidP="00BC50C1">
            <w:pPr>
              <w:tabs>
                <w:tab w:val="clear" w:pos="1701"/>
              </w:tabs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Time spent on site</w:t>
            </w:r>
          </w:p>
        </w:tc>
        <w:tc>
          <w:tcPr>
            <w:tcW w:w="5265" w:type="dxa"/>
          </w:tcPr>
          <w:p w14:paraId="70BA8AE4" w14:textId="77777777" w:rsidR="004801A7" w:rsidRPr="008E7426" w:rsidRDefault="004801A7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</w:tr>
    </w:tbl>
    <w:p w14:paraId="6502A1CA" w14:textId="77777777" w:rsidR="004801A7" w:rsidRPr="008E7426" w:rsidRDefault="004801A7">
      <w:pPr>
        <w:rPr>
          <w:rFonts w:ascii="Arial" w:hAnsi="Arial" w:cs="Arial"/>
          <w:sz w:val="6"/>
          <w:szCs w:val="6"/>
        </w:rPr>
      </w:pPr>
    </w:p>
    <w:tbl>
      <w:tblPr>
        <w:tblStyle w:val="TableGrid"/>
        <w:tblW w:w="14283" w:type="dxa"/>
        <w:tblLook w:val="04A0" w:firstRow="1" w:lastRow="0" w:firstColumn="1" w:lastColumn="0" w:noHBand="0" w:noVBand="1"/>
      </w:tblPr>
      <w:tblGrid>
        <w:gridCol w:w="1954"/>
        <w:gridCol w:w="3020"/>
        <w:gridCol w:w="3021"/>
        <w:gridCol w:w="3020"/>
        <w:gridCol w:w="3268"/>
      </w:tblGrid>
      <w:tr w:rsidR="00381F2E" w:rsidRPr="008E7426" w14:paraId="1007B1F0" w14:textId="324D30BF" w:rsidTr="00A66F0F">
        <w:trPr>
          <w:trHeight w:val="305"/>
        </w:trPr>
        <w:tc>
          <w:tcPr>
            <w:tcW w:w="1954" w:type="dxa"/>
            <w:shd w:val="clear" w:color="auto" w:fill="92D050"/>
          </w:tcPr>
          <w:p w14:paraId="77A8EB3D" w14:textId="7FD096AF" w:rsidR="00381F2E" w:rsidRPr="008E7426" w:rsidRDefault="00321D1A" w:rsidP="00BC50C1">
            <w:pPr>
              <w:tabs>
                <w:tab w:val="clear" w:pos="1701"/>
              </w:tabs>
              <w:rPr>
                <w:rFonts w:ascii="Arial" w:hAnsi="Arial" w:cs="Arial"/>
                <w:b/>
                <w:bCs/>
              </w:rPr>
            </w:pPr>
            <w:r w:rsidRPr="008E7426">
              <w:rPr>
                <w:rFonts w:ascii="Arial" w:hAnsi="Arial" w:cs="Arial"/>
                <w:b/>
                <w:bCs/>
              </w:rPr>
              <w:t>Who</w:t>
            </w:r>
            <w:r w:rsidR="003A07EB" w:rsidRPr="008E7426">
              <w:rPr>
                <w:rFonts w:ascii="Arial" w:hAnsi="Arial" w:cs="Arial"/>
                <w:b/>
                <w:bCs/>
              </w:rPr>
              <w:t xml:space="preserve"> was present</w:t>
            </w:r>
            <w:r w:rsidR="004801A7" w:rsidRPr="008E7426">
              <w:rPr>
                <w:rFonts w:ascii="Arial" w:hAnsi="Arial" w:cs="Arial"/>
                <w:b/>
                <w:bCs/>
              </w:rPr>
              <w:t>?</w:t>
            </w:r>
          </w:p>
        </w:tc>
        <w:tc>
          <w:tcPr>
            <w:tcW w:w="3020" w:type="dxa"/>
            <w:shd w:val="clear" w:color="auto" w:fill="92D050"/>
          </w:tcPr>
          <w:p w14:paraId="1A9638A4" w14:textId="426D56D4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  <w:b/>
                <w:bCs/>
              </w:rPr>
            </w:pPr>
            <w:r w:rsidRPr="008E7426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3021" w:type="dxa"/>
            <w:shd w:val="clear" w:color="auto" w:fill="92D050"/>
          </w:tcPr>
          <w:p w14:paraId="2951C496" w14:textId="0E2A2719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  <w:b/>
                <w:bCs/>
              </w:rPr>
            </w:pPr>
            <w:r w:rsidRPr="008E7426"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3020" w:type="dxa"/>
            <w:shd w:val="clear" w:color="auto" w:fill="92D050"/>
          </w:tcPr>
          <w:p w14:paraId="0F668D61" w14:textId="2EC12761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  <w:b/>
                <w:bCs/>
              </w:rPr>
            </w:pPr>
            <w:r w:rsidRPr="008E7426">
              <w:rPr>
                <w:rFonts w:ascii="Arial" w:hAnsi="Arial" w:cs="Arial"/>
                <w:b/>
                <w:bCs/>
              </w:rPr>
              <w:t>Phone number</w:t>
            </w:r>
          </w:p>
        </w:tc>
        <w:tc>
          <w:tcPr>
            <w:tcW w:w="3268" w:type="dxa"/>
            <w:shd w:val="clear" w:color="auto" w:fill="92D050"/>
          </w:tcPr>
          <w:p w14:paraId="75682275" w14:textId="01876AA6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  <w:b/>
                <w:bCs/>
              </w:rPr>
            </w:pPr>
            <w:r w:rsidRPr="008E7426">
              <w:rPr>
                <w:rFonts w:ascii="Arial" w:hAnsi="Arial" w:cs="Arial"/>
                <w:b/>
                <w:bCs/>
              </w:rPr>
              <w:t>Email address</w:t>
            </w:r>
          </w:p>
        </w:tc>
      </w:tr>
      <w:tr w:rsidR="00381F2E" w:rsidRPr="008E7426" w14:paraId="1C14A4BA" w14:textId="77777777" w:rsidTr="00A66F0F">
        <w:trPr>
          <w:trHeight w:val="305"/>
        </w:trPr>
        <w:tc>
          <w:tcPr>
            <w:tcW w:w="1954" w:type="dxa"/>
          </w:tcPr>
          <w:p w14:paraId="136B71EB" w14:textId="2ECCA567" w:rsidR="00381F2E" w:rsidRPr="008E7426" w:rsidRDefault="009D092A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Main a</w:t>
            </w:r>
            <w:r w:rsidR="00381F2E" w:rsidRPr="00A37EFE">
              <w:rPr>
                <w:rFonts w:ascii="Arial" w:hAnsi="Arial" w:cs="Arial"/>
                <w:sz w:val="20"/>
                <w:szCs w:val="20"/>
              </w:rPr>
              <w:t>ssessor</w:t>
            </w:r>
          </w:p>
        </w:tc>
        <w:tc>
          <w:tcPr>
            <w:tcW w:w="3020" w:type="dxa"/>
          </w:tcPr>
          <w:p w14:paraId="3B7716A0" w14:textId="4844D350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62ABCED1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742A07D5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268" w:type="dxa"/>
          </w:tcPr>
          <w:p w14:paraId="0B7B6367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</w:tr>
      <w:tr w:rsidR="00381F2E" w:rsidRPr="008E7426" w14:paraId="66611E8F" w14:textId="5305BFB9" w:rsidTr="00A66F0F">
        <w:trPr>
          <w:trHeight w:val="361"/>
        </w:trPr>
        <w:tc>
          <w:tcPr>
            <w:tcW w:w="1954" w:type="dxa"/>
          </w:tcPr>
          <w:p w14:paraId="363BBCA5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2CC0C99A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7B02F39B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3B487945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268" w:type="dxa"/>
          </w:tcPr>
          <w:p w14:paraId="0F2FDF74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</w:tr>
      <w:tr w:rsidR="00381F2E" w:rsidRPr="008E7426" w14:paraId="4529BA42" w14:textId="38BDF882" w:rsidTr="00A66F0F">
        <w:trPr>
          <w:trHeight w:val="347"/>
        </w:trPr>
        <w:tc>
          <w:tcPr>
            <w:tcW w:w="1954" w:type="dxa"/>
          </w:tcPr>
          <w:p w14:paraId="71ACCFF4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0DB2ACC5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1A9AAF0D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3B3A4304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268" w:type="dxa"/>
          </w:tcPr>
          <w:p w14:paraId="770F83DD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</w:tr>
      <w:tr w:rsidR="00381F2E" w:rsidRPr="008E7426" w14:paraId="5A6F7D54" w14:textId="77777777" w:rsidTr="00A66F0F">
        <w:trPr>
          <w:trHeight w:val="347"/>
        </w:trPr>
        <w:tc>
          <w:tcPr>
            <w:tcW w:w="1954" w:type="dxa"/>
          </w:tcPr>
          <w:p w14:paraId="33A2FC7C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0EBCF26C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01ACD6C1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020" w:type="dxa"/>
          </w:tcPr>
          <w:p w14:paraId="5EB76275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  <w:tc>
          <w:tcPr>
            <w:tcW w:w="3268" w:type="dxa"/>
          </w:tcPr>
          <w:p w14:paraId="3C491320" w14:textId="77777777" w:rsidR="00381F2E" w:rsidRPr="008E7426" w:rsidRDefault="00381F2E" w:rsidP="00BC50C1">
            <w:pPr>
              <w:tabs>
                <w:tab w:val="clear" w:pos="1701"/>
              </w:tabs>
              <w:rPr>
                <w:rFonts w:ascii="Arial" w:hAnsi="Arial" w:cs="Arial"/>
              </w:rPr>
            </w:pPr>
          </w:p>
        </w:tc>
      </w:tr>
    </w:tbl>
    <w:p w14:paraId="736E3F75" w14:textId="72AB95E6" w:rsidR="00897F20" w:rsidRPr="008E7426" w:rsidRDefault="00BE05D9" w:rsidP="008520E0">
      <w:pPr>
        <w:pStyle w:val="Heading1"/>
      </w:pPr>
      <w:r w:rsidRPr="00226FA7">
        <w:t xml:space="preserve">Site information </w:t>
      </w:r>
      <w:r w:rsidR="00860265" w:rsidRPr="008E7426">
        <w:t>(this could be completed prior to the site visit)</w:t>
      </w:r>
    </w:p>
    <w:tbl>
      <w:tblPr>
        <w:tblStyle w:val="TableGrid"/>
        <w:tblW w:w="14283" w:type="dxa"/>
        <w:tblLook w:val="04A0" w:firstRow="1" w:lastRow="0" w:firstColumn="1" w:lastColumn="0" w:noHBand="0" w:noVBand="1"/>
      </w:tblPr>
      <w:tblGrid>
        <w:gridCol w:w="3652"/>
        <w:gridCol w:w="1305"/>
        <w:gridCol w:w="1865"/>
        <w:gridCol w:w="1865"/>
        <w:gridCol w:w="1865"/>
        <w:gridCol w:w="1865"/>
        <w:gridCol w:w="1866"/>
      </w:tblGrid>
      <w:tr w:rsidR="00BE05D9" w:rsidRPr="008E7426" w14:paraId="72409F94" w14:textId="77777777" w:rsidTr="00A66F0F">
        <w:tc>
          <w:tcPr>
            <w:tcW w:w="3652" w:type="dxa"/>
            <w:shd w:val="clear" w:color="auto" w:fill="92D050"/>
          </w:tcPr>
          <w:p w14:paraId="6DA8650E" w14:textId="3436E0A2" w:rsidR="00BE05D9" w:rsidRPr="008E7426" w:rsidRDefault="00BE05D9" w:rsidP="00BC50C1">
            <w:pPr>
              <w:rPr>
                <w:rFonts w:ascii="Arial" w:hAnsi="Arial" w:cs="Arial"/>
                <w:b/>
              </w:rPr>
            </w:pPr>
            <w:r w:rsidRPr="008E7426">
              <w:rPr>
                <w:rFonts w:ascii="Arial" w:hAnsi="Arial" w:cs="Arial"/>
                <w:b/>
              </w:rPr>
              <w:t>Physical</w:t>
            </w:r>
          </w:p>
        </w:tc>
        <w:tc>
          <w:tcPr>
            <w:tcW w:w="10631" w:type="dxa"/>
            <w:gridSpan w:val="6"/>
            <w:shd w:val="clear" w:color="auto" w:fill="92D050"/>
          </w:tcPr>
          <w:p w14:paraId="7039BE26" w14:textId="77777777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01509275" w14:textId="77777777" w:rsidTr="00A66F0F">
        <w:tc>
          <w:tcPr>
            <w:tcW w:w="3652" w:type="dxa"/>
          </w:tcPr>
          <w:p w14:paraId="7CACEEEC" w14:textId="091A404F" w:rsidR="00BE05D9" w:rsidRPr="00A37EFE" w:rsidRDefault="00BE05D9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 xml:space="preserve">Site </w:t>
            </w:r>
            <w:r w:rsidR="002D4A20">
              <w:rPr>
                <w:rFonts w:ascii="Arial" w:hAnsi="Arial" w:cs="Arial"/>
                <w:sz w:val="20"/>
                <w:szCs w:val="20"/>
              </w:rPr>
              <w:t>n</w:t>
            </w:r>
            <w:r w:rsidRPr="00A37EFE">
              <w:rPr>
                <w:rFonts w:ascii="Arial" w:hAnsi="Arial" w:cs="Arial"/>
                <w:sz w:val="20"/>
                <w:szCs w:val="20"/>
              </w:rPr>
              <w:t>ame</w:t>
            </w:r>
            <w:r w:rsidRPr="00A37EFE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0631" w:type="dxa"/>
            <w:gridSpan w:val="6"/>
          </w:tcPr>
          <w:p w14:paraId="16381A2B" w14:textId="4B5450CF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6141FF48" w14:textId="77777777" w:rsidTr="00A66F0F">
        <w:tc>
          <w:tcPr>
            <w:tcW w:w="3652" w:type="dxa"/>
          </w:tcPr>
          <w:p w14:paraId="0C87A868" w14:textId="4F21BA37" w:rsidR="00BE05D9" w:rsidRPr="00A37EFE" w:rsidRDefault="00BE05D9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 xml:space="preserve">Site </w:t>
            </w:r>
            <w:r w:rsidR="002D4A20">
              <w:rPr>
                <w:rFonts w:ascii="Arial" w:hAnsi="Arial" w:cs="Arial"/>
                <w:sz w:val="20"/>
                <w:szCs w:val="20"/>
              </w:rPr>
              <w:t>s</w:t>
            </w:r>
            <w:r w:rsidRPr="00A37EFE">
              <w:rPr>
                <w:rFonts w:ascii="Arial" w:hAnsi="Arial" w:cs="Arial"/>
                <w:sz w:val="20"/>
                <w:szCs w:val="20"/>
              </w:rPr>
              <w:t>treet name</w:t>
            </w:r>
            <w:r w:rsidRPr="00A37EFE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0631" w:type="dxa"/>
            <w:gridSpan w:val="6"/>
          </w:tcPr>
          <w:p w14:paraId="0B0F33C7" w14:textId="0149EFF8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4E4FCC57" w14:textId="77777777" w:rsidTr="00A66F0F">
        <w:tc>
          <w:tcPr>
            <w:tcW w:w="3652" w:type="dxa"/>
          </w:tcPr>
          <w:p w14:paraId="66AFCC9F" w14:textId="77777777" w:rsidR="00BE05D9" w:rsidRPr="00A37EFE" w:rsidRDefault="00BE05D9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Postcode</w:t>
            </w:r>
            <w:r w:rsidRPr="00A37EFE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0631" w:type="dxa"/>
            <w:gridSpan w:val="6"/>
          </w:tcPr>
          <w:p w14:paraId="3BEB5605" w14:textId="150E751E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678B724A" w14:textId="77777777" w:rsidTr="00A66F0F">
        <w:tc>
          <w:tcPr>
            <w:tcW w:w="3652" w:type="dxa"/>
          </w:tcPr>
          <w:p w14:paraId="142CC857" w14:textId="62866058" w:rsidR="00BE05D9" w:rsidRPr="00A37EFE" w:rsidRDefault="00BE05D9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Numbers of households</w:t>
            </w:r>
            <w:r w:rsidRPr="00A37EFE">
              <w:rPr>
                <w:rFonts w:ascii="Arial" w:hAnsi="Arial" w:cs="Arial"/>
                <w:sz w:val="20"/>
                <w:szCs w:val="20"/>
              </w:rPr>
              <w:tab/>
            </w:r>
            <w:r w:rsidR="002D4A20">
              <w:rPr>
                <w:rFonts w:ascii="Arial" w:hAnsi="Arial" w:cs="Arial"/>
                <w:sz w:val="20"/>
                <w:szCs w:val="20"/>
              </w:rPr>
              <w:t>and if known types of flats i.e. 10 x 1 bed, 5 x 2 bed</w:t>
            </w:r>
          </w:p>
        </w:tc>
        <w:tc>
          <w:tcPr>
            <w:tcW w:w="10631" w:type="dxa"/>
            <w:gridSpan w:val="6"/>
          </w:tcPr>
          <w:p w14:paraId="665F0D3B" w14:textId="24FCE012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4F68EE23" w14:textId="77777777" w:rsidTr="00A66F0F">
        <w:tc>
          <w:tcPr>
            <w:tcW w:w="3652" w:type="dxa"/>
          </w:tcPr>
          <w:p w14:paraId="39FFCA33" w14:textId="77777777" w:rsidR="00BE05D9" w:rsidRPr="00A37EFE" w:rsidRDefault="00BE05D9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Numbers of blocks at site</w:t>
            </w:r>
          </w:p>
        </w:tc>
        <w:tc>
          <w:tcPr>
            <w:tcW w:w="10631" w:type="dxa"/>
            <w:gridSpan w:val="6"/>
          </w:tcPr>
          <w:p w14:paraId="6BAC6343" w14:textId="590F4610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01E24055" w14:textId="77777777" w:rsidTr="00A66F0F">
        <w:tc>
          <w:tcPr>
            <w:tcW w:w="3652" w:type="dxa"/>
          </w:tcPr>
          <w:p w14:paraId="571EF0F8" w14:textId="78587A5E" w:rsidR="00BE05D9" w:rsidRPr="00A37EFE" w:rsidRDefault="00BE05D9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Site contact</w:t>
            </w:r>
            <w:r w:rsidR="002D4A20">
              <w:rPr>
                <w:rFonts w:ascii="Arial" w:hAnsi="Arial" w:cs="Arial"/>
                <w:sz w:val="20"/>
                <w:szCs w:val="20"/>
              </w:rPr>
              <w:t xml:space="preserve"> (housing provider)</w:t>
            </w:r>
            <w:r w:rsidRPr="00A37EFE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0631" w:type="dxa"/>
            <w:gridSpan w:val="6"/>
          </w:tcPr>
          <w:p w14:paraId="078484AB" w14:textId="58C9F73E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072EBC" w:rsidRPr="008E7426" w14:paraId="404655A9" w14:textId="77777777" w:rsidTr="00A66F0F">
        <w:tc>
          <w:tcPr>
            <w:tcW w:w="3652" w:type="dxa"/>
          </w:tcPr>
          <w:p w14:paraId="16AE379A" w14:textId="4410C43A" w:rsidR="00072EBC" w:rsidRPr="00A37EFE" w:rsidRDefault="000A00A6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Caretaker present? Name and contact details</w:t>
            </w:r>
          </w:p>
        </w:tc>
        <w:tc>
          <w:tcPr>
            <w:tcW w:w="10631" w:type="dxa"/>
            <w:gridSpan w:val="6"/>
          </w:tcPr>
          <w:p w14:paraId="3497D800" w14:textId="77777777" w:rsidR="00072EBC" w:rsidRPr="008E7426" w:rsidRDefault="00072EBC" w:rsidP="00BC50C1">
            <w:pPr>
              <w:rPr>
                <w:rFonts w:ascii="Arial" w:hAnsi="Arial" w:cs="Arial"/>
              </w:rPr>
            </w:pPr>
          </w:p>
        </w:tc>
      </w:tr>
      <w:tr w:rsidR="00BE05D9" w:rsidRPr="008E7426" w14:paraId="76421DAE" w14:textId="77777777" w:rsidTr="00A66F0F">
        <w:tc>
          <w:tcPr>
            <w:tcW w:w="3652" w:type="dxa"/>
            <w:shd w:val="clear" w:color="auto" w:fill="92D050"/>
          </w:tcPr>
          <w:p w14:paraId="776708D7" w14:textId="38548809" w:rsidR="00BE05D9" w:rsidRPr="008E7426" w:rsidRDefault="00BE05D9" w:rsidP="00BC50C1">
            <w:pPr>
              <w:rPr>
                <w:rFonts w:ascii="Arial" w:hAnsi="Arial" w:cs="Arial"/>
                <w:b/>
              </w:rPr>
            </w:pPr>
            <w:r w:rsidRPr="008E7426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10631" w:type="dxa"/>
            <w:gridSpan w:val="6"/>
            <w:shd w:val="clear" w:color="auto" w:fill="92D050"/>
          </w:tcPr>
          <w:p w14:paraId="46CB09C1" w14:textId="77777777" w:rsidR="00BE05D9" w:rsidRPr="008E7426" w:rsidRDefault="00BE05D9" w:rsidP="00BC50C1">
            <w:pPr>
              <w:rPr>
                <w:rFonts w:ascii="Arial" w:hAnsi="Arial" w:cs="Arial"/>
              </w:rPr>
            </w:pPr>
          </w:p>
        </w:tc>
      </w:tr>
      <w:tr w:rsidR="00614F79" w:rsidRPr="008E7426" w14:paraId="4D002F43" w14:textId="77777777" w:rsidTr="00614F79">
        <w:trPr>
          <w:trHeight w:val="188"/>
        </w:trPr>
        <w:tc>
          <w:tcPr>
            <w:tcW w:w="3652" w:type="dxa"/>
            <w:vMerge w:val="restart"/>
          </w:tcPr>
          <w:p w14:paraId="4048286B" w14:textId="3C603C9A" w:rsidR="00614F79" w:rsidRPr="00A37EFE" w:rsidRDefault="00614F79" w:rsidP="000A00A6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Frequency of recycling collection</w:t>
            </w:r>
          </w:p>
        </w:tc>
        <w:tc>
          <w:tcPr>
            <w:tcW w:w="1305" w:type="dxa"/>
          </w:tcPr>
          <w:p w14:paraId="6450BCA8" w14:textId="399802F1" w:rsidR="00614F79" w:rsidRPr="008E7426" w:rsidRDefault="00614F79" w:rsidP="000A00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terial</w:t>
            </w:r>
          </w:p>
        </w:tc>
        <w:tc>
          <w:tcPr>
            <w:tcW w:w="1865" w:type="dxa"/>
          </w:tcPr>
          <w:p w14:paraId="2A49084B" w14:textId="77777777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5" w:type="dxa"/>
          </w:tcPr>
          <w:p w14:paraId="08625D70" w14:textId="10E13208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5" w:type="dxa"/>
          </w:tcPr>
          <w:p w14:paraId="40A75473" w14:textId="77777777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5" w:type="dxa"/>
          </w:tcPr>
          <w:p w14:paraId="6E5F938B" w14:textId="77777777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6" w:type="dxa"/>
          </w:tcPr>
          <w:p w14:paraId="16B8DCED" w14:textId="2C6CC866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</w:tr>
      <w:tr w:rsidR="00614F79" w:rsidRPr="008E7426" w14:paraId="1B374A17" w14:textId="77777777" w:rsidTr="00614F79">
        <w:trPr>
          <w:trHeight w:val="187"/>
        </w:trPr>
        <w:tc>
          <w:tcPr>
            <w:tcW w:w="3652" w:type="dxa"/>
            <w:vMerge/>
          </w:tcPr>
          <w:p w14:paraId="420F9590" w14:textId="77777777" w:rsidR="00614F79" w:rsidRPr="00A37EFE" w:rsidRDefault="00614F79" w:rsidP="000A00A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5" w:type="dxa"/>
          </w:tcPr>
          <w:p w14:paraId="4721AE35" w14:textId="056F980D" w:rsidR="00614F79" w:rsidRPr="008E7426" w:rsidRDefault="00614F79" w:rsidP="000A00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quency</w:t>
            </w:r>
          </w:p>
        </w:tc>
        <w:tc>
          <w:tcPr>
            <w:tcW w:w="1865" w:type="dxa"/>
          </w:tcPr>
          <w:p w14:paraId="62DF1008" w14:textId="77777777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5" w:type="dxa"/>
          </w:tcPr>
          <w:p w14:paraId="722501EA" w14:textId="3F8816CA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5" w:type="dxa"/>
          </w:tcPr>
          <w:p w14:paraId="10C765F9" w14:textId="77777777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5" w:type="dxa"/>
          </w:tcPr>
          <w:p w14:paraId="4C9FAD97" w14:textId="77777777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  <w:tc>
          <w:tcPr>
            <w:tcW w:w="1866" w:type="dxa"/>
          </w:tcPr>
          <w:p w14:paraId="6AE98244" w14:textId="478B53FB" w:rsidR="00614F79" w:rsidRPr="008E7426" w:rsidRDefault="00614F79" w:rsidP="000A00A6">
            <w:pPr>
              <w:rPr>
                <w:rFonts w:ascii="Arial" w:hAnsi="Arial" w:cs="Arial"/>
              </w:rPr>
            </w:pPr>
          </w:p>
        </w:tc>
      </w:tr>
      <w:tr w:rsidR="000A00A6" w:rsidRPr="008E7426" w14:paraId="26E9EA93" w14:textId="77777777" w:rsidTr="00A66F0F">
        <w:tc>
          <w:tcPr>
            <w:tcW w:w="3652" w:type="dxa"/>
          </w:tcPr>
          <w:p w14:paraId="690CD16C" w14:textId="2AEC35F2" w:rsidR="000A00A6" w:rsidRPr="00A37EFE" w:rsidRDefault="000A00A6" w:rsidP="000A00A6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Recycling materials accepted – are the 6 key materials + carrier bags accepted?</w:t>
            </w:r>
            <w:r w:rsidR="002D4A2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631" w:type="dxa"/>
            <w:gridSpan w:val="6"/>
          </w:tcPr>
          <w:p w14:paraId="2BCB0775" w14:textId="77777777" w:rsidR="000A00A6" w:rsidRPr="008E7426" w:rsidRDefault="000A00A6" w:rsidP="000A00A6">
            <w:pPr>
              <w:rPr>
                <w:rFonts w:ascii="Arial" w:hAnsi="Arial" w:cs="Arial"/>
              </w:rPr>
            </w:pPr>
          </w:p>
        </w:tc>
      </w:tr>
      <w:tr w:rsidR="000A00A6" w:rsidRPr="008E7426" w14:paraId="579DA593" w14:textId="77777777" w:rsidTr="00A66F0F">
        <w:tc>
          <w:tcPr>
            <w:tcW w:w="3652" w:type="dxa"/>
          </w:tcPr>
          <w:p w14:paraId="6A0D2DAF" w14:textId="2FBED3DD" w:rsidR="000A00A6" w:rsidRPr="00A37EFE" w:rsidRDefault="000A00A6" w:rsidP="000A00A6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Frequency of rubbish collection</w:t>
            </w:r>
          </w:p>
        </w:tc>
        <w:tc>
          <w:tcPr>
            <w:tcW w:w="10631" w:type="dxa"/>
            <w:gridSpan w:val="6"/>
          </w:tcPr>
          <w:p w14:paraId="169E728F" w14:textId="77777777" w:rsidR="000A00A6" w:rsidRPr="008E7426" w:rsidRDefault="000A00A6" w:rsidP="000A00A6">
            <w:pPr>
              <w:rPr>
                <w:rFonts w:ascii="Arial" w:hAnsi="Arial" w:cs="Arial"/>
              </w:rPr>
            </w:pPr>
          </w:p>
        </w:tc>
      </w:tr>
      <w:tr w:rsidR="000A00A6" w:rsidRPr="008E7426" w14:paraId="40AF95B0" w14:textId="77777777" w:rsidTr="00A66F0F">
        <w:tc>
          <w:tcPr>
            <w:tcW w:w="3652" w:type="dxa"/>
          </w:tcPr>
          <w:p w14:paraId="7071998A" w14:textId="51B78693" w:rsidR="000A00A6" w:rsidRPr="00A37EFE" w:rsidRDefault="000A00A6" w:rsidP="000A00A6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Frequency of food waste collection (if applicable)</w:t>
            </w:r>
          </w:p>
        </w:tc>
        <w:tc>
          <w:tcPr>
            <w:tcW w:w="10631" w:type="dxa"/>
            <w:gridSpan w:val="6"/>
          </w:tcPr>
          <w:p w14:paraId="511C2B22" w14:textId="77777777" w:rsidR="000A00A6" w:rsidRPr="008E7426" w:rsidRDefault="000A00A6" w:rsidP="000A00A6">
            <w:pPr>
              <w:rPr>
                <w:rFonts w:ascii="Arial" w:hAnsi="Arial" w:cs="Arial"/>
              </w:rPr>
            </w:pPr>
          </w:p>
        </w:tc>
      </w:tr>
      <w:tr w:rsidR="000A00A6" w:rsidRPr="008E7426" w14:paraId="614483CE" w14:textId="77777777" w:rsidTr="00A66F0F">
        <w:tc>
          <w:tcPr>
            <w:tcW w:w="3652" w:type="dxa"/>
          </w:tcPr>
          <w:p w14:paraId="1FAC06D2" w14:textId="502BD7BA" w:rsidR="000A00A6" w:rsidRPr="00A37EFE" w:rsidRDefault="000A00A6" w:rsidP="000A00A6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Bank holiday collection arrangements</w:t>
            </w:r>
          </w:p>
        </w:tc>
        <w:tc>
          <w:tcPr>
            <w:tcW w:w="10631" w:type="dxa"/>
            <w:gridSpan w:val="6"/>
          </w:tcPr>
          <w:p w14:paraId="258E5AF7" w14:textId="77777777" w:rsidR="000A00A6" w:rsidRPr="008E7426" w:rsidRDefault="000A00A6" w:rsidP="000A00A6">
            <w:pPr>
              <w:rPr>
                <w:rFonts w:ascii="Arial" w:hAnsi="Arial" w:cs="Arial"/>
              </w:rPr>
            </w:pPr>
          </w:p>
        </w:tc>
      </w:tr>
      <w:tr w:rsidR="000A00A6" w:rsidRPr="008E7426" w14:paraId="03C90F03" w14:textId="77777777" w:rsidTr="00A66F0F">
        <w:tc>
          <w:tcPr>
            <w:tcW w:w="3652" w:type="dxa"/>
          </w:tcPr>
          <w:p w14:paraId="7436E99D" w14:textId="7FAC6ACE" w:rsidR="000A00A6" w:rsidRPr="00A37EFE" w:rsidRDefault="000A00A6" w:rsidP="000A00A6">
            <w:pPr>
              <w:rPr>
                <w:rFonts w:ascii="Arial" w:hAnsi="Arial" w:cs="Arial"/>
                <w:sz w:val="20"/>
                <w:szCs w:val="20"/>
              </w:rPr>
            </w:pPr>
            <w:r w:rsidRPr="00A37EFE">
              <w:rPr>
                <w:rFonts w:ascii="Arial" w:hAnsi="Arial" w:cs="Arial"/>
                <w:sz w:val="20"/>
                <w:szCs w:val="20"/>
              </w:rPr>
              <w:t>Bulky waste arrangements</w:t>
            </w:r>
          </w:p>
        </w:tc>
        <w:tc>
          <w:tcPr>
            <w:tcW w:w="10631" w:type="dxa"/>
            <w:gridSpan w:val="6"/>
          </w:tcPr>
          <w:p w14:paraId="749F923B" w14:textId="77777777" w:rsidR="000A00A6" w:rsidRPr="008E7426" w:rsidRDefault="000A00A6" w:rsidP="000A00A6">
            <w:pPr>
              <w:rPr>
                <w:rFonts w:ascii="Arial" w:hAnsi="Arial" w:cs="Arial"/>
              </w:rPr>
            </w:pPr>
          </w:p>
          <w:p w14:paraId="79AD2DF5" w14:textId="77777777" w:rsidR="000A00A6" w:rsidRPr="008E7426" w:rsidRDefault="000A00A6" w:rsidP="000A00A6">
            <w:pPr>
              <w:rPr>
                <w:rFonts w:ascii="Arial" w:hAnsi="Arial" w:cs="Arial"/>
              </w:rPr>
            </w:pPr>
          </w:p>
        </w:tc>
      </w:tr>
      <w:tr w:rsidR="2642753C" w14:paraId="6ED7140B" w14:textId="77777777" w:rsidTr="00A66F0F">
        <w:tc>
          <w:tcPr>
            <w:tcW w:w="3652" w:type="dxa"/>
          </w:tcPr>
          <w:p w14:paraId="6D850CD9" w14:textId="4D90B9C2" w:rsidR="2642753C" w:rsidRDefault="2642753C" w:rsidP="2642753C">
            <w:pPr>
              <w:rPr>
                <w:rFonts w:ascii="Arial" w:hAnsi="Arial" w:cs="Arial"/>
                <w:sz w:val="20"/>
                <w:szCs w:val="20"/>
              </w:rPr>
            </w:pPr>
            <w:r w:rsidRPr="2642753C">
              <w:rPr>
                <w:rFonts w:ascii="Arial" w:hAnsi="Arial" w:cs="Arial"/>
                <w:sz w:val="20"/>
                <w:szCs w:val="20"/>
              </w:rPr>
              <w:t xml:space="preserve">Who </w:t>
            </w:r>
            <w:r w:rsidR="5C5E4CF5" w:rsidRPr="5C5E4CF5">
              <w:rPr>
                <w:rFonts w:ascii="Arial" w:hAnsi="Arial" w:cs="Arial"/>
                <w:sz w:val="20"/>
                <w:szCs w:val="20"/>
              </w:rPr>
              <w:t>owns</w:t>
            </w:r>
            <w:r w:rsidRPr="2642753C">
              <w:rPr>
                <w:rFonts w:ascii="Arial" w:hAnsi="Arial" w:cs="Arial"/>
                <w:sz w:val="20"/>
                <w:szCs w:val="20"/>
              </w:rPr>
              <w:t xml:space="preserve"> the bins on site? Who is responsible for maintenance?</w:t>
            </w:r>
          </w:p>
        </w:tc>
        <w:tc>
          <w:tcPr>
            <w:tcW w:w="10631" w:type="dxa"/>
            <w:gridSpan w:val="6"/>
          </w:tcPr>
          <w:p w14:paraId="1AE740B8" w14:textId="2FDC244D" w:rsidR="2642753C" w:rsidRDefault="2642753C" w:rsidP="2642753C">
            <w:pPr>
              <w:rPr>
                <w:rFonts w:ascii="Arial" w:hAnsi="Arial" w:cs="Arial"/>
              </w:rPr>
            </w:pPr>
          </w:p>
        </w:tc>
      </w:tr>
    </w:tbl>
    <w:p w14:paraId="52387FB2" w14:textId="34B02DE7" w:rsidR="008520E0" w:rsidRPr="008520E0" w:rsidRDefault="008520E0" w:rsidP="008520E0">
      <w:pPr>
        <w:pStyle w:val="Heading1"/>
      </w:pPr>
      <w:r w:rsidRPr="008520E0">
        <w:t>Cleansing arrangements (speak to caretaker/housing provider/local authority)</w:t>
      </w:r>
    </w:p>
    <w:tbl>
      <w:tblPr>
        <w:tblW w:w="14283" w:type="dxa"/>
        <w:tblLayout w:type="fixed"/>
        <w:tblLook w:val="0000" w:firstRow="0" w:lastRow="0" w:firstColumn="0" w:lastColumn="0" w:noHBand="0" w:noVBand="0"/>
      </w:tblPr>
      <w:tblGrid>
        <w:gridCol w:w="7054"/>
        <w:gridCol w:w="12"/>
        <w:gridCol w:w="7217"/>
      </w:tblGrid>
      <w:tr w:rsidR="008520E0" w:rsidRPr="008E7426" w14:paraId="77338830" w14:textId="77777777" w:rsidTr="00A66F0F">
        <w:trPr>
          <w:trHeight w:val="895"/>
        </w:trPr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14947" w14:textId="77777777" w:rsidR="008520E0" w:rsidRDefault="008520E0" w:rsidP="008520E0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0"/>
              </w:rPr>
            </w:pPr>
            <w:r w:rsidRPr="008520E0">
              <w:rPr>
                <w:rFonts w:ascii="Arial" w:hAnsi="Arial" w:cs="Arial"/>
                <w:sz w:val="20"/>
              </w:rPr>
              <w:t xml:space="preserve">Who cleans around the bins or in the bin store(s)? Including in the chute rooms. </w:t>
            </w:r>
          </w:p>
          <w:p w14:paraId="26868D5F" w14:textId="08C55E7E" w:rsidR="008520E0" w:rsidRPr="008E7426" w:rsidRDefault="008520E0" w:rsidP="008520E0">
            <w:pPr>
              <w:pStyle w:val="ListParagraph"/>
              <w:numPr>
                <w:ilvl w:val="0"/>
                <w:numId w:val="33"/>
              </w:numPr>
            </w:pPr>
            <w:r w:rsidRPr="008520E0">
              <w:rPr>
                <w:rFonts w:ascii="Arial" w:hAnsi="Arial" w:cs="Arial"/>
                <w:sz w:val="20"/>
              </w:rPr>
              <w:t>How regularly are they cleaned?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D32D3" w14:textId="1B18EE9C" w:rsidR="008520E0" w:rsidRPr="008E7426" w:rsidRDefault="008520E0" w:rsidP="008520E0">
            <w:pPr>
              <w:pStyle w:val="Heading1"/>
              <w:numPr>
                <w:ilvl w:val="0"/>
                <w:numId w:val="0"/>
              </w:numPr>
            </w:pPr>
          </w:p>
        </w:tc>
      </w:tr>
      <w:tr w:rsidR="008520E0" w:rsidRPr="008E7426" w14:paraId="6E5BC8F0" w14:textId="77777777" w:rsidTr="00A66F0F">
        <w:trPr>
          <w:trHeight w:val="997"/>
        </w:trPr>
        <w:tc>
          <w:tcPr>
            <w:tcW w:w="7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9DB8B" w14:textId="77777777" w:rsidR="008520E0" w:rsidRPr="008520E0" w:rsidRDefault="008520E0" w:rsidP="002D4A2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Are all the bins lids and apertures on a cleansing schedule? </w:t>
            </w:r>
          </w:p>
          <w:p w14:paraId="03C01E2D" w14:textId="77777777" w:rsidR="008520E0" w:rsidRPr="008520E0" w:rsidRDefault="008520E0" w:rsidP="002D4A2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Who does this? </w:t>
            </w:r>
          </w:p>
          <w:p w14:paraId="0BCCF842" w14:textId="55283D2F" w:rsidR="008520E0" w:rsidRPr="008E7426" w:rsidRDefault="008520E0" w:rsidP="002D4A2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9116BD">
              <w:rPr>
                <w:rFonts w:ascii="Arial" w:hAnsi="Arial" w:cs="Arial"/>
                <w:sz w:val="20"/>
              </w:rPr>
              <w:t>How regularly?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CC0C3" w14:textId="77777777" w:rsidR="008520E0" w:rsidRPr="008E7426" w:rsidRDefault="008520E0" w:rsidP="002D4A20">
            <w:pPr>
              <w:pStyle w:val="Heading4"/>
              <w:numPr>
                <w:ilvl w:val="0"/>
                <w:numId w:val="0"/>
              </w:numPr>
              <w:ind w:left="864" w:hanging="864"/>
            </w:pPr>
          </w:p>
        </w:tc>
      </w:tr>
    </w:tbl>
    <w:p w14:paraId="664EB02D" w14:textId="54C82554" w:rsidR="00897F20" w:rsidRPr="008E7426" w:rsidRDefault="00897F20" w:rsidP="008520E0">
      <w:pPr>
        <w:pStyle w:val="Heading1"/>
      </w:pPr>
      <w:r w:rsidRPr="008E7426">
        <w:t>Site photographs</w:t>
      </w:r>
      <w:r w:rsidR="00BC50C1">
        <w:t xml:space="preserve"> – </w:t>
      </w:r>
      <w:r w:rsidR="00BC50C1" w:rsidRPr="00BC50C1">
        <w:t>we recommend you take photos of the following</w:t>
      </w:r>
      <w:r w:rsidR="00D9512B">
        <w:t xml:space="preserve"> during your site visit</w:t>
      </w:r>
      <w:r w:rsidR="00BC50C1" w:rsidRPr="00BC50C1">
        <w:t>:</w:t>
      </w:r>
      <w:r w:rsidRPr="00BC50C1">
        <w:t xml:space="preserve"> </w:t>
      </w:r>
    </w:p>
    <w:tbl>
      <w:tblPr>
        <w:tblStyle w:val="TableGrid"/>
        <w:tblW w:w="14283" w:type="dxa"/>
        <w:tblLook w:val="04A0" w:firstRow="1" w:lastRow="0" w:firstColumn="1" w:lastColumn="0" w:noHBand="0" w:noVBand="1"/>
      </w:tblPr>
      <w:tblGrid>
        <w:gridCol w:w="7071"/>
        <w:gridCol w:w="7212"/>
      </w:tblGrid>
      <w:tr w:rsidR="00FD1751" w:rsidRPr="000A6097" w14:paraId="5287F7D5" w14:textId="77777777" w:rsidTr="00A66F0F">
        <w:trPr>
          <w:trHeight w:val="683"/>
        </w:trPr>
        <w:tc>
          <w:tcPr>
            <w:tcW w:w="7071" w:type="dxa"/>
          </w:tcPr>
          <w:p w14:paraId="16F268AF" w14:textId="1E15D3D4" w:rsidR="00FD1751" w:rsidRPr="00D9512B" w:rsidRDefault="00FD1751" w:rsidP="00D9512B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General site</w:t>
            </w:r>
            <w:r w:rsidR="00BC50C1" w:rsidRPr="00D9512B">
              <w:rPr>
                <w:rFonts w:ascii="Arial" w:hAnsi="Arial" w:cs="Arial"/>
                <w:sz w:val="20"/>
              </w:rPr>
              <w:t xml:space="preserve"> – to get a good understanding of the layout of the site, particularly for large estates.</w:t>
            </w:r>
          </w:p>
        </w:tc>
        <w:tc>
          <w:tcPr>
            <w:tcW w:w="7212" w:type="dxa"/>
          </w:tcPr>
          <w:p w14:paraId="2E321623" w14:textId="4EFF898A" w:rsidR="00FD1751" w:rsidRPr="00D9512B" w:rsidRDefault="00FD1751" w:rsidP="00E31595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ny issues identified</w:t>
            </w:r>
            <w:r w:rsidR="00BC50C1" w:rsidRPr="00D9512B">
              <w:rPr>
                <w:rFonts w:ascii="Arial" w:hAnsi="Arial" w:cs="Arial"/>
                <w:sz w:val="20"/>
              </w:rPr>
              <w:t xml:space="preserve"> or fly</w:t>
            </w:r>
            <w:r w:rsidR="004B7EB3">
              <w:rPr>
                <w:rFonts w:ascii="Arial" w:hAnsi="Arial" w:cs="Arial"/>
                <w:sz w:val="20"/>
              </w:rPr>
              <w:t xml:space="preserve"> </w:t>
            </w:r>
            <w:bookmarkStart w:id="0" w:name="_GoBack"/>
            <w:bookmarkEnd w:id="0"/>
            <w:r w:rsidR="00BC50C1" w:rsidRPr="00D9512B">
              <w:rPr>
                <w:rFonts w:ascii="Arial" w:hAnsi="Arial" w:cs="Arial"/>
                <w:sz w:val="20"/>
              </w:rPr>
              <w:t>tip</w:t>
            </w:r>
            <w:r w:rsidR="00E45498">
              <w:rPr>
                <w:rFonts w:ascii="Arial" w:hAnsi="Arial" w:cs="Arial"/>
                <w:sz w:val="20"/>
              </w:rPr>
              <w:t>/dumping</w:t>
            </w:r>
            <w:r w:rsidR="00BC50C1" w:rsidRPr="00D9512B">
              <w:rPr>
                <w:rFonts w:ascii="Arial" w:hAnsi="Arial" w:cs="Arial"/>
                <w:sz w:val="20"/>
              </w:rPr>
              <w:t xml:space="preserve"> hot spots. Useful for choosing locations for signage.</w:t>
            </w:r>
          </w:p>
        </w:tc>
      </w:tr>
      <w:tr w:rsidR="00FD1751" w:rsidRPr="000A6097" w14:paraId="486252B5" w14:textId="77777777" w:rsidTr="00A66F0F">
        <w:trPr>
          <w:trHeight w:val="423"/>
        </w:trPr>
        <w:tc>
          <w:tcPr>
            <w:tcW w:w="7071" w:type="dxa"/>
          </w:tcPr>
          <w:p w14:paraId="079E72D6" w14:textId="60A89864" w:rsidR="00FD1751" w:rsidRPr="00D9512B" w:rsidRDefault="00E31595" w:rsidP="00E31595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Building(s) –</w:t>
            </w:r>
            <w:r w:rsidR="00BC50C1" w:rsidRPr="00D9512B">
              <w:rPr>
                <w:rFonts w:ascii="Arial" w:hAnsi="Arial" w:cs="Arial"/>
                <w:sz w:val="20"/>
              </w:rPr>
              <w:t>p</w:t>
            </w:r>
            <w:r w:rsidRPr="00D9512B">
              <w:rPr>
                <w:rFonts w:ascii="Arial" w:hAnsi="Arial" w:cs="Arial"/>
                <w:sz w:val="20"/>
              </w:rPr>
              <w:t>hotograph each one</w:t>
            </w:r>
          </w:p>
        </w:tc>
        <w:tc>
          <w:tcPr>
            <w:tcW w:w="7212" w:type="dxa"/>
          </w:tcPr>
          <w:p w14:paraId="51E48F82" w14:textId="7B016A30" w:rsidR="00FD1751" w:rsidRPr="00D9512B" w:rsidRDefault="00E31595" w:rsidP="00E31595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ny improvements</w:t>
            </w:r>
            <w:r w:rsidR="00D9512B">
              <w:rPr>
                <w:rFonts w:ascii="Arial" w:hAnsi="Arial" w:cs="Arial"/>
                <w:sz w:val="20"/>
              </w:rPr>
              <w:t xml:space="preserve"> needed</w:t>
            </w:r>
          </w:p>
        </w:tc>
      </w:tr>
      <w:tr w:rsidR="00FD1751" w:rsidRPr="000A6097" w14:paraId="7EF16BB1" w14:textId="77777777" w:rsidTr="00A66F0F">
        <w:trPr>
          <w:trHeight w:val="557"/>
        </w:trPr>
        <w:tc>
          <w:tcPr>
            <w:tcW w:w="7071" w:type="dxa"/>
          </w:tcPr>
          <w:p w14:paraId="3B1501E3" w14:textId="59D6B615" w:rsidR="00FD1751" w:rsidRPr="00D9512B" w:rsidRDefault="00BC50C1" w:rsidP="00E31595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Bins</w:t>
            </w:r>
            <w:r w:rsidR="00291476">
              <w:rPr>
                <w:rFonts w:ascii="Arial" w:hAnsi="Arial" w:cs="Arial"/>
                <w:sz w:val="20"/>
              </w:rPr>
              <w:t>, chutes</w:t>
            </w:r>
            <w:r w:rsidRPr="00D9512B">
              <w:rPr>
                <w:rFonts w:ascii="Arial" w:hAnsi="Arial" w:cs="Arial"/>
                <w:sz w:val="20"/>
              </w:rPr>
              <w:t xml:space="preserve"> and b</w:t>
            </w:r>
            <w:r w:rsidR="00E31595" w:rsidRPr="00D9512B">
              <w:rPr>
                <w:rFonts w:ascii="Arial" w:hAnsi="Arial" w:cs="Arial"/>
                <w:sz w:val="20"/>
              </w:rPr>
              <w:t xml:space="preserve">in </w:t>
            </w:r>
            <w:r w:rsidRPr="00D9512B">
              <w:rPr>
                <w:rFonts w:ascii="Arial" w:hAnsi="Arial" w:cs="Arial"/>
                <w:sz w:val="20"/>
              </w:rPr>
              <w:t>areas</w:t>
            </w:r>
            <w:r w:rsidR="00E31595" w:rsidRPr="00D9512B">
              <w:rPr>
                <w:rFonts w:ascii="Arial" w:hAnsi="Arial" w:cs="Arial"/>
                <w:sz w:val="20"/>
              </w:rPr>
              <w:t xml:space="preserve"> –</w:t>
            </w:r>
            <w:r w:rsidRPr="00D9512B">
              <w:rPr>
                <w:rFonts w:ascii="Arial" w:hAnsi="Arial" w:cs="Arial"/>
                <w:sz w:val="20"/>
              </w:rPr>
              <w:t xml:space="preserve"> p</w:t>
            </w:r>
            <w:r w:rsidR="00E31595" w:rsidRPr="00D9512B">
              <w:rPr>
                <w:rFonts w:ascii="Arial" w:hAnsi="Arial" w:cs="Arial"/>
                <w:sz w:val="20"/>
              </w:rPr>
              <w:t>hotograph each one</w:t>
            </w:r>
            <w:r w:rsidRPr="00D9512B">
              <w:rPr>
                <w:rFonts w:ascii="Arial" w:hAnsi="Arial" w:cs="Arial"/>
                <w:sz w:val="20"/>
              </w:rPr>
              <w:t xml:space="preserve">. Useful for </w:t>
            </w:r>
            <w:r w:rsidR="00D9512B">
              <w:rPr>
                <w:rFonts w:ascii="Arial" w:hAnsi="Arial" w:cs="Arial"/>
                <w:sz w:val="20"/>
              </w:rPr>
              <w:t>identifying changes to be made.</w:t>
            </w:r>
          </w:p>
        </w:tc>
        <w:tc>
          <w:tcPr>
            <w:tcW w:w="7212" w:type="dxa"/>
          </w:tcPr>
          <w:p w14:paraId="7F0BB37B" w14:textId="429FEA06" w:rsidR="00FD1751" w:rsidRPr="00D9512B" w:rsidRDefault="00E31595" w:rsidP="00E31595">
            <w:pPr>
              <w:rPr>
                <w:rFonts w:ascii="Arial" w:hAnsi="Arial" w:cs="Arial"/>
                <w:sz w:val="20"/>
                <w:szCs w:val="20"/>
              </w:rPr>
            </w:pPr>
            <w:r w:rsidRPr="08C3CAC0">
              <w:rPr>
                <w:rFonts w:ascii="Arial" w:hAnsi="Arial" w:cs="Arial"/>
                <w:sz w:val="20"/>
                <w:szCs w:val="20"/>
              </w:rPr>
              <w:t>Any</w:t>
            </w:r>
            <w:r w:rsidR="00D9512B" w:rsidRPr="08C3CAC0">
              <w:rPr>
                <w:rFonts w:ascii="Arial" w:hAnsi="Arial" w:cs="Arial"/>
                <w:sz w:val="20"/>
                <w:szCs w:val="20"/>
              </w:rPr>
              <w:t xml:space="preserve"> suggestions for new locations</w:t>
            </w:r>
            <w:r w:rsidR="009F7E80">
              <w:rPr>
                <w:rFonts w:ascii="Arial" w:hAnsi="Arial" w:cs="Arial"/>
                <w:sz w:val="20"/>
                <w:szCs w:val="20"/>
              </w:rPr>
              <w:t xml:space="preserve"> of bins and signage</w:t>
            </w:r>
            <w:r w:rsidR="00D9512B" w:rsidRPr="08C3CA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D1751" w:rsidRPr="000A6097" w14:paraId="136A51EC" w14:textId="77777777" w:rsidTr="00A66F0F">
        <w:trPr>
          <w:trHeight w:val="537"/>
        </w:trPr>
        <w:tc>
          <w:tcPr>
            <w:tcW w:w="7071" w:type="dxa"/>
          </w:tcPr>
          <w:p w14:paraId="505F18F6" w14:textId="16F57937" w:rsidR="00FD1751" w:rsidRPr="00D9512B" w:rsidRDefault="00BC50C1" w:rsidP="00BC50C1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ll waste information s</w:t>
            </w:r>
            <w:r w:rsidR="00E31595" w:rsidRPr="00D9512B">
              <w:rPr>
                <w:rFonts w:ascii="Arial" w:hAnsi="Arial" w:cs="Arial"/>
                <w:sz w:val="20"/>
              </w:rPr>
              <w:t>ignage –</w:t>
            </w:r>
            <w:r w:rsidRPr="00D9512B">
              <w:rPr>
                <w:rFonts w:ascii="Arial" w:hAnsi="Arial" w:cs="Arial"/>
                <w:sz w:val="20"/>
              </w:rPr>
              <w:t xml:space="preserve"> p</w:t>
            </w:r>
            <w:r w:rsidR="00E31595" w:rsidRPr="00D9512B">
              <w:rPr>
                <w:rFonts w:ascii="Arial" w:hAnsi="Arial" w:cs="Arial"/>
                <w:sz w:val="20"/>
              </w:rPr>
              <w:t>hotograph information displayed for residents</w:t>
            </w:r>
            <w:r w:rsidRPr="00D9512B">
              <w:rPr>
                <w:rFonts w:ascii="Arial" w:hAnsi="Arial" w:cs="Arial"/>
                <w:sz w:val="20"/>
              </w:rPr>
              <w:t xml:space="preserve"> or space available for signage.</w:t>
            </w:r>
          </w:p>
        </w:tc>
        <w:tc>
          <w:tcPr>
            <w:tcW w:w="7212" w:type="dxa"/>
          </w:tcPr>
          <w:p w14:paraId="0EBD68CE" w14:textId="01CF4374" w:rsidR="00FD1751" w:rsidRPr="00D9512B" w:rsidRDefault="002D4A20" w:rsidP="00E315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 entrance/exit points</w:t>
            </w:r>
          </w:p>
        </w:tc>
      </w:tr>
    </w:tbl>
    <w:p w14:paraId="7F2AFDDF" w14:textId="77777777" w:rsidR="008520E0" w:rsidRDefault="00897F20" w:rsidP="00897F20">
      <w:pPr>
        <w:rPr>
          <w:rFonts w:ascii="Arial" w:hAnsi="Arial" w:cs="Arial"/>
        </w:rPr>
      </w:pPr>
      <w:r w:rsidRPr="008E7426">
        <w:rPr>
          <w:rFonts w:ascii="Arial" w:hAnsi="Arial" w:cs="Arial"/>
        </w:rPr>
        <w:tab/>
      </w:r>
      <w:r w:rsidRPr="008E7426">
        <w:rPr>
          <w:rFonts w:ascii="Arial" w:hAnsi="Arial" w:cs="Arial"/>
        </w:rPr>
        <w:tab/>
      </w:r>
    </w:p>
    <w:p w14:paraId="1F7CA75D" w14:textId="06DE8281" w:rsidR="008520E0" w:rsidRPr="008E7426" w:rsidRDefault="008520E0" w:rsidP="008520E0">
      <w:pPr>
        <w:rPr>
          <w:rFonts w:ascii="Arial" w:hAnsi="Arial" w:cs="Arial"/>
        </w:rPr>
      </w:pPr>
    </w:p>
    <w:p w14:paraId="36551FA0" w14:textId="4BACE1EC" w:rsidR="008520E0" w:rsidRDefault="008520E0" w:rsidP="00897F20">
      <w:pPr>
        <w:rPr>
          <w:rFonts w:ascii="Arial" w:hAnsi="Arial" w:cs="Arial"/>
        </w:rPr>
      </w:pPr>
    </w:p>
    <w:p w14:paraId="10EA6FEA" w14:textId="214146E9" w:rsidR="008520E0" w:rsidRDefault="004B1339" w:rsidP="00897F20">
      <w:pPr>
        <w:rPr>
          <w:rFonts w:ascii="Arial" w:hAnsi="Arial" w:cs="Arial"/>
        </w:rPr>
      </w:pPr>
      <w:r w:rsidRPr="008E7426">
        <w:rPr>
          <w:rFonts w:ascii="Arial" w:hAnsi="Arial" w:cs="Arial"/>
          <w:b/>
        </w:rPr>
        <w:t>Note details of photos taken and reference numbers</w:t>
      </w:r>
    </w:p>
    <w:p w14:paraId="4019FBC5" w14:textId="4912F2F9" w:rsidR="008520E0" w:rsidRDefault="004B1339" w:rsidP="00897F20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0011F8" wp14:editId="033AB159">
                <wp:simplePos x="0" y="0"/>
                <wp:positionH relativeFrom="column">
                  <wp:posOffset>-66675</wp:posOffset>
                </wp:positionH>
                <wp:positionV relativeFrom="paragraph">
                  <wp:posOffset>34290</wp:posOffset>
                </wp:positionV>
                <wp:extent cx="9067800" cy="14478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7800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0DC603" w14:textId="77777777" w:rsidR="004B1339" w:rsidRDefault="004B133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70011F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25pt;margin-top:2.7pt;width:714pt;height:114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" fillcolor="white [3201]" strokeweight=".5pt">
                <v:textbox>
                  <w:txbxContent>
                    <w:p w14:paraId="1A0DC603" w14:textId="77777777" w:rsidR="004B1339" w:rsidRDefault="004B1339"/>
                  </w:txbxContent>
                </v:textbox>
              </v:shape>
            </w:pict>
          </mc:Fallback>
        </mc:AlternateContent>
      </w:r>
    </w:p>
    <w:p w14:paraId="63B96845" w14:textId="25316E30" w:rsidR="00897F20" w:rsidRPr="008E7426" w:rsidRDefault="00897F20" w:rsidP="00897F20">
      <w:pPr>
        <w:rPr>
          <w:rFonts w:ascii="Arial" w:hAnsi="Arial" w:cs="Arial"/>
        </w:rPr>
      </w:pPr>
      <w:r w:rsidRPr="008E7426">
        <w:rPr>
          <w:rFonts w:ascii="Arial" w:hAnsi="Arial" w:cs="Arial"/>
        </w:rPr>
        <w:tab/>
      </w:r>
    </w:p>
    <w:p w14:paraId="2E15FFEA" w14:textId="7AF31070" w:rsidR="00897F20" w:rsidRPr="008E7426" w:rsidRDefault="00897F20" w:rsidP="00897F20">
      <w:pPr>
        <w:rPr>
          <w:rFonts w:ascii="Arial" w:hAnsi="Arial" w:cs="Arial"/>
        </w:rPr>
      </w:pPr>
    </w:p>
    <w:p w14:paraId="1D07841C" w14:textId="77777777" w:rsidR="00897F20" w:rsidRPr="008E7426" w:rsidRDefault="00897F20" w:rsidP="00897F20">
      <w:pPr>
        <w:rPr>
          <w:rFonts w:ascii="Arial" w:hAnsi="Arial" w:cs="Arial"/>
        </w:rPr>
      </w:pPr>
    </w:p>
    <w:p w14:paraId="4463E051" w14:textId="77777777" w:rsidR="00897F20" w:rsidRPr="008E7426" w:rsidRDefault="00897F20" w:rsidP="00897F20">
      <w:pPr>
        <w:rPr>
          <w:rFonts w:ascii="Arial" w:hAnsi="Arial" w:cs="Arial"/>
        </w:rPr>
      </w:pPr>
    </w:p>
    <w:p w14:paraId="16268119" w14:textId="77777777" w:rsidR="009402C6" w:rsidRPr="008E7426" w:rsidRDefault="009402C6" w:rsidP="00897F20">
      <w:pPr>
        <w:rPr>
          <w:rFonts w:ascii="Arial" w:hAnsi="Arial" w:cs="Arial"/>
        </w:rPr>
      </w:pPr>
    </w:p>
    <w:p w14:paraId="373ECE7B" w14:textId="77777777" w:rsidR="00897F20" w:rsidRPr="00897F20" w:rsidRDefault="00897F20" w:rsidP="00897F20"/>
    <w:tbl>
      <w:tblPr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71"/>
        <w:gridCol w:w="7212"/>
      </w:tblGrid>
      <w:tr w:rsidR="001D2DFB" w:rsidRPr="008E7426" w14:paraId="0815A911" w14:textId="77777777" w:rsidTr="00A66F0F">
        <w:tc>
          <w:tcPr>
            <w:tcW w:w="14283" w:type="dxa"/>
            <w:gridSpan w:val="2"/>
          </w:tcPr>
          <w:p w14:paraId="7F840DE3" w14:textId="58264726" w:rsidR="001D2DFB" w:rsidRPr="008E7426" w:rsidRDefault="001D2DFB" w:rsidP="008520E0">
            <w:pPr>
              <w:pStyle w:val="Heading1"/>
            </w:pPr>
            <w:r w:rsidRPr="008E7426">
              <w:t>Site</w:t>
            </w:r>
            <w:r w:rsidR="00523039">
              <w:t xml:space="preserve"> block</w:t>
            </w:r>
            <w:r w:rsidRPr="008E7426">
              <w:t xml:space="preserve"> plan</w:t>
            </w:r>
            <w:r w:rsidR="003F7A6F">
              <w:t xml:space="preserve"> - a</w:t>
            </w:r>
            <w:r w:rsidR="003F7A6F" w:rsidRPr="003F7A6F">
              <w:t>nnotate the site block plan with the following:</w:t>
            </w:r>
            <w:r w:rsidRPr="008E7426">
              <w:t xml:space="preserve"> </w:t>
            </w:r>
            <w:r w:rsidR="00081FEA" w:rsidRPr="003F7A6F">
              <w:rPr>
                <w:sz w:val="20"/>
                <w:szCs w:val="20"/>
              </w:rPr>
              <w:t>(</w:t>
            </w:r>
            <w:r w:rsidR="007D2A56" w:rsidRPr="003F7A6F">
              <w:rPr>
                <w:sz w:val="20"/>
                <w:szCs w:val="20"/>
              </w:rPr>
              <w:t>you may wish</w:t>
            </w:r>
            <w:r w:rsidR="00081FEA" w:rsidRPr="003F7A6F">
              <w:rPr>
                <w:sz w:val="20"/>
                <w:szCs w:val="20"/>
              </w:rPr>
              <w:t xml:space="preserve"> to take two copies)</w:t>
            </w:r>
            <w:r w:rsidR="00570D89">
              <w:rPr>
                <w:rStyle w:val="FootnoteReference"/>
                <w:sz w:val="20"/>
                <w:szCs w:val="20"/>
              </w:rPr>
              <w:footnoteReference w:id="3"/>
            </w:r>
            <w:r w:rsidR="00570D89">
              <w:rPr>
                <w:sz w:val="20"/>
                <w:szCs w:val="20"/>
              </w:rPr>
              <w:t xml:space="preserve"> </w:t>
            </w:r>
          </w:p>
        </w:tc>
      </w:tr>
      <w:tr w:rsidR="00D83AB8" w:rsidRPr="008E7426" w14:paraId="450CD9FB" w14:textId="77777777" w:rsidTr="00A66F0F">
        <w:trPr>
          <w:trHeight w:val="2144"/>
        </w:trPr>
        <w:tc>
          <w:tcPr>
            <w:tcW w:w="7071" w:type="dxa"/>
          </w:tcPr>
          <w:p w14:paraId="1FDEF735" w14:textId="62AA5CC1" w:rsidR="00D83AB8" w:rsidRPr="00D9512B" w:rsidRDefault="00D83AB8" w:rsidP="005C28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Buildings including names (or the property number range)</w:t>
            </w:r>
          </w:p>
          <w:p w14:paraId="3CB54822" w14:textId="0E64B626" w:rsidR="00F61A33" w:rsidRDefault="00F61A33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Existing locations of recycling, rubbish</w:t>
            </w:r>
            <w:r w:rsidR="00570D89">
              <w:rPr>
                <w:rFonts w:ascii="Arial" w:hAnsi="Arial" w:cs="Arial"/>
                <w:sz w:val="20"/>
              </w:rPr>
              <w:t xml:space="preserve"> </w:t>
            </w:r>
            <w:r w:rsidR="002D4A20">
              <w:rPr>
                <w:rFonts w:ascii="Arial" w:hAnsi="Arial" w:cs="Arial"/>
                <w:sz w:val="20"/>
              </w:rPr>
              <w:t>and</w:t>
            </w:r>
            <w:r w:rsidRPr="00D9512B">
              <w:rPr>
                <w:rFonts w:ascii="Arial" w:hAnsi="Arial" w:cs="Arial"/>
                <w:sz w:val="20"/>
              </w:rPr>
              <w:t xml:space="preserve"> food waste bins (using a code may help if there is more than one)</w:t>
            </w:r>
          </w:p>
          <w:p w14:paraId="48AC78FA" w14:textId="591DD957" w:rsidR="004D2701" w:rsidRPr="00D9512B" w:rsidRDefault="004D2701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ere bins are presented for collection</w:t>
            </w:r>
          </w:p>
          <w:p w14:paraId="6D7C99D4" w14:textId="77777777" w:rsidR="00D83AB8" w:rsidRPr="00D9512B" w:rsidRDefault="00D83AB8" w:rsidP="005C28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Internal dimensions (in mm) of bin stores</w:t>
            </w:r>
          </w:p>
          <w:p w14:paraId="369A138B" w14:textId="10DF0FAA" w:rsidR="00D83AB8" w:rsidRPr="00D9512B" w:rsidRDefault="00D83AB8" w:rsidP="005C28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Contractors and resident’s access</w:t>
            </w:r>
            <w:r w:rsidR="002D4A20">
              <w:rPr>
                <w:rFonts w:ascii="Arial" w:hAnsi="Arial" w:cs="Arial"/>
                <w:sz w:val="20"/>
              </w:rPr>
              <w:t xml:space="preserve"> </w:t>
            </w:r>
          </w:p>
          <w:p w14:paraId="5A2550BA" w14:textId="383A11CF" w:rsidR="00D83AB8" w:rsidRPr="008E7426" w:rsidRDefault="00D83AB8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</w:rPr>
            </w:pPr>
            <w:r w:rsidRPr="00D9512B">
              <w:rPr>
                <w:rFonts w:ascii="Arial" w:hAnsi="Arial" w:cs="Arial"/>
                <w:sz w:val="20"/>
              </w:rPr>
              <w:t xml:space="preserve">Site office </w:t>
            </w:r>
            <w:r w:rsidR="002D4A20">
              <w:rPr>
                <w:rFonts w:ascii="Arial" w:hAnsi="Arial" w:cs="Arial"/>
                <w:sz w:val="20"/>
              </w:rPr>
              <w:t>and washroom facilities</w:t>
            </w:r>
          </w:p>
        </w:tc>
        <w:tc>
          <w:tcPr>
            <w:tcW w:w="7212" w:type="dxa"/>
            <w:vAlign w:val="center"/>
          </w:tcPr>
          <w:p w14:paraId="4806362A" w14:textId="3158C306" w:rsidR="001824F0" w:rsidRPr="00D9512B" w:rsidRDefault="001824F0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Notice boards</w:t>
            </w:r>
          </w:p>
          <w:p w14:paraId="012222A4" w14:textId="32FDA741" w:rsidR="00D83AB8" w:rsidRPr="00D9512B" w:rsidRDefault="00D83AB8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Natural walking paths around estate, including designated pavements or paths and shortcuts – observe and add to plan, including observed frequency of use</w:t>
            </w:r>
          </w:p>
          <w:p w14:paraId="37C65A7F" w14:textId="35591F24" w:rsidR="00D83AB8" w:rsidRDefault="00D83AB8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ny businesses or transport within the estate</w:t>
            </w:r>
          </w:p>
          <w:p w14:paraId="370C7807" w14:textId="7D3109AC" w:rsidR="008520E0" w:rsidRPr="00D9512B" w:rsidRDefault="008520E0" w:rsidP="00F61A3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signated bulky waste areas</w:t>
            </w:r>
          </w:p>
          <w:p w14:paraId="07578EC5" w14:textId="5555DFD5" w:rsidR="00D83AB8" w:rsidRPr="008E7426" w:rsidRDefault="00D83AB8" w:rsidP="00F61A33">
            <w:pPr>
              <w:rPr>
                <w:rFonts w:ascii="Arial" w:hAnsi="Arial" w:cs="Arial"/>
                <w:highlight w:val="yellow"/>
              </w:rPr>
            </w:pPr>
          </w:p>
        </w:tc>
      </w:tr>
      <w:tr w:rsidR="00BC07C4" w:rsidRPr="008E7426" w14:paraId="565A212E" w14:textId="77777777" w:rsidTr="00A66F0F">
        <w:trPr>
          <w:trHeight w:val="636"/>
        </w:trPr>
        <w:tc>
          <w:tcPr>
            <w:tcW w:w="14283" w:type="dxa"/>
            <w:gridSpan w:val="2"/>
          </w:tcPr>
          <w:p w14:paraId="58808AD0" w14:textId="28EBCFDB" w:rsidR="00BC07C4" w:rsidRPr="008250D3" w:rsidRDefault="001B4513" w:rsidP="008250D3">
            <w:pPr>
              <w:pStyle w:val="QCpage-text"/>
              <w:rPr>
                <w:rFonts w:ascii="Arial" w:hAnsi="Arial" w:cs="Arial"/>
              </w:rPr>
            </w:pPr>
            <w:r w:rsidRPr="00D9512B">
              <w:rPr>
                <w:rFonts w:ascii="Arial" w:hAnsi="Arial" w:cs="Arial"/>
                <w:szCs w:val="24"/>
              </w:rPr>
              <w:t>The second block plan can be used to annotate proposed new location of</w:t>
            </w:r>
            <w:r w:rsidR="00BC026A" w:rsidRPr="00D9512B">
              <w:rPr>
                <w:rFonts w:ascii="Arial" w:hAnsi="Arial" w:cs="Arial"/>
                <w:szCs w:val="24"/>
              </w:rPr>
              <w:t xml:space="preserve"> bins, extra bins, new signage locations etc. This will then be signed off by all stakeholders, as well as pro</w:t>
            </w:r>
            <w:r w:rsidR="003E0151" w:rsidRPr="00D9512B">
              <w:rPr>
                <w:rFonts w:ascii="Arial" w:hAnsi="Arial" w:cs="Arial"/>
                <w:szCs w:val="24"/>
              </w:rPr>
              <w:t>vided to the installation contractor.</w:t>
            </w:r>
          </w:p>
        </w:tc>
      </w:tr>
    </w:tbl>
    <w:p w14:paraId="724CFF70" w14:textId="77777777" w:rsidR="004E576C" w:rsidRDefault="004E576C"/>
    <w:tbl>
      <w:tblPr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04"/>
        <w:gridCol w:w="8079"/>
      </w:tblGrid>
      <w:tr w:rsidR="00A02B0A" w:rsidRPr="008E7426" w14:paraId="161B9F8D" w14:textId="77777777" w:rsidTr="00A66F0F">
        <w:trPr>
          <w:trHeight w:val="636"/>
        </w:trPr>
        <w:tc>
          <w:tcPr>
            <w:tcW w:w="14283" w:type="dxa"/>
            <w:gridSpan w:val="2"/>
          </w:tcPr>
          <w:p w14:paraId="191357CA" w14:textId="3A25E76A" w:rsidR="00A02B0A" w:rsidRPr="008E7426" w:rsidRDefault="00A02B0A" w:rsidP="008520E0">
            <w:pPr>
              <w:pStyle w:val="Heading1"/>
            </w:pPr>
            <w:r w:rsidRPr="008E7426">
              <w:t>Buildings</w:t>
            </w:r>
            <w:r w:rsidR="00602163">
              <w:t>:</w:t>
            </w:r>
            <w:r w:rsidR="00B25798" w:rsidRPr="008E7426">
              <w:t xml:space="preserve"> </w:t>
            </w:r>
            <w:r w:rsidR="00602163">
              <w:t>r</w:t>
            </w:r>
            <w:r w:rsidR="00B25798" w:rsidRPr="00602163">
              <w:t>epeat this step as required – log details for every building</w:t>
            </w:r>
            <w:r w:rsidR="008E4A0A">
              <w:rPr>
                <w:rStyle w:val="FootnoteReference"/>
              </w:rPr>
              <w:footnoteReference w:id="4"/>
            </w:r>
            <w:r w:rsidR="00B25798" w:rsidRPr="00602163">
              <w:t xml:space="preserve"> within the site</w:t>
            </w:r>
            <w:r w:rsidR="00B25798" w:rsidRPr="008E7426">
              <w:t>.</w:t>
            </w:r>
          </w:p>
        </w:tc>
      </w:tr>
      <w:tr w:rsidR="000A4CA0" w:rsidRPr="008E7426" w14:paraId="4C0F73D7" w14:textId="77777777" w:rsidTr="00A66F0F">
        <w:trPr>
          <w:trHeight w:val="495"/>
        </w:trPr>
        <w:tc>
          <w:tcPr>
            <w:tcW w:w="6204" w:type="dxa"/>
            <w:shd w:val="clear" w:color="auto" w:fill="D9D9D9" w:themeFill="background2" w:themeFillShade="D9"/>
          </w:tcPr>
          <w:p w14:paraId="6CADE19C" w14:textId="7D2A8E00" w:rsidR="000A4CA0" w:rsidRPr="00D9512B" w:rsidRDefault="000A4CA0" w:rsidP="000A4CA0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Building ID: Name. Known as?</w:t>
            </w:r>
            <w:r w:rsidR="00D94F2D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8079" w:type="dxa"/>
          </w:tcPr>
          <w:p w14:paraId="574D5053" w14:textId="77777777" w:rsidR="000A4CA0" w:rsidRPr="000A4CA0" w:rsidRDefault="000A4CA0" w:rsidP="000A4CA0">
            <w:pPr>
              <w:rPr>
                <w:rFonts w:ascii="Arial" w:hAnsi="Arial" w:cs="Arial"/>
              </w:rPr>
            </w:pPr>
          </w:p>
        </w:tc>
      </w:tr>
      <w:tr w:rsidR="000A4CA0" w:rsidRPr="008E7426" w14:paraId="6A22A297" w14:textId="77777777" w:rsidTr="00A66F0F">
        <w:trPr>
          <w:trHeight w:val="406"/>
        </w:trPr>
        <w:tc>
          <w:tcPr>
            <w:tcW w:w="6204" w:type="dxa"/>
            <w:shd w:val="clear" w:color="auto" w:fill="D9D9D9" w:themeFill="background2" w:themeFillShade="D9"/>
          </w:tcPr>
          <w:p w14:paraId="073AE5F2" w14:textId="5FA2884F" w:rsidR="000A4CA0" w:rsidRPr="00D9512B" w:rsidRDefault="000A4CA0" w:rsidP="005C421C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 xml:space="preserve">Number of floors                                                                             </w:t>
            </w:r>
          </w:p>
        </w:tc>
        <w:tc>
          <w:tcPr>
            <w:tcW w:w="8079" w:type="dxa"/>
          </w:tcPr>
          <w:p w14:paraId="6F42A0E0" w14:textId="0D58156E" w:rsidR="000A4CA0" w:rsidRPr="008E7426" w:rsidRDefault="000A4CA0" w:rsidP="005C421C">
            <w:pPr>
              <w:rPr>
                <w:rFonts w:ascii="Arial" w:hAnsi="Arial" w:cs="Arial"/>
              </w:rPr>
            </w:pPr>
          </w:p>
        </w:tc>
      </w:tr>
      <w:tr w:rsidR="000A4CA0" w:rsidRPr="008E7426" w14:paraId="029863D2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2F1C7095" w14:textId="6CBFB429" w:rsidR="000A4CA0" w:rsidRPr="00D9512B" w:rsidRDefault="000A4CA0" w:rsidP="000A4CA0">
            <w:pPr>
              <w:jc w:val="both"/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re there walkways? How many?</w:t>
            </w:r>
          </w:p>
        </w:tc>
        <w:tc>
          <w:tcPr>
            <w:tcW w:w="8079" w:type="dxa"/>
          </w:tcPr>
          <w:p w14:paraId="4DC46661" w14:textId="2CC8D191" w:rsidR="000A4CA0" w:rsidRPr="008E7426" w:rsidRDefault="000A4CA0" w:rsidP="005C421C">
            <w:pPr>
              <w:rPr>
                <w:rFonts w:ascii="Arial" w:hAnsi="Arial" w:cs="Arial"/>
              </w:rPr>
            </w:pPr>
          </w:p>
        </w:tc>
      </w:tr>
      <w:tr w:rsidR="000A4CA0" w:rsidRPr="008E7426" w14:paraId="6E3DE2EE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1FC65130" w14:textId="517F8B38" w:rsidR="000A4CA0" w:rsidRPr="00D9512B" w:rsidRDefault="000A4CA0" w:rsidP="005C421C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Is there a courtyard?</w:t>
            </w:r>
          </w:p>
        </w:tc>
        <w:tc>
          <w:tcPr>
            <w:tcW w:w="8079" w:type="dxa"/>
          </w:tcPr>
          <w:p w14:paraId="2B3A14D4" w14:textId="45BA867D" w:rsidR="000A4CA0" w:rsidRPr="008E7426" w:rsidRDefault="000A4CA0" w:rsidP="005C421C">
            <w:pPr>
              <w:rPr>
                <w:rFonts w:ascii="Arial" w:hAnsi="Arial" w:cs="Arial"/>
              </w:rPr>
            </w:pPr>
          </w:p>
        </w:tc>
      </w:tr>
      <w:tr w:rsidR="00602163" w:rsidRPr="008E7426" w14:paraId="0F053C2A" w14:textId="77777777" w:rsidTr="00A66F0F">
        <w:trPr>
          <w:trHeight w:val="553"/>
        </w:trPr>
        <w:tc>
          <w:tcPr>
            <w:tcW w:w="6204" w:type="dxa"/>
            <w:shd w:val="clear" w:color="auto" w:fill="D9D9D9" w:themeFill="background2" w:themeFillShade="D9"/>
          </w:tcPr>
          <w:p w14:paraId="7218D06F" w14:textId="3F5A3506" w:rsidR="00602163" w:rsidRPr="00D9512B" w:rsidRDefault="00602163" w:rsidP="00602163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How many households are in the building? How many per floor?</w:t>
            </w:r>
            <w:r w:rsidR="00570D89">
              <w:rPr>
                <w:rFonts w:ascii="Arial" w:hAnsi="Arial" w:cs="Arial"/>
                <w:sz w:val="20"/>
              </w:rPr>
              <w:t xml:space="preserve"> What type of flats i.e. 5 x 1 bed etc.</w:t>
            </w:r>
          </w:p>
        </w:tc>
        <w:tc>
          <w:tcPr>
            <w:tcW w:w="8079" w:type="dxa"/>
          </w:tcPr>
          <w:p w14:paraId="5737B41A" w14:textId="1A13510B" w:rsidR="00602163" w:rsidRPr="008E7426" w:rsidRDefault="00602163" w:rsidP="005C421C">
            <w:pPr>
              <w:rPr>
                <w:rFonts w:ascii="Arial" w:hAnsi="Arial" w:cs="Arial"/>
              </w:rPr>
            </w:pPr>
          </w:p>
        </w:tc>
      </w:tr>
      <w:tr w:rsidR="00602163" w:rsidRPr="008E7426" w14:paraId="5177E14D" w14:textId="77777777" w:rsidTr="00A66F0F">
        <w:trPr>
          <w:trHeight w:val="555"/>
        </w:trPr>
        <w:tc>
          <w:tcPr>
            <w:tcW w:w="6204" w:type="dxa"/>
            <w:shd w:val="clear" w:color="auto" w:fill="D9D9D9" w:themeFill="background2" w:themeFillShade="D9"/>
          </w:tcPr>
          <w:p w14:paraId="3E79D527" w14:textId="1EE6E14B" w:rsidR="00602163" w:rsidRPr="00D9512B" w:rsidRDefault="00602163" w:rsidP="000A4CA0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Where are the closest disposal points for rubbish, recycling and food?</w:t>
            </w:r>
          </w:p>
        </w:tc>
        <w:tc>
          <w:tcPr>
            <w:tcW w:w="8079" w:type="dxa"/>
          </w:tcPr>
          <w:p w14:paraId="52CE5AA2" w14:textId="1336F5A1" w:rsidR="00602163" w:rsidRPr="000A4CA0" w:rsidRDefault="00602163" w:rsidP="000A4CA0">
            <w:pPr>
              <w:rPr>
                <w:rFonts w:ascii="Arial" w:hAnsi="Arial" w:cs="Arial"/>
              </w:rPr>
            </w:pPr>
          </w:p>
        </w:tc>
      </w:tr>
      <w:tr w:rsidR="000A4CA0" w:rsidRPr="008E7426" w14:paraId="2D451168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468B326A" w14:textId="7FEE7477" w:rsidR="000A4CA0" w:rsidRPr="00D9512B" w:rsidRDefault="00C85894" w:rsidP="00C85894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re there chutes in the building? If so, which floors are they on and how many</w:t>
            </w:r>
            <w:r w:rsidR="00AC2E5A" w:rsidRPr="00D9512B">
              <w:rPr>
                <w:rFonts w:ascii="Arial" w:hAnsi="Arial" w:cs="Arial"/>
                <w:sz w:val="20"/>
              </w:rPr>
              <w:t xml:space="preserve"> chutes</w:t>
            </w:r>
            <w:r w:rsidRPr="00D9512B">
              <w:rPr>
                <w:rFonts w:ascii="Arial" w:hAnsi="Arial" w:cs="Arial"/>
                <w:sz w:val="20"/>
              </w:rPr>
              <w:t xml:space="preserve"> per floor?</w:t>
            </w:r>
            <w:r w:rsidR="00BC50C1" w:rsidRPr="00D9512B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8079" w:type="dxa"/>
          </w:tcPr>
          <w:p w14:paraId="6519E3CD" w14:textId="77777777" w:rsidR="000A4CA0" w:rsidRPr="008E7426" w:rsidRDefault="000A4CA0" w:rsidP="005C421C">
            <w:pPr>
              <w:rPr>
                <w:rFonts w:ascii="Arial" w:hAnsi="Arial" w:cs="Arial"/>
              </w:rPr>
            </w:pPr>
          </w:p>
        </w:tc>
      </w:tr>
      <w:tr w:rsidR="00C85894" w:rsidRPr="008E7426" w14:paraId="4A499B1B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3A27EA64" w14:textId="028D9AD9" w:rsidR="00C85894" w:rsidRPr="00D9512B" w:rsidRDefault="004E576C" w:rsidP="00602163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Is there a noticeboard in the building?</w:t>
            </w:r>
            <w:r w:rsidR="00570D89">
              <w:rPr>
                <w:rFonts w:ascii="Arial" w:hAnsi="Arial" w:cs="Arial"/>
                <w:sz w:val="20"/>
              </w:rPr>
              <w:t xml:space="preserve"> Where? </w:t>
            </w:r>
            <w:r w:rsidR="008A1586">
              <w:rPr>
                <w:rFonts w:ascii="Arial" w:hAnsi="Arial" w:cs="Arial"/>
                <w:sz w:val="20"/>
              </w:rPr>
              <w:t>Is the noticeboard locked? Note down the key holder.</w:t>
            </w:r>
          </w:p>
        </w:tc>
        <w:tc>
          <w:tcPr>
            <w:tcW w:w="8079" w:type="dxa"/>
          </w:tcPr>
          <w:p w14:paraId="2857C5BD" w14:textId="77777777" w:rsidR="00C85894" w:rsidRPr="008E7426" w:rsidRDefault="00C85894" w:rsidP="005C421C">
            <w:pPr>
              <w:rPr>
                <w:rFonts w:ascii="Arial" w:hAnsi="Arial" w:cs="Arial"/>
              </w:rPr>
            </w:pPr>
          </w:p>
        </w:tc>
      </w:tr>
      <w:tr w:rsidR="008A1586" w:rsidRPr="008E7426" w14:paraId="676A0CCC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1E1B941D" w14:textId="1FF9C1CB" w:rsidR="008A1586" w:rsidRDefault="008A1586" w:rsidP="00C8589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space on the noticeboard for two A4 posters? Who</w:t>
            </w:r>
            <w:r w:rsidR="000578EB">
              <w:rPr>
                <w:rFonts w:ascii="Arial" w:hAnsi="Arial" w:cs="Arial"/>
                <w:sz w:val="20"/>
                <w:szCs w:val="20"/>
              </w:rPr>
              <w:t xml:space="preserve"> do you need to get permission from to display the posters?</w:t>
            </w:r>
          </w:p>
        </w:tc>
        <w:tc>
          <w:tcPr>
            <w:tcW w:w="8079" w:type="dxa"/>
          </w:tcPr>
          <w:p w14:paraId="230DE72A" w14:textId="77777777" w:rsidR="008A1586" w:rsidRPr="008E7426" w:rsidRDefault="008A1586" w:rsidP="005C421C">
            <w:pPr>
              <w:rPr>
                <w:rFonts w:ascii="Arial" w:hAnsi="Arial" w:cs="Arial"/>
              </w:rPr>
            </w:pPr>
          </w:p>
        </w:tc>
      </w:tr>
      <w:tr w:rsidR="008520E0" w:rsidRPr="008E7426" w14:paraId="64F5CD76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056EEDF9" w14:textId="5DED2144" w:rsidR="008520E0" w:rsidRPr="1131DA17" w:rsidRDefault="008520E0" w:rsidP="00C8589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is the natural entrance/exit point to this building?</w:t>
            </w:r>
          </w:p>
        </w:tc>
        <w:tc>
          <w:tcPr>
            <w:tcW w:w="8079" w:type="dxa"/>
          </w:tcPr>
          <w:p w14:paraId="0BAC1D89" w14:textId="77777777" w:rsidR="008520E0" w:rsidRPr="008E7426" w:rsidRDefault="008520E0" w:rsidP="005C421C">
            <w:pPr>
              <w:rPr>
                <w:rFonts w:ascii="Arial" w:hAnsi="Arial" w:cs="Arial"/>
              </w:rPr>
            </w:pPr>
          </w:p>
        </w:tc>
      </w:tr>
      <w:tr w:rsidR="000A4CA0" w:rsidRPr="008E7426" w14:paraId="28A08E0A" w14:textId="77777777" w:rsidTr="00A66F0F">
        <w:trPr>
          <w:trHeight w:val="492"/>
        </w:trPr>
        <w:tc>
          <w:tcPr>
            <w:tcW w:w="6204" w:type="dxa"/>
            <w:shd w:val="clear" w:color="auto" w:fill="D9D9D9" w:themeFill="background2" w:themeFillShade="D9"/>
          </w:tcPr>
          <w:p w14:paraId="1F7E884A" w14:textId="77777777" w:rsidR="00C85894" w:rsidRPr="00D9512B" w:rsidRDefault="00C85894" w:rsidP="00C85894">
            <w:pPr>
              <w:rPr>
                <w:rFonts w:ascii="Arial" w:hAnsi="Arial" w:cs="Arial"/>
                <w:sz w:val="20"/>
                <w:szCs w:val="20"/>
              </w:rPr>
            </w:pPr>
            <w:r w:rsidRPr="1131DA17">
              <w:rPr>
                <w:rFonts w:ascii="Arial" w:hAnsi="Arial" w:cs="Arial"/>
                <w:sz w:val="20"/>
                <w:szCs w:val="20"/>
              </w:rPr>
              <w:t>Other relevant details?</w:t>
            </w:r>
          </w:p>
          <w:p w14:paraId="78EEC00F" w14:textId="77777777" w:rsidR="000A4CA0" w:rsidRPr="000A4CA0" w:rsidRDefault="000A4CA0" w:rsidP="000A4CA0">
            <w:pPr>
              <w:ind w:left="142"/>
              <w:rPr>
                <w:rFonts w:ascii="Arial" w:hAnsi="Arial" w:cs="Arial"/>
              </w:rPr>
            </w:pPr>
          </w:p>
        </w:tc>
        <w:tc>
          <w:tcPr>
            <w:tcW w:w="8079" w:type="dxa"/>
          </w:tcPr>
          <w:p w14:paraId="7A4AF4DC" w14:textId="77777777" w:rsidR="000A4CA0" w:rsidRPr="008E7426" w:rsidRDefault="000A4CA0" w:rsidP="005C421C">
            <w:pPr>
              <w:rPr>
                <w:rFonts w:ascii="Arial" w:hAnsi="Arial" w:cs="Arial"/>
              </w:rPr>
            </w:pPr>
          </w:p>
        </w:tc>
      </w:tr>
    </w:tbl>
    <w:p w14:paraId="6C040BFE" w14:textId="77777777" w:rsidR="004E576C" w:rsidRDefault="004E576C"/>
    <w:tbl>
      <w:tblPr>
        <w:tblW w:w="14142" w:type="dxa"/>
        <w:tblLayout w:type="fixed"/>
        <w:tblLook w:val="0000" w:firstRow="0" w:lastRow="0" w:firstColumn="0" w:lastColumn="0" w:noHBand="0" w:noVBand="0"/>
      </w:tblPr>
      <w:tblGrid>
        <w:gridCol w:w="2185"/>
        <w:gridCol w:w="164"/>
        <w:gridCol w:w="2"/>
        <w:gridCol w:w="273"/>
        <w:gridCol w:w="172"/>
        <w:gridCol w:w="2"/>
        <w:gridCol w:w="121"/>
        <w:gridCol w:w="18"/>
        <w:gridCol w:w="556"/>
        <w:gridCol w:w="130"/>
        <w:gridCol w:w="289"/>
        <w:gridCol w:w="129"/>
        <w:gridCol w:w="30"/>
        <w:gridCol w:w="198"/>
        <w:gridCol w:w="220"/>
        <w:gridCol w:w="10"/>
        <w:gridCol w:w="23"/>
        <w:gridCol w:w="11"/>
        <w:gridCol w:w="162"/>
        <w:gridCol w:w="14"/>
        <w:gridCol w:w="95"/>
        <w:gridCol w:w="359"/>
        <w:gridCol w:w="254"/>
        <w:gridCol w:w="150"/>
        <w:gridCol w:w="103"/>
        <w:gridCol w:w="246"/>
        <w:gridCol w:w="64"/>
        <w:gridCol w:w="79"/>
        <w:gridCol w:w="226"/>
        <w:gridCol w:w="14"/>
        <w:gridCol w:w="42"/>
        <w:gridCol w:w="54"/>
        <w:gridCol w:w="126"/>
        <w:gridCol w:w="31"/>
        <w:gridCol w:w="38"/>
        <w:gridCol w:w="33"/>
        <w:gridCol w:w="48"/>
        <w:gridCol w:w="380"/>
        <w:gridCol w:w="16"/>
        <w:gridCol w:w="95"/>
        <w:gridCol w:w="174"/>
        <w:gridCol w:w="71"/>
        <w:gridCol w:w="154"/>
        <w:gridCol w:w="97"/>
        <w:gridCol w:w="293"/>
        <w:gridCol w:w="89"/>
        <w:gridCol w:w="2"/>
        <w:gridCol w:w="487"/>
        <w:gridCol w:w="9"/>
        <w:gridCol w:w="264"/>
        <w:gridCol w:w="2"/>
        <w:gridCol w:w="317"/>
        <w:gridCol w:w="2"/>
        <w:gridCol w:w="83"/>
        <w:gridCol w:w="85"/>
        <w:gridCol w:w="84"/>
        <w:gridCol w:w="50"/>
        <w:gridCol w:w="145"/>
        <w:gridCol w:w="81"/>
        <w:gridCol w:w="542"/>
        <w:gridCol w:w="69"/>
        <w:gridCol w:w="71"/>
        <w:gridCol w:w="72"/>
        <w:gridCol w:w="49"/>
        <w:gridCol w:w="2"/>
        <w:gridCol w:w="205"/>
        <w:gridCol w:w="112"/>
        <w:gridCol w:w="78"/>
        <w:gridCol w:w="160"/>
        <w:gridCol w:w="312"/>
        <w:gridCol w:w="131"/>
        <w:gridCol w:w="274"/>
        <w:gridCol w:w="55"/>
        <w:gridCol w:w="112"/>
        <w:gridCol w:w="49"/>
        <w:gridCol w:w="328"/>
        <w:gridCol w:w="224"/>
        <w:gridCol w:w="28"/>
        <w:gridCol w:w="369"/>
        <w:gridCol w:w="84"/>
        <w:gridCol w:w="40"/>
        <w:gridCol w:w="1125"/>
      </w:tblGrid>
      <w:tr w:rsidR="00897F20" w:rsidRPr="008E7426" w14:paraId="3E04FBB5" w14:textId="77777777" w:rsidTr="00A66F0F">
        <w:trPr>
          <w:trHeight w:val="534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50777F" w14:textId="3EF475D1" w:rsidR="001D2DFB" w:rsidRPr="008E7426" w:rsidRDefault="005C421C" w:rsidP="008520E0">
            <w:pPr>
              <w:pStyle w:val="Heading1"/>
            </w:pPr>
            <w:r w:rsidRPr="008E7426">
              <w:t>Recycling</w:t>
            </w:r>
            <w:r w:rsidR="00897F20" w:rsidRPr="008E7426">
              <w:t xml:space="preserve"> information</w:t>
            </w:r>
          </w:p>
        </w:tc>
      </w:tr>
      <w:tr w:rsidR="00897F20" w:rsidRPr="008E7426" w14:paraId="0CA337B6" w14:textId="77777777" w:rsidTr="00A66F0F">
        <w:trPr>
          <w:trHeight w:val="486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392DE9" w14:textId="3FAF9FF9" w:rsidR="00897F20" w:rsidRPr="00652BF2" w:rsidRDefault="008520E0" w:rsidP="008520E0">
            <w:pPr>
              <w:pStyle w:val="Heading2"/>
            </w:pPr>
            <w:r w:rsidRPr="008520E0">
              <w:t xml:space="preserve">7.1 </w:t>
            </w:r>
            <w:r w:rsidR="00897F20" w:rsidRPr="008520E0">
              <w:t xml:space="preserve">Location </w:t>
            </w:r>
            <w:r w:rsidR="005C28A7" w:rsidRPr="008520E0">
              <w:t xml:space="preserve">of </w:t>
            </w:r>
            <w:r w:rsidR="00D22B56" w:rsidRPr="008520E0">
              <w:t>r</w:t>
            </w:r>
            <w:r w:rsidR="005C421C" w:rsidRPr="008520E0">
              <w:t>ecycling</w:t>
            </w:r>
            <w:r w:rsidR="005C28A7" w:rsidRPr="008520E0">
              <w:t xml:space="preserve"> </w:t>
            </w:r>
            <w:r w:rsidR="00897F20" w:rsidRPr="008520E0">
              <w:t>and access</w:t>
            </w:r>
            <w:r w:rsidR="00897F20" w:rsidRPr="00BC50C1">
              <w:t xml:space="preserve"> </w:t>
            </w:r>
            <w:r w:rsidR="007030C4" w:rsidRPr="00BC50C1">
              <w:t>– repeat for each location as required</w:t>
            </w:r>
          </w:p>
        </w:tc>
      </w:tr>
      <w:tr w:rsidR="007030C4" w:rsidRPr="008E7426" w14:paraId="5E7404F7" w14:textId="77777777" w:rsidTr="00A66F0F">
        <w:trPr>
          <w:trHeight w:val="486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D0274" w14:textId="427D596D" w:rsidR="007030C4" w:rsidRPr="00652BF2" w:rsidRDefault="007030C4" w:rsidP="008520E0">
            <w:pPr>
              <w:pStyle w:val="Heading2"/>
            </w:pPr>
            <w:r w:rsidRPr="00652BF2">
              <w:t>Location ID</w:t>
            </w:r>
            <w:r w:rsidR="009F6E99" w:rsidRPr="00652BF2">
              <w:t xml:space="preserve"> (to match up with site plan)</w:t>
            </w:r>
            <w:r w:rsidRPr="00652BF2">
              <w:t xml:space="preserve">: </w:t>
            </w:r>
          </w:p>
        </w:tc>
      </w:tr>
      <w:tr w:rsidR="00321CF3" w:rsidRPr="008E7426" w14:paraId="69703382" w14:textId="77777777" w:rsidTr="00A66F0F">
        <w:trPr>
          <w:trHeight w:val="486"/>
        </w:trPr>
        <w:tc>
          <w:tcPr>
            <w:tcW w:w="262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3EF5611" w14:textId="0FC1B7B3" w:rsidR="00321CF3" w:rsidRPr="005B066D" w:rsidRDefault="00321CF3" w:rsidP="00785F7A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Location of recycling</w:t>
            </w:r>
            <w:r>
              <w:rPr>
                <w:rFonts w:ascii="Arial" w:hAnsi="Arial" w:cs="Arial"/>
                <w:sz w:val="20"/>
                <w:szCs w:val="20"/>
              </w:rPr>
              <w:t xml:space="preserve"> (tick all that apply)</w:t>
            </w:r>
          </w:p>
        </w:tc>
        <w:tc>
          <w:tcPr>
            <w:tcW w:w="1909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FC597F4" w14:textId="1E458C36" w:rsidR="00321CF3" w:rsidRPr="005B066D" w:rsidRDefault="00321CF3" w:rsidP="00BC50C1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 xml:space="preserve">Bin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B066D">
              <w:rPr>
                <w:rFonts w:ascii="Arial" w:hAnsi="Arial" w:cs="Arial"/>
                <w:sz w:val="20"/>
                <w:szCs w:val="20"/>
              </w:rPr>
              <w:t>tore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5"/>
            </w:r>
          </w:p>
        </w:tc>
        <w:tc>
          <w:tcPr>
            <w:tcW w:w="198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A6333F2" w14:textId="112C015B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  <w:tc>
          <w:tcPr>
            <w:tcW w:w="151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480805C" w14:textId="55553A32" w:rsidR="00321CF3" w:rsidRPr="000B5A41" w:rsidRDefault="00321CF3" w:rsidP="000223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rnal (chute or b</w:t>
            </w:r>
            <w:r w:rsidR="000223C2">
              <w:rPr>
                <w:rFonts w:ascii="Arial" w:hAnsi="Arial" w:cs="Arial"/>
                <w:sz w:val="20"/>
                <w:szCs w:val="20"/>
              </w:rPr>
              <w:t>in)</w:t>
            </w:r>
          </w:p>
        </w:tc>
        <w:tc>
          <w:tcPr>
            <w:tcW w:w="222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97A1F08" w14:textId="5E0852E6" w:rsidR="00321CF3" w:rsidRPr="000B5A41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0B5A41">
              <w:rPr>
                <w:rFonts w:ascii="Arial" w:hAnsi="Arial" w:cs="Arial"/>
                <w:sz w:val="20"/>
                <w:szCs w:val="20"/>
              </w:rPr>
              <w:t>Frame</w:t>
            </w:r>
          </w:p>
        </w:tc>
        <w:tc>
          <w:tcPr>
            <w:tcW w:w="226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D055F8E" w14:textId="5F00C330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 xml:space="preserve">Free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B066D">
              <w:rPr>
                <w:rFonts w:ascii="Arial" w:hAnsi="Arial" w:cs="Arial"/>
                <w:sz w:val="20"/>
                <w:szCs w:val="20"/>
              </w:rPr>
              <w:t>tanding</w:t>
            </w:r>
          </w:p>
        </w:tc>
        <w:tc>
          <w:tcPr>
            <w:tcW w:w="1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322FA8EC" w14:textId="431F118E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ainst a wall?</w:t>
            </w:r>
          </w:p>
        </w:tc>
      </w:tr>
      <w:tr w:rsidR="00321CF3" w:rsidRPr="008E7426" w14:paraId="0E9619CC" w14:textId="77777777" w:rsidTr="00A66F0F">
        <w:trPr>
          <w:trHeight w:val="486"/>
        </w:trPr>
        <w:tc>
          <w:tcPr>
            <w:tcW w:w="2626" w:type="dxa"/>
            <w:gridSpan w:val="4"/>
            <w:vMerge/>
            <w:vAlign w:val="bottom"/>
          </w:tcPr>
          <w:p w14:paraId="1074F0E6" w14:textId="77777777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9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A65E4" w14:textId="77777777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33E0D3" w14:textId="77777777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27FDA9" w14:textId="77777777" w:rsidR="00321CF3" w:rsidRPr="000B5A41" w:rsidRDefault="00321CF3" w:rsidP="00897F2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2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39007" w14:textId="1767AB6C" w:rsidR="00321CF3" w:rsidRPr="000B5A41" w:rsidRDefault="00321CF3" w:rsidP="00897F2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6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093E9F" w14:textId="77777777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B4510C" w14:textId="77777777" w:rsidR="00321CF3" w:rsidRPr="005B066D" w:rsidRDefault="00321CF3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97F20" w:rsidRPr="008E7426" w14:paraId="5017AD4B" w14:textId="77777777" w:rsidTr="00A66F0F">
        <w:trPr>
          <w:trHeight w:val="486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6851D2" w14:textId="2F190E2B" w:rsidR="007030C4" w:rsidRPr="005B066D" w:rsidRDefault="00BC50C1" w:rsidP="007030C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ents:</w:t>
            </w:r>
          </w:p>
        </w:tc>
      </w:tr>
      <w:tr w:rsidR="00D81925" w:rsidRPr="008E7426" w14:paraId="7E053DEA" w14:textId="77777777" w:rsidTr="001F09E7">
        <w:trPr>
          <w:trHeight w:val="477"/>
        </w:trPr>
        <w:tc>
          <w:tcPr>
            <w:tcW w:w="262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7600571" w14:textId="77777777" w:rsidR="00D81925" w:rsidRPr="005B066D" w:rsidRDefault="00D81925" w:rsidP="00785F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BD88CE" w14:textId="77777777" w:rsidR="00D81925" w:rsidRPr="005B066D" w:rsidRDefault="00D81925" w:rsidP="00785F7A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Contractor access</w:t>
            </w:r>
          </w:p>
        </w:tc>
        <w:tc>
          <w:tcPr>
            <w:tcW w:w="164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7362EFC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164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4B565F7" w14:textId="3FCC5A68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 xml:space="preserve">Locked </w:t>
            </w:r>
            <w:r>
              <w:rPr>
                <w:rFonts w:ascii="Arial" w:hAnsi="Arial" w:cs="Arial"/>
                <w:sz w:val="20"/>
                <w:szCs w:val="20"/>
              </w:rPr>
              <w:t>access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6"/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16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E15AEA3" w14:textId="1DB512DD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Gate height/ Width</w:t>
            </w:r>
          </w:p>
        </w:tc>
        <w:tc>
          <w:tcPr>
            <w:tcW w:w="164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0D9916F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Key/ Code</w:t>
            </w:r>
          </w:p>
        </w:tc>
        <w:tc>
          <w:tcPr>
            <w:tcW w:w="164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5AD30A8" w14:textId="469C5EA1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 xml:space="preserve">Distance to collection </w:t>
            </w:r>
            <w:r>
              <w:rPr>
                <w:rFonts w:ascii="Arial" w:hAnsi="Arial" w:cs="Arial"/>
                <w:sz w:val="20"/>
                <w:szCs w:val="20"/>
              </w:rPr>
              <w:t xml:space="preserve">point </w:t>
            </w:r>
            <w:r w:rsidRPr="005B066D">
              <w:rPr>
                <w:rFonts w:ascii="Arial" w:hAnsi="Arial" w:cs="Arial"/>
                <w:sz w:val="20"/>
                <w:szCs w:val="20"/>
              </w:rPr>
              <w:t>(m)</w:t>
            </w:r>
          </w:p>
        </w:tc>
        <w:tc>
          <w:tcPr>
            <w:tcW w:w="164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16C5F060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Bins presented for collection?</w:t>
            </w:r>
          </w:p>
        </w:tc>
        <w:tc>
          <w:tcPr>
            <w:tcW w:w="16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0307500" w14:textId="35DD89AF" w:rsidR="00D81925" w:rsidRPr="005B066D" w:rsidRDefault="001F09E7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o presents bins for collection?</w:t>
            </w:r>
          </w:p>
        </w:tc>
      </w:tr>
      <w:tr w:rsidR="00D81925" w:rsidRPr="008E7426" w14:paraId="2648CE9F" w14:textId="77777777" w:rsidTr="001F09E7">
        <w:trPr>
          <w:trHeight w:val="402"/>
        </w:trPr>
        <w:tc>
          <w:tcPr>
            <w:tcW w:w="2626" w:type="dxa"/>
            <w:gridSpan w:val="4"/>
            <w:vMerge/>
            <w:vAlign w:val="bottom"/>
          </w:tcPr>
          <w:p w14:paraId="2A252DB3" w14:textId="77777777" w:rsidR="00D81925" w:rsidRPr="005B066D" w:rsidRDefault="00D81925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56F0E2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640B87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1B3CF2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FDCFFB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08F47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FFF03" w14:textId="77777777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254805" w14:textId="381DB971" w:rsidR="00D81925" w:rsidRPr="005B066D" w:rsidRDefault="00D81925" w:rsidP="00D819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97F20" w:rsidRPr="008E7426" w14:paraId="65DB30DD" w14:textId="77777777" w:rsidTr="00A66F0F">
        <w:trPr>
          <w:trHeight w:val="402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2B6554" w14:textId="77777777" w:rsidR="007030C4" w:rsidRPr="005B066D" w:rsidRDefault="00897F20" w:rsidP="007030C4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Comments:</w:t>
            </w:r>
          </w:p>
        </w:tc>
      </w:tr>
      <w:tr w:rsidR="00A526C1" w:rsidRPr="008E7426" w14:paraId="37F48C0C" w14:textId="77777777" w:rsidTr="00A66F0F">
        <w:trPr>
          <w:trHeight w:val="570"/>
        </w:trPr>
        <w:tc>
          <w:tcPr>
            <w:tcW w:w="262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4EE76F6" w14:textId="169E3379" w:rsidR="00A526C1" w:rsidRPr="005B066D" w:rsidRDefault="00A526C1" w:rsidP="00785F7A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Residents access</w:t>
            </w:r>
            <w:r w:rsidR="00501702">
              <w:rPr>
                <w:rFonts w:ascii="Arial" w:hAnsi="Arial" w:cs="Arial"/>
                <w:sz w:val="20"/>
                <w:szCs w:val="20"/>
              </w:rPr>
              <w:t xml:space="preserve"> (tick all that apply)</w:t>
            </w:r>
          </w:p>
        </w:tc>
        <w:tc>
          <w:tcPr>
            <w:tcW w:w="99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B568BB0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9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239D459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Locked</w:t>
            </w:r>
          </w:p>
        </w:tc>
        <w:tc>
          <w:tcPr>
            <w:tcW w:w="113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10D23EE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Key/ Code</w:t>
            </w:r>
          </w:p>
        </w:tc>
        <w:tc>
          <w:tcPr>
            <w:tcW w:w="95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F944C73" w14:textId="35F5D96E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Chutes</w:t>
            </w:r>
          </w:p>
        </w:tc>
        <w:tc>
          <w:tcPr>
            <w:tcW w:w="141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745A3D4" w14:textId="2D9FDCD0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Distance to flats nearest/ furthest</w:t>
            </w:r>
          </w:p>
        </w:tc>
        <w:tc>
          <w:tcPr>
            <w:tcW w:w="6100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5AAE3DD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Journey type from flats to bins – lifts, stairs internal/ external</w:t>
            </w:r>
          </w:p>
        </w:tc>
      </w:tr>
      <w:tr w:rsidR="00A526C1" w:rsidRPr="008E7426" w14:paraId="65C9D26F" w14:textId="77777777" w:rsidTr="00A66F0F">
        <w:trPr>
          <w:trHeight w:val="402"/>
        </w:trPr>
        <w:tc>
          <w:tcPr>
            <w:tcW w:w="2626" w:type="dxa"/>
            <w:gridSpan w:val="4"/>
            <w:vMerge/>
            <w:vAlign w:val="bottom"/>
          </w:tcPr>
          <w:p w14:paraId="3BAD7E74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D8F6AB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7BBF62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A3CED9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5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9F476" w14:textId="47AB7492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D40EE4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4BE0E5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00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FFA781" w14:textId="77777777" w:rsidR="00A526C1" w:rsidRPr="005B066D" w:rsidRDefault="00A526C1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97F20" w:rsidRPr="008E7426" w14:paraId="6FA83FCE" w14:textId="77777777" w:rsidTr="00A66F0F">
        <w:trPr>
          <w:trHeight w:val="402"/>
        </w:trPr>
        <w:tc>
          <w:tcPr>
            <w:tcW w:w="14142" w:type="dxa"/>
            <w:gridSpan w:val="8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A311A0" w14:textId="77777777" w:rsidR="007030C4" w:rsidRPr="005B066D" w:rsidRDefault="00897F20" w:rsidP="007030C4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Comments:</w:t>
            </w:r>
          </w:p>
          <w:p w14:paraId="0A9ACC9C" w14:textId="77777777" w:rsidR="00A526C1" w:rsidRPr="005B066D" w:rsidRDefault="00A526C1" w:rsidP="007030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97F20" w:rsidRPr="008E7426" w14:paraId="5E44DBEF" w14:textId="77777777" w:rsidTr="00A66F0F">
        <w:trPr>
          <w:trHeight w:val="402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A4B873" w14:textId="39D11C6D" w:rsidR="00897F20" w:rsidRPr="00652BF2" w:rsidRDefault="008520E0" w:rsidP="008520E0">
            <w:pPr>
              <w:pStyle w:val="Heading4"/>
              <w:numPr>
                <w:ilvl w:val="3"/>
                <w:numId w:val="0"/>
              </w:numPr>
              <w:ind w:left="864" w:hanging="86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</w:rPr>
              <w:t xml:space="preserve">7.2 </w:t>
            </w:r>
            <w:r w:rsidR="005C421C" w:rsidRPr="00652BF2">
              <w:rPr>
                <w:rFonts w:ascii="Arial" w:hAnsi="Arial" w:cs="Arial"/>
                <w:b/>
                <w:bCs/>
              </w:rPr>
              <w:t>Recycling</w:t>
            </w:r>
            <w:r w:rsidR="00897F20" w:rsidRPr="00652BF2">
              <w:rPr>
                <w:rFonts w:ascii="Arial" w:hAnsi="Arial" w:cs="Arial"/>
                <w:b/>
                <w:bCs/>
              </w:rPr>
              <w:t xml:space="preserve"> bin types and condition</w:t>
            </w:r>
            <w:r w:rsidR="00EF27F2">
              <w:rPr>
                <w:rFonts w:ascii="Arial" w:hAnsi="Arial" w:cs="Arial"/>
                <w:b/>
                <w:bCs/>
              </w:rPr>
              <w:t xml:space="preserve"> </w:t>
            </w:r>
            <w:r w:rsidR="00686048" w:rsidRPr="00686048">
              <w:rPr>
                <w:rFonts w:ascii="Arial" w:hAnsi="Arial" w:cs="Arial"/>
                <w:sz w:val="18"/>
                <w:szCs w:val="18"/>
              </w:rPr>
              <w:t>(at this location</w:t>
            </w:r>
            <w:r w:rsidR="00384F82">
              <w:rPr>
                <w:rFonts w:ascii="Arial" w:hAnsi="Arial" w:cs="Arial"/>
                <w:sz w:val="18"/>
                <w:szCs w:val="18"/>
              </w:rPr>
              <w:t xml:space="preserve"> only</w:t>
            </w:r>
            <w:r w:rsidR="00686048" w:rsidRPr="00686048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861506" w:rsidRPr="008E7426" w14:paraId="2FE96C37" w14:textId="77777777" w:rsidTr="00A66F0F">
        <w:trPr>
          <w:trHeight w:val="17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3B2F7118" w14:textId="28E9546C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Bin number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1268C8" w14:textId="1A586FEE" w:rsidR="00861506" w:rsidRPr="008E7426" w:rsidRDefault="00861506" w:rsidP="009F0CA2">
            <w:pPr>
              <w:jc w:val="center"/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</w:rPr>
              <w:t>1</w:t>
            </w: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4A89F0" w14:textId="4DCAB5E2" w:rsidR="00861506" w:rsidRPr="008E7426" w:rsidRDefault="00861506" w:rsidP="009F0CA2">
            <w:pPr>
              <w:jc w:val="center"/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</w:rPr>
              <w:t>2</w:t>
            </w: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9A8863" w14:textId="74B07052" w:rsidR="00861506" w:rsidRPr="008E7426" w:rsidRDefault="00861506" w:rsidP="009F0CA2">
            <w:pPr>
              <w:jc w:val="center"/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</w:rPr>
              <w:t>3</w:t>
            </w: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6F33C0" w14:textId="2FD1F619" w:rsidR="00861506" w:rsidRPr="008E7426" w:rsidRDefault="00861506" w:rsidP="009F0CA2">
            <w:pPr>
              <w:jc w:val="center"/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</w:rPr>
              <w:t>4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213B44" w14:textId="24DADDBF" w:rsidR="00861506" w:rsidRPr="008E7426" w:rsidRDefault="00861506" w:rsidP="009F0CA2">
            <w:pPr>
              <w:jc w:val="center"/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</w:rPr>
              <w:t>5</w:t>
            </w: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B9CE9" w14:textId="7B79B8DB" w:rsidR="00861506" w:rsidRPr="008E7426" w:rsidRDefault="00861506" w:rsidP="009F0CA2">
            <w:pPr>
              <w:jc w:val="center"/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</w:rPr>
              <w:t>6</w:t>
            </w:r>
          </w:p>
        </w:tc>
      </w:tr>
      <w:tr w:rsidR="00861506" w:rsidRPr="008E7426" w14:paraId="4B3F6766" w14:textId="77777777" w:rsidTr="00A66F0F">
        <w:trPr>
          <w:trHeight w:val="17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07D0EC03" w14:textId="6E2B9A0A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Material (DMR, paper, glass etc)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AE290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2A659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447DDF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DB02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C71DC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28D1A6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6D02405B" w14:textId="77777777" w:rsidTr="00A66F0F">
        <w:trPr>
          <w:trHeight w:val="17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3E095FD5" w14:textId="77777777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Size: litres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AE539C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CA4A5C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937839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780384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2BAC8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85AAA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471E503F" w14:textId="77777777" w:rsidTr="00A66F0F">
        <w:trPr>
          <w:trHeight w:val="107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0A6BCA9D" w14:textId="77777777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Lock fitted Y/N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489DB5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D71D3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7C4FA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9CA567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82408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F33CC9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2D7D1F" w:rsidRPr="008E7426" w14:paraId="6CFE5944" w14:textId="77777777" w:rsidTr="00A66F0F">
        <w:trPr>
          <w:trHeight w:val="22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594BCAAA" w14:textId="25D3F280" w:rsidR="002D7D1F" w:rsidRPr="009F0CA2" w:rsidRDefault="002D7D1F" w:rsidP="00897F2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k type (slam, padlock etc)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AB034" w14:textId="77777777" w:rsidR="002D7D1F" w:rsidRPr="008E7426" w:rsidRDefault="002D7D1F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368990" w14:textId="77777777" w:rsidR="002D7D1F" w:rsidRPr="008E7426" w:rsidRDefault="002D7D1F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484EE0" w14:textId="77777777" w:rsidR="002D7D1F" w:rsidRPr="008E7426" w:rsidRDefault="002D7D1F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06C111" w14:textId="77777777" w:rsidR="002D7D1F" w:rsidRPr="008E7426" w:rsidRDefault="002D7D1F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296CEA" w14:textId="77777777" w:rsidR="002D7D1F" w:rsidRPr="008E7426" w:rsidRDefault="002D7D1F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440847" w14:textId="77777777" w:rsidR="002D7D1F" w:rsidRPr="008E7426" w:rsidRDefault="002D7D1F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13C0D206" w14:textId="77777777" w:rsidTr="00A66F0F">
        <w:trPr>
          <w:trHeight w:val="22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70F965AA" w14:textId="77777777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Lock working Y/N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BE105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867EF3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C10ED6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630A6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93B38A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5B9AF6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660A635D" w14:textId="77777777" w:rsidTr="00A66F0F">
        <w:trPr>
          <w:trHeight w:val="284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6745FE8D" w14:textId="77777777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Bin locked Y/N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436747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DDD287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E266AE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89DF53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49633F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71378A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EF27F2" w:rsidRPr="008E7426" w14:paraId="665E35CC" w14:textId="77777777" w:rsidTr="00A66F0F">
        <w:trPr>
          <w:trHeight w:val="277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24B5AD09" w14:textId="4D1C573F" w:rsidR="00EF27F2" w:rsidRPr="009F0CA2" w:rsidRDefault="00EF27F2" w:rsidP="00897F2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tion of wheels/brakes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BEC7D" w14:textId="77777777" w:rsidR="00EF27F2" w:rsidRPr="008E7426" w:rsidRDefault="00EF27F2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6C566C" w14:textId="77777777" w:rsidR="00EF27F2" w:rsidRPr="008E7426" w:rsidRDefault="00EF27F2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C2D00" w14:textId="77777777" w:rsidR="00EF27F2" w:rsidRPr="008E7426" w:rsidRDefault="00EF27F2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72295" w14:textId="77777777" w:rsidR="00EF27F2" w:rsidRPr="008E7426" w:rsidRDefault="00EF27F2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166FD8" w14:textId="77777777" w:rsidR="00EF27F2" w:rsidRPr="008E7426" w:rsidRDefault="00EF27F2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CD7068" w14:textId="77777777" w:rsidR="00EF27F2" w:rsidRPr="008E7426" w:rsidRDefault="00EF27F2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05BCE484" w14:textId="77777777" w:rsidTr="00A66F0F">
        <w:trPr>
          <w:trHeight w:val="277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121884E1" w14:textId="360095FE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Aperture on bin – description and measurement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E777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2AE8C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2FEEA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E2915E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EFBF29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852C9C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7A2578" w:rsidRPr="008E7426" w14:paraId="6DC1C917" w14:textId="77777777" w:rsidTr="00A66F0F">
        <w:trPr>
          <w:trHeight w:val="277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27A281B4" w14:textId="1A4241BA" w:rsidR="007A2578" w:rsidRPr="009F0CA2" w:rsidRDefault="007A2578" w:rsidP="00897F2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hese reverse lid bins?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569E53" w14:textId="77777777" w:rsidR="007A2578" w:rsidRPr="008E7426" w:rsidRDefault="007A2578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49804" w14:textId="77777777" w:rsidR="007A2578" w:rsidRPr="008E7426" w:rsidRDefault="007A2578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489E54" w14:textId="77777777" w:rsidR="007A2578" w:rsidRPr="008E7426" w:rsidRDefault="007A2578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EE44B" w14:textId="77777777" w:rsidR="007A2578" w:rsidRPr="008E7426" w:rsidRDefault="007A2578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B8DAAD" w14:textId="77777777" w:rsidR="007A2578" w:rsidRPr="008E7426" w:rsidRDefault="007A2578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9F8FD" w14:textId="77777777" w:rsidR="007A2578" w:rsidRPr="008E7426" w:rsidRDefault="007A2578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731335B0" w14:textId="77777777" w:rsidTr="00A66F0F">
        <w:trPr>
          <w:trHeight w:val="277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3792DAED" w14:textId="58F6A8F0" w:rsidR="00861506" w:rsidRPr="009F0CA2" w:rsidRDefault="00861506" w:rsidP="001936DB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Condition of bin stickers (see pointers below)</w:t>
            </w:r>
            <w:r w:rsidR="001936DB">
              <w:rPr>
                <w:rFonts w:ascii="Arial" w:hAnsi="Arial" w:cs="Arial"/>
                <w:sz w:val="20"/>
                <w:szCs w:val="20"/>
              </w:rPr>
              <w:t xml:space="preserve"> or chute signage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E57E68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2F1A1F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9F5E5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2B3BD8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3854A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3D4E16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29289172" w14:textId="77777777" w:rsidTr="00A66F0F">
        <w:trPr>
          <w:trHeight w:val="23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42FFA8C8" w14:textId="0AE86789" w:rsidR="00861506" w:rsidRPr="009F0CA2" w:rsidRDefault="00861506" w:rsidP="000C27DD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Measure the space for stickers on b</w:t>
            </w:r>
            <w:r w:rsidR="00E8338A">
              <w:rPr>
                <w:rFonts w:ascii="Arial" w:hAnsi="Arial" w:cs="Arial"/>
                <w:sz w:val="20"/>
                <w:szCs w:val="20"/>
              </w:rPr>
              <w:t xml:space="preserve">ins to include aperture </w:t>
            </w:r>
            <w:r w:rsidR="0092571C">
              <w:rPr>
                <w:rFonts w:ascii="Arial" w:hAnsi="Arial" w:cs="Arial"/>
                <w:sz w:val="20"/>
                <w:szCs w:val="20"/>
              </w:rPr>
              <w:t xml:space="preserve">(no black bag </w:t>
            </w:r>
            <w:r w:rsidR="00FE6CD7">
              <w:rPr>
                <w:rFonts w:ascii="Arial" w:hAnsi="Arial" w:cs="Arial"/>
                <w:sz w:val="20"/>
                <w:szCs w:val="20"/>
              </w:rPr>
              <w:t>sticker</w:t>
            </w:r>
            <w:r w:rsidR="0092571C">
              <w:rPr>
                <w:rFonts w:ascii="Arial" w:hAnsi="Arial" w:cs="Arial"/>
                <w:sz w:val="20"/>
                <w:szCs w:val="20"/>
              </w:rPr>
              <w:t>)</w:t>
            </w:r>
            <w:r w:rsidR="00FE6CD7">
              <w:rPr>
                <w:rFonts w:ascii="Arial" w:hAnsi="Arial" w:cs="Arial"/>
                <w:sz w:val="20"/>
                <w:szCs w:val="20"/>
              </w:rPr>
              <w:t xml:space="preserve"> and front of bins (see Toolkit)</w:t>
            </w: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FAE6A2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6EB6D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69DFE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BE78E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321329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8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15D76D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23014B" w:rsidRPr="008E7426" w14:paraId="4D86776E" w14:textId="77777777" w:rsidTr="00A66F0F">
        <w:trPr>
          <w:trHeight w:val="23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09775EEC" w14:textId="0618B8E3" w:rsidR="0023014B" w:rsidRPr="009F0CA2" w:rsidRDefault="0023014B" w:rsidP="00682F03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 xml:space="preserve">Is there any signage </w:t>
            </w:r>
            <w:r w:rsidR="001942E5" w:rsidRPr="009F0CA2">
              <w:rPr>
                <w:rFonts w:ascii="Arial" w:hAnsi="Arial" w:cs="Arial"/>
                <w:sz w:val="20"/>
                <w:szCs w:val="20"/>
              </w:rPr>
              <w:t>at the bin area i.e.</w:t>
            </w:r>
            <w:r w:rsidR="000C27D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42E5" w:rsidRPr="009F0CA2">
              <w:rPr>
                <w:rFonts w:ascii="Arial" w:hAnsi="Arial" w:cs="Arial"/>
                <w:sz w:val="20"/>
                <w:szCs w:val="20"/>
              </w:rPr>
              <w:t>on wall or behind bins?</w:t>
            </w:r>
          </w:p>
        </w:tc>
        <w:tc>
          <w:tcPr>
            <w:tcW w:w="11203" w:type="dxa"/>
            <w:gridSpan w:val="7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812C1F" w14:textId="77777777" w:rsidR="0023014B" w:rsidRPr="008E7426" w:rsidRDefault="0023014B" w:rsidP="00897F20">
            <w:pPr>
              <w:rPr>
                <w:rFonts w:ascii="Arial" w:hAnsi="Arial" w:cs="Arial"/>
              </w:rPr>
            </w:pPr>
          </w:p>
        </w:tc>
      </w:tr>
      <w:tr w:rsidR="00E47FB9" w:rsidRPr="008E7426" w14:paraId="09D9B0A7" w14:textId="77777777" w:rsidTr="00A66F0F">
        <w:trPr>
          <w:trHeight w:val="23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22EC9539" w14:textId="3EFCAF71" w:rsidR="00E47FB9" w:rsidRPr="009F0CA2" w:rsidRDefault="00E47FB9" w:rsidP="00682F03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 xml:space="preserve">Condition of signage </w:t>
            </w:r>
            <w:r w:rsidR="00682F03" w:rsidRPr="009F0CA2">
              <w:rPr>
                <w:rFonts w:ascii="Arial" w:hAnsi="Arial" w:cs="Arial"/>
                <w:sz w:val="20"/>
                <w:szCs w:val="20"/>
              </w:rPr>
              <w:t>(</w:t>
            </w:r>
            <w:r w:rsidRPr="009F0CA2">
              <w:rPr>
                <w:rFonts w:ascii="Arial" w:hAnsi="Arial" w:cs="Arial"/>
                <w:sz w:val="20"/>
                <w:szCs w:val="20"/>
              </w:rPr>
              <w:t>see pointers below)</w:t>
            </w:r>
          </w:p>
        </w:tc>
        <w:tc>
          <w:tcPr>
            <w:tcW w:w="11203" w:type="dxa"/>
            <w:gridSpan w:val="7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92CD45" w14:textId="77777777" w:rsidR="00E47FB9" w:rsidRPr="008E7426" w:rsidRDefault="00E47FB9" w:rsidP="00897F20">
            <w:pPr>
              <w:rPr>
                <w:rFonts w:ascii="Arial" w:hAnsi="Arial" w:cs="Arial"/>
              </w:rPr>
            </w:pPr>
          </w:p>
        </w:tc>
      </w:tr>
      <w:tr w:rsidR="00682F03" w:rsidRPr="008E7426" w14:paraId="640B3DC6" w14:textId="77777777" w:rsidTr="00A66F0F">
        <w:trPr>
          <w:trHeight w:val="239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4D77763E" w14:textId="52FB589A" w:rsidR="00682F03" w:rsidRPr="009F0CA2" w:rsidRDefault="00682F03" w:rsidP="00AD0822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 xml:space="preserve">Measure the space for signage in the bin </w:t>
            </w:r>
            <w:r w:rsidR="003019CE" w:rsidRPr="009F0CA2">
              <w:rPr>
                <w:rFonts w:ascii="Arial" w:hAnsi="Arial" w:cs="Arial"/>
                <w:sz w:val="20"/>
                <w:szCs w:val="20"/>
              </w:rPr>
              <w:t>area</w:t>
            </w:r>
            <w:r w:rsidR="005328C1"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7"/>
            </w:r>
          </w:p>
        </w:tc>
        <w:tc>
          <w:tcPr>
            <w:tcW w:w="11203" w:type="dxa"/>
            <w:gridSpan w:val="7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53986C" w14:textId="77777777" w:rsidR="00682F03" w:rsidRPr="008E7426" w:rsidRDefault="00682F03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6FB891D2" w14:textId="77777777" w:rsidTr="00A66F0F">
        <w:trPr>
          <w:trHeight w:val="530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38AC8E23" w14:textId="47A90036" w:rsidR="00861506" w:rsidRPr="009F0CA2" w:rsidRDefault="00861506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Are there any issues with overflowing recycling bins? Speak to key stakeholders</w:t>
            </w:r>
            <w:r w:rsidR="0054505A"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8"/>
            </w:r>
          </w:p>
        </w:tc>
        <w:tc>
          <w:tcPr>
            <w:tcW w:w="2979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59E5E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4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296B30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203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0217FB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94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5EE8A7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65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101ADF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8913B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861506" w:rsidRPr="008E7426" w14:paraId="15612A89" w14:textId="77777777" w:rsidTr="00A66F0F">
        <w:trPr>
          <w:trHeight w:val="530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14609CB5" w14:textId="64085E3A" w:rsidR="00861506" w:rsidRPr="009F0CA2" w:rsidRDefault="00861506" w:rsidP="00AD0822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Any other comments on condition of recycling bins</w:t>
            </w:r>
            <w:r w:rsidR="00F4274C">
              <w:rPr>
                <w:rFonts w:ascii="Arial" w:hAnsi="Arial" w:cs="Arial"/>
                <w:sz w:val="20"/>
                <w:szCs w:val="20"/>
              </w:rPr>
              <w:t xml:space="preserve"> including contamination</w:t>
            </w:r>
          </w:p>
        </w:tc>
        <w:tc>
          <w:tcPr>
            <w:tcW w:w="2979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687A82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4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30B441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203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7FF217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94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7712FB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65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1FEA9F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  <w:tc>
          <w:tcPr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C30344" w14:textId="77777777" w:rsidR="00861506" w:rsidRPr="008E7426" w:rsidRDefault="00861506" w:rsidP="00897F20">
            <w:pPr>
              <w:rPr>
                <w:rFonts w:ascii="Arial" w:hAnsi="Arial" w:cs="Arial"/>
              </w:rPr>
            </w:pPr>
          </w:p>
        </w:tc>
      </w:tr>
      <w:tr w:rsidR="00F4274C" w:rsidRPr="008E7426" w14:paraId="5BF21594" w14:textId="77777777" w:rsidTr="00A66F0F">
        <w:trPr>
          <w:trHeight w:val="530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609E0748" w14:textId="6AD8924B" w:rsidR="00F4274C" w:rsidRPr="009F0CA2" w:rsidRDefault="00F4274C" w:rsidP="00AD08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is the current condition of the recycling location? Think about dumping, litter, rodents, ligh</w:t>
            </w:r>
            <w:r w:rsidR="0054505A">
              <w:rPr>
                <w:rFonts w:ascii="Arial" w:hAnsi="Arial" w:cs="Arial"/>
                <w:sz w:val="20"/>
                <w:szCs w:val="20"/>
              </w:rPr>
              <w:t>ting</w:t>
            </w:r>
            <w:r>
              <w:rPr>
                <w:rFonts w:ascii="Arial" w:hAnsi="Arial" w:cs="Arial"/>
                <w:sz w:val="20"/>
                <w:szCs w:val="20"/>
              </w:rPr>
              <w:t xml:space="preserve">, general cleanliness </w:t>
            </w:r>
          </w:p>
        </w:tc>
        <w:tc>
          <w:tcPr>
            <w:tcW w:w="11203" w:type="dxa"/>
            <w:gridSpan w:val="7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45E86A" w14:textId="77777777" w:rsidR="00F4274C" w:rsidRPr="008E7426" w:rsidRDefault="00F4274C" w:rsidP="00897F20">
            <w:pPr>
              <w:rPr>
                <w:rFonts w:ascii="Arial" w:hAnsi="Arial" w:cs="Arial"/>
              </w:rPr>
            </w:pPr>
          </w:p>
        </w:tc>
      </w:tr>
      <w:tr w:rsidR="00897F20" w:rsidRPr="008E7426" w14:paraId="439224E4" w14:textId="77777777" w:rsidTr="00A66F0F">
        <w:trPr>
          <w:trHeight w:val="437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993A6" w14:textId="1FDB3AE7" w:rsidR="00897F20" w:rsidRPr="00652BF2" w:rsidRDefault="007030C4" w:rsidP="0081106E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rFonts w:ascii="Arial" w:hAnsi="Arial" w:cs="Arial"/>
                <w:b/>
                <w:bCs/>
              </w:rPr>
            </w:pPr>
            <w:r w:rsidRPr="0081106E">
              <w:rPr>
                <w:rFonts w:ascii="Arial" w:hAnsi="Arial" w:cs="Arial"/>
              </w:rPr>
              <w:t>Recycling</w:t>
            </w:r>
            <w:r w:rsidR="00897F20" w:rsidRPr="0081106E">
              <w:rPr>
                <w:rFonts w:ascii="Arial" w:hAnsi="Arial" w:cs="Arial"/>
              </w:rPr>
              <w:t xml:space="preserve"> </w:t>
            </w:r>
            <w:r w:rsidR="00F843AB" w:rsidRPr="0081106E">
              <w:rPr>
                <w:rFonts w:ascii="Arial" w:hAnsi="Arial" w:cs="Arial"/>
              </w:rPr>
              <w:t>s</w:t>
            </w:r>
            <w:r w:rsidR="00897F20" w:rsidRPr="0081106E">
              <w:rPr>
                <w:rFonts w:ascii="Arial" w:hAnsi="Arial" w:cs="Arial"/>
              </w:rPr>
              <w:t>ignage</w:t>
            </w:r>
            <w:r w:rsidR="00E47FB9" w:rsidRPr="0081106E">
              <w:rPr>
                <w:rFonts w:ascii="Arial" w:hAnsi="Arial" w:cs="Arial"/>
              </w:rPr>
              <w:t xml:space="preserve"> – things to consider</w:t>
            </w:r>
            <w:r w:rsidR="001178A4" w:rsidRPr="0081106E">
              <w:rPr>
                <w:rFonts w:ascii="Arial" w:hAnsi="Arial" w:cs="Arial"/>
              </w:rPr>
              <w:t>. See Toolkit for example of good clear signage</w:t>
            </w:r>
            <w:r w:rsidR="00686048">
              <w:rPr>
                <w:rFonts w:ascii="Arial" w:hAnsi="Arial" w:cs="Arial"/>
                <w:b/>
                <w:bCs/>
              </w:rPr>
              <w:t xml:space="preserve"> </w:t>
            </w:r>
            <w:r w:rsidR="00686048" w:rsidRPr="00686048">
              <w:rPr>
                <w:rFonts w:ascii="Arial" w:hAnsi="Arial" w:cs="Arial"/>
                <w:sz w:val="18"/>
                <w:szCs w:val="18"/>
              </w:rPr>
              <w:t>(at this location)</w:t>
            </w:r>
          </w:p>
        </w:tc>
      </w:tr>
      <w:tr w:rsidR="00A54436" w:rsidRPr="008E7426" w14:paraId="48FD52D1" w14:textId="77777777" w:rsidTr="00A66F0F">
        <w:trPr>
          <w:trHeight w:val="205"/>
        </w:trPr>
        <w:tc>
          <w:tcPr>
            <w:tcW w:w="6554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F7723" w14:textId="633B818B" w:rsidR="00652BF2" w:rsidRPr="00D9512B" w:rsidRDefault="00652BF2" w:rsidP="00652BF2">
            <w:pPr>
              <w:rPr>
                <w:rFonts w:ascii="Arial" w:hAnsi="Arial" w:cs="Arial"/>
                <w:sz w:val="20"/>
                <w:szCs w:val="20"/>
              </w:rPr>
            </w:pPr>
            <w:r w:rsidRPr="39236ACE">
              <w:rPr>
                <w:rFonts w:ascii="Arial" w:hAnsi="Arial" w:cs="Arial"/>
                <w:sz w:val="20"/>
                <w:szCs w:val="20"/>
              </w:rPr>
              <w:t>Bin stickers</w:t>
            </w:r>
          </w:p>
          <w:p w14:paraId="589E13A5" w14:textId="00ADC392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re all recycling bins</w:t>
            </w:r>
            <w:r w:rsidR="00C16278">
              <w:rPr>
                <w:rFonts w:ascii="Arial" w:hAnsi="Arial" w:cs="Arial"/>
                <w:sz w:val="20"/>
              </w:rPr>
              <w:t>/chutes</w:t>
            </w:r>
            <w:r w:rsidRPr="00D9512B">
              <w:rPr>
                <w:rFonts w:ascii="Arial" w:hAnsi="Arial" w:cs="Arial"/>
                <w:sz w:val="20"/>
              </w:rPr>
              <w:t xml:space="preserve"> clearly labelled?</w:t>
            </w:r>
          </w:p>
          <w:p w14:paraId="5B295AA2" w14:textId="67E68ACC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re the bin stickers</w:t>
            </w:r>
            <w:r w:rsidR="00C16278">
              <w:rPr>
                <w:rFonts w:ascii="Arial" w:hAnsi="Arial" w:cs="Arial"/>
                <w:sz w:val="20"/>
              </w:rPr>
              <w:t>/chute signage</w:t>
            </w:r>
            <w:r w:rsidRPr="00D9512B">
              <w:rPr>
                <w:rFonts w:ascii="Arial" w:hAnsi="Arial" w:cs="Arial"/>
                <w:sz w:val="20"/>
              </w:rPr>
              <w:t xml:space="preserve"> in good condition?</w:t>
            </w:r>
          </w:p>
          <w:p w14:paraId="551AA2B4" w14:textId="7729E42C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6B751AC8">
              <w:rPr>
                <w:rFonts w:ascii="Arial" w:hAnsi="Arial" w:cs="Arial"/>
                <w:sz w:val="20"/>
                <w:szCs w:val="20"/>
              </w:rPr>
              <w:t>Are the bin stickers</w:t>
            </w:r>
            <w:r w:rsidR="00C16278">
              <w:rPr>
                <w:rFonts w:ascii="Arial" w:hAnsi="Arial" w:cs="Arial"/>
                <w:sz w:val="20"/>
                <w:szCs w:val="20"/>
              </w:rPr>
              <w:t>/chute signage</w:t>
            </w:r>
            <w:r w:rsidRPr="6B751AC8">
              <w:rPr>
                <w:rFonts w:ascii="Arial" w:hAnsi="Arial" w:cs="Arial"/>
                <w:sz w:val="20"/>
                <w:szCs w:val="20"/>
              </w:rPr>
              <w:t xml:space="preserve"> up to date?</w:t>
            </w:r>
          </w:p>
          <w:p w14:paraId="5F6CF22C" w14:textId="10B8CDEA" w:rsidR="00A54436" w:rsidRPr="00D9512B" w:rsidRDefault="00A54436" w:rsidP="00A54436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Are bins easily differentiated by colour and/or signage? Is it consistent?</w:t>
            </w:r>
          </w:p>
        </w:tc>
        <w:tc>
          <w:tcPr>
            <w:tcW w:w="7588" w:type="dxa"/>
            <w:gridSpan w:val="4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335A2B" w14:textId="423A1EC2" w:rsidR="00237F0F" w:rsidRPr="00D9512B" w:rsidRDefault="00956AEF" w:rsidP="00237F0F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Recycling area signage</w:t>
            </w:r>
            <w:r w:rsidR="0092571C">
              <w:rPr>
                <w:rStyle w:val="FootnoteReference"/>
                <w:rFonts w:ascii="Arial" w:hAnsi="Arial" w:cs="Arial"/>
                <w:sz w:val="20"/>
              </w:rPr>
              <w:footnoteReference w:id="9"/>
            </w:r>
          </w:p>
          <w:p w14:paraId="46B9B613" w14:textId="31967C82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Is signage at eye level?</w:t>
            </w:r>
          </w:p>
          <w:p w14:paraId="1081515C" w14:textId="479553B9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Is signage easy to read?</w:t>
            </w:r>
          </w:p>
          <w:p w14:paraId="4C1AE195" w14:textId="77777777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Does it include pictures/examples?</w:t>
            </w:r>
          </w:p>
          <w:p w14:paraId="3E4CDC95" w14:textId="0B1FC52B" w:rsidR="00A54436" w:rsidRPr="00D9512B" w:rsidRDefault="00A54436" w:rsidP="00B911C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2DD56DF3">
              <w:rPr>
                <w:rFonts w:ascii="Arial" w:hAnsi="Arial" w:cs="Arial"/>
                <w:sz w:val="20"/>
                <w:szCs w:val="20"/>
              </w:rPr>
              <w:t xml:space="preserve">Is signage in a good </w:t>
            </w:r>
            <w:r w:rsidR="00B651B4">
              <w:rPr>
                <w:rFonts w:ascii="Arial" w:hAnsi="Arial" w:cs="Arial"/>
                <w:sz w:val="20"/>
                <w:szCs w:val="20"/>
              </w:rPr>
              <w:t>condition</w:t>
            </w:r>
            <w:r w:rsidRPr="2DD56DF3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11AA2FED" w14:textId="5ABC517A" w:rsidR="00A54436" w:rsidRPr="00D9512B" w:rsidRDefault="00A54436" w:rsidP="00214DA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>Is signage up to date?</w:t>
            </w:r>
          </w:p>
        </w:tc>
      </w:tr>
      <w:tr w:rsidR="001C5ECF" w:rsidRPr="008E7426" w14:paraId="2EFCF876" w14:textId="77777777" w:rsidTr="00A66F0F">
        <w:trPr>
          <w:trHeight w:val="771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29363" w14:textId="0BEAA61E" w:rsidR="001C5ECF" w:rsidRPr="00652BF2" w:rsidRDefault="00903FEB" w:rsidP="1C72DB72">
            <w:pPr>
              <w:pStyle w:val="Heading4"/>
              <w:numPr>
                <w:ilvl w:val="1"/>
                <w:numId w:val="31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pacity of recycling</w:t>
            </w:r>
            <w:r w:rsidR="0054505A">
              <w:rPr>
                <w:rFonts w:ascii="Arial" w:hAnsi="Arial" w:cs="Arial"/>
                <w:b/>
                <w:bCs/>
              </w:rPr>
              <w:t xml:space="preserve"> (for whole site)</w:t>
            </w:r>
          </w:p>
        </w:tc>
      </w:tr>
      <w:tr w:rsidR="00903FEB" w:rsidRPr="00524990" w14:paraId="2B99048D" w14:textId="77777777" w:rsidTr="00A66F0F">
        <w:trPr>
          <w:trHeight w:val="997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510BD" w14:textId="69B483EE" w:rsidR="004D67D5" w:rsidRPr="00D9512B" w:rsidRDefault="000D2A5D" w:rsidP="008520E0">
            <w:pPr>
              <w:pStyle w:val="Heading2"/>
            </w:pPr>
            <w:r w:rsidRPr="00D9512B">
              <w:t xml:space="preserve">Is the capacity for recycling </w:t>
            </w:r>
            <w:r w:rsidR="00654D9F" w:rsidRPr="00D9512B">
              <w:t xml:space="preserve">per household per week </w:t>
            </w:r>
            <w:r w:rsidRPr="00D9512B">
              <w:t xml:space="preserve">correct?  </w:t>
            </w:r>
            <w:r w:rsidR="004D67D5" w:rsidRPr="00D9512B">
              <w:t>The</w:t>
            </w:r>
            <w:r w:rsidR="0011570A" w:rsidRPr="00D9512B">
              <w:t xml:space="preserve"> minimum capacity we recommend is 60 litres per household, per week</w:t>
            </w:r>
            <w:r w:rsidR="00D9512B">
              <w:t>.</w:t>
            </w:r>
          </w:p>
          <w:p w14:paraId="7C303402" w14:textId="1E0543C1" w:rsidR="000D2A5D" w:rsidRPr="00D9512B" w:rsidRDefault="000D2A5D" w:rsidP="008520E0">
            <w:pPr>
              <w:pStyle w:val="Heading2"/>
            </w:pPr>
            <w:r w:rsidRPr="00D9512B">
              <w:t>Calculate this using:</w:t>
            </w:r>
          </w:p>
          <w:p w14:paraId="7393D85F" w14:textId="77777777" w:rsidR="00654D9F" w:rsidRPr="00D9512B" w:rsidRDefault="00654D9F" w:rsidP="00654D9F">
            <w:pPr>
              <w:rPr>
                <w:sz w:val="20"/>
              </w:rPr>
            </w:pPr>
          </w:p>
          <w:p w14:paraId="59CE826E" w14:textId="77777777" w:rsidR="00A23BD2" w:rsidRPr="00D9512B" w:rsidRDefault="004D67D5" w:rsidP="004D67D5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 xml:space="preserve">   </w:t>
            </w:r>
            <w:r w:rsidR="00654D9F" w:rsidRPr="00D9512B">
              <w:rPr>
                <w:rFonts w:ascii="Arial" w:hAnsi="Arial" w:cs="Arial"/>
                <w:sz w:val="20"/>
              </w:rPr>
              <w:t>(</w:t>
            </w:r>
            <w:r w:rsidR="000D2A5D" w:rsidRPr="00D9512B">
              <w:rPr>
                <w:rFonts w:ascii="Arial" w:hAnsi="Arial" w:cs="Arial"/>
                <w:sz w:val="20"/>
              </w:rPr>
              <w:t>Number of recycling bins</w:t>
            </w:r>
            <w:r w:rsidR="00654D9F" w:rsidRPr="00D9512B">
              <w:rPr>
                <w:rFonts w:ascii="Arial" w:hAnsi="Arial" w:cs="Arial"/>
                <w:sz w:val="20"/>
              </w:rPr>
              <w:t xml:space="preserve"> x litre capacity) x number of collections per week</w:t>
            </w:r>
            <w:r w:rsidRPr="00D9512B">
              <w:rPr>
                <w:rFonts w:ascii="Arial" w:hAnsi="Arial" w:cs="Arial"/>
                <w:sz w:val="20"/>
              </w:rPr>
              <w:t xml:space="preserve">     </w:t>
            </w:r>
          </w:p>
          <w:p w14:paraId="03BB6FE7" w14:textId="495FE400" w:rsidR="000D2A5D" w:rsidRPr="00D9512B" w:rsidRDefault="00A23BD2" w:rsidP="007F1DE3">
            <w:pPr>
              <w:jc w:val="center"/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CF2FA70" wp14:editId="0944A211">
                      <wp:simplePos x="0" y="0"/>
                      <wp:positionH relativeFrom="column">
                        <wp:posOffset>95250</wp:posOffset>
                      </wp:positionH>
                      <wp:positionV relativeFrom="paragraph">
                        <wp:posOffset>80645</wp:posOffset>
                      </wp:positionV>
                      <wp:extent cx="4638675" cy="19050"/>
                      <wp:effectExtent l="0" t="0" r="28575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638675" cy="190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FA4748" id="Straight Connector 4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5pt,6.35pt" to="372.7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" strokecolor="#2c2c2c [3040]"/>
                  </w:pict>
                </mc:Fallback>
              </mc:AlternateContent>
            </w:r>
            <w:r w:rsidR="007F1DE3" w:rsidRPr="00D9512B">
              <w:rPr>
                <w:rFonts w:ascii="Arial" w:hAnsi="Arial" w:cs="Arial"/>
                <w:sz w:val="20"/>
              </w:rPr>
              <w:t xml:space="preserve">                                                                                                               </w:t>
            </w:r>
            <w:r w:rsidR="004D67D5" w:rsidRPr="00D9512B">
              <w:rPr>
                <w:rFonts w:ascii="Arial" w:hAnsi="Arial" w:cs="Arial"/>
                <w:sz w:val="20"/>
              </w:rPr>
              <w:t>= litres per household per week of current capacity</w:t>
            </w:r>
          </w:p>
          <w:p w14:paraId="4E44984A" w14:textId="79CDC676" w:rsidR="000D2A5D" w:rsidRPr="00D9512B" w:rsidRDefault="00CB5EA7" w:rsidP="004D67D5">
            <w:pPr>
              <w:rPr>
                <w:rFonts w:ascii="Arial" w:hAnsi="Arial" w:cs="Arial"/>
                <w:sz w:val="20"/>
              </w:rPr>
            </w:pPr>
            <w:r w:rsidRPr="00D9512B">
              <w:rPr>
                <w:rFonts w:ascii="Arial" w:hAnsi="Arial" w:cs="Arial"/>
                <w:sz w:val="20"/>
              </w:rPr>
              <w:t xml:space="preserve">                                    </w:t>
            </w:r>
            <w:r w:rsidR="000D2A5D" w:rsidRPr="00D9512B">
              <w:rPr>
                <w:rFonts w:ascii="Arial" w:hAnsi="Arial" w:cs="Arial"/>
                <w:sz w:val="20"/>
              </w:rPr>
              <w:t>Number of households</w:t>
            </w:r>
          </w:p>
          <w:p w14:paraId="7F744C1E" w14:textId="77777777" w:rsidR="00903FEB" w:rsidRPr="00524990" w:rsidRDefault="00903FEB" w:rsidP="00524990">
            <w:pPr>
              <w:pStyle w:val="CV-tex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5D8B" w:rsidRPr="008E7426" w14:paraId="18248F22" w14:textId="77777777" w:rsidTr="00A66F0F">
        <w:trPr>
          <w:trHeight w:val="687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C3D739" w14:textId="72BCC241" w:rsidR="00175D8B" w:rsidRPr="00652BF2" w:rsidRDefault="00175D8B" w:rsidP="1C72DB72">
            <w:pPr>
              <w:pStyle w:val="Heading4"/>
              <w:numPr>
                <w:ilvl w:val="1"/>
                <w:numId w:val="31"/>
              </w:numPr>
              <w:rPr>
                <w:rFonts w:ascii="Arial" w:hAnsi="Arial" w:cs="Arial"/>
                <w:b/>
                <w:bCs/>
              </w:rPr>
            </w:pPr>
            <w:r w:rsidRPr="00652BF2">
              <w:rPr>
                <w:rFonts w:ascii="Arial" w:hAnsi="Arial" w:cs="Arial"/>
                <w:b/>
                <w:bCs/>
              </w:rPr>
              <w:t xml:space="preserve">How could this location be improved? Remember to consider the Flats Improvement Package </w:t>
            </w:r>
          </w:p>
        </w:tc>
      </w:tr>
      <w:tr w:rsidR="000F1A5D" w:rsidRPr="008E7426" w14:paraId="3549ABD5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0ED1A3D3" w14:textId="7A79204C" w:rsidR="000F1A5D" w:rsidRPr="0094207D" w:rsidRDefault="0004062A" w:rsidP="00D9512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any of the existing recycling bins need repair or repla</w:t>
            </w:r>
            <w:r w:rsidR="00484371">
              <w:rPr>
                <w:rFonts w:ascii="Arial" w:hAnsi="Arial" w:cs="Arial"/>
                <w:sz w:val="20"/>
                <w:szCs w:val="20"/>
              </w:rPr>
              <w:t xml:space="preserve">cing? If so, which ones. Use the coding from your site </w:t>
            </w:r>
            <w:r w:rsidR="00D55FDA">
              <w:rPr>
                <w:rFonts w:ascii="Arial" w:hAnsi="Arial" w:cs="Arial"/>
                <w:sz w:val="20"/>
                <w:szCs w:val="20"/>
              </w:rPr>
              <w:t>block plan</w:t>
            </w:r>
            <w:r w:rsidR="0048437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10214" w14:textId="47C2AFE9" w:rsidR="0054505A" w:rsidRPr="0094207D" w:rsidRDefault="0054505A" w:rsidP="000F1A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28036E19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56C77C9D" w14:textId="56087A6B" w:rsidR="000F1A5D" w:rsidRPr="0094207D" w:rsidRDefault="00CE0C5B" w:rsidP="00D9512B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the existing apertures </w:t>
            </w:r>
            <w:r w:rsidR="0054505A">
              <w:rPr>
                <w:rFonts w:ascii="Arial" w:hAnsi="Arial" w:cs="Arial"/>
                <w:sz w:val="20"/>
                <w:szCs w:val="20"/>
              </w:rPr>
              <w:t>a sui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size</w:t>
            </w:r>
            <w:r w:rsidR="0054505A">
              <w:rPr>
                <w:rFonts w:ascii="Arial" w:hAnsi="Arial" w:cs="Arial"/>
                <w:sz w:val="20"/>
                <w:szCs w:val="20"/>
              </w:rPr>
              <w:t xml:space="preserve"> to fit a carrier bag full of recyclables in</w:t>
            </w:r>
            <w:r>
              <w:rPr>
                <w:rFonts w:ascii="Arial" w:hAnsi="Arial" w:cs="Arial"/>
                <w:sz w:val="20"/>
                <w:szCs w:val="20"/>
              </w:rPr>
              <w:t xml:space="preserve">? You may </w:t>
            </w:r>
            <w:r w:rsidR="00560B15">
              <w:rPr>
                <w:rFonts w:ascii="Arial" w:hAnsi="Arial" w:cs="Arial"/>
                <w:sz w:val="20"/>
                <w:szCs w:val="20"/>
              </w:rPr>
              <w:t>consider</w:t>
            </w:r>
            <w:r>
              <w:rPr>
                <w:rFonts w:ascii="Arial" w:hAnsi="Arial" w:cs="Arial"/>
                <w:sz w:val="20"/>
                <w:szCs w:val="20"/>
              </w:rPr>
              <w:t xml:space="preserve"> replac</w:t>
            </w:r>
            <w:r w:rsidR="00560B15">
              <w:rPr>
                <w:rFonts w:ascii="Arial" w:hAnsi="Arial" w:cs="Arial"/>
                <w:sz w:val="20"/>
                <w:szCs w:val="20"/>
              </w:rPr>
              <w:t>ing</w:t>
            </w:r>
            <w:r>
              <w:rPr>
                <w:rFonts w:ascii="Arial" w:hAnsi="Arial" w:cs="Arial"/>
                <w:sz w:val="20"/>
                <w:szCs w:val="20"/>
              </w:rPr>
              <w:t xml:space="preserve"> lid</w:t>
            </w:r>
            <w:r w:rsidR="00560B15">
              <w:rPr>
                <w:rFonts w:ascii="Arial" w:hAnsi="Arial" w:cs="Arial"/>
                <w:sz w:val="20"/>
                <w:szCs w:val="20"/>
              </w:rPr>
              <w:t>s, rather tha</w:t>
            </w:r>
            <w:r w:rsidR="00CF2EDF">
              <w:rPr>
                <w:rFonts w:ascii="Arial" w:hAnsi="Arial" w:cs="Arial"/>
                <w:sz w:val="20"/>
                <w:szCs w:val="20"/>
              </w:rPr>
              <w:t>n</w:t>
            </w:r>
            <w:r w:rsidR="00560B15">
              <w:rPr>
                <w:rFonts w:ascii="Arial" w:hAnsi="Arial" w:cs="Arial"/>
                <w:sz w:val="20"/>
                <w:szCs w:val="20"/>
              </w:rPr>
              <w:t xml:space="preserve"> entire container</w:t>
            </w:r>
            <w:r w:rsidR="00CF2EDF">
              <w:rPr>
                <w:rFonts w:ascii="Arial" w:hAnsi="Arial" w:cs="Arial"/>
                <w:sz w:val="20"/>
                <w:szCs w:val="20"/>
              </w:rPr>
              <w:t>s</w:t>
            </w:r>
            <w:r w:rsidR="00560B15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F88498" w14:textId="59F9949F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67DA9181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741FA6DF" w14:textId="23B913F6" w:rsidR="000F1A5D" w:rsidRPr="0094207D" w:rsidRDefault="00535B12" w:rsidP="1C72DB72">
            <w:pPr>
              <w:pStyle w:val="Heading4"/>
              <w:numPr>
                <w:ilvl w:val="3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he</w:t>
            </w:r>
            <w:r w:rsidR="003804E1">
              <w:rPr>
                <w:rFonts w:ascii="Arial" w:hAnsi="Arial" w:cs="Arial"/>
                <w:sz w:val="20"/>
                <w:szCs w:val="20"/>
              </w:rPr>
              <w:t xml:space="preserve"> recycling</w:t>
            </w:r>
            <w:r>
              <w:rPr>
                <w:rFonts w:ascii="Arial" w:hAnsi="Arial" w:cs="Arial"/>
                <w:sz w:val="20"/>
                <w:szCs w:val="20"/>
              </w:rPr>
              <w:t xml:space="preserve"> bins lo</w:t>
            </w:r>
            <w:r w:rsidR="00430DCB">
              <w:rPr>
                <w:rFonts w:ascii="Arial" w:hAnsi="Arial" w:cs="Arial"/>
                <w:sz w:val="20"/>
                <w:szCs w:val="20"/>
              </w:rPr>
              <w:t>cated in a c</w:t>
            </w:r>
            <w:r w:rsidR="00A421EF">
              <w:rPr>
                <w:rFonts w:ascii="Arial" w:hAnsi="Arial" w:cs="Arial"/>
                <w:sz w:val="20"/>
                <w:szCs w:val="20"/>
              </w:rPr>
              <w:t>onvenient and accessible location for residents?</w:t>
            </w:r>
            <w:r w:rsidR="0024484E">
              <w:rPr>
                <w:rFonts w:ascii="Arial" w:hAnsi="Arial" w:cs="Arial"/>
                <w:sz w:val="20"/>
                <w:szCs w:val="20"/>
              </w:rPr>
              <w:t xml:space="preserve"> Do they need to be relocated?</w:t>
            </w:r>
            <w:r w:rsidR="009D2B67">
              <w:rPr>
                <w:rFonts w:ascii="Arial" w:hAnsi="Arial" w:cs="Arial"/>
                <w:sz w:val="20"/>
                <w:szCs w:val="20"/>
              </w:rPr>
              <w:t xml:space="preserve"> C</w:t>
            </w:r>
            <w:r w:rsidR="00AA3940">
              <w:rPr>
                <w:rFonts w:ascii="Arial" w:hAnsi="Arial" w:cs="Arial"/>
                <w:sz w:val="20"/>
                <w:szCs w:val="20"/>
              </w:rPr>
              <w:t>onside</w:t>
            </w:r>
            <w:r w:rsidR="001043BF">
              <w:rPr>
                <w:rFonts w:ascii="Arial" w:hAnsi="Arial" w:cs="Arial"/>
                <w:sz w:val="20"/>
                <w:szCs w:val="20"/>
              </w:rPr>
              <w:t>r</w:t>
            </w:r>
            <w:r w:rsidR="00AA3940">
              <w:rPr>
                <w:rFonts w:ascii="Arial" w:hAnsi="Arial" w:cs="Arial"/>
                <w:sz w:val="20"/>
                <w:szCs w:val="20"/>
              </w:rPr>
              <w:t xml:space="preserve"> the user journey on and off the site</w:t>
            </w:r>
            <w:r w:rsidR="001043BF">
              <w:rPr>
                <w:rFonts w:ascii="Arial" w:hAnsi="Arial" w:cs="Arial"/>
                <w:sz w:val="20"/>
                <w:szCs w:val="20"/>
              </w:rPr>
              <w:t>.</w:t>
            </w:r>
            <w:r w:rsidR="0024484E">
              <w:rPr>
                <w:rFonts w:ascii="Arial" w:hAnsi="Arial" w:cs="Arial"/>
                <w:sz w:val="20"/>
                <w:szCs w:val="20"/>
              </w:rPr>
              <w:t xml:space="preserve"> Remember to mark this on the site </w:t>
            </w:r>
            <w:r w:rsidR="00D55FDA">
              <w:rPr>
                <w:rFonts w:ascii="Arial" w:hAnsi="Arial" w:cs="Arial"/>
                <w:sz w:val="20"/>
                <w:szCs w:val="20"/>
              </w:rPr>
              <w:t>block plan</w:t>
            </w:r>
            <w:r w:rsidR="0024484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A3755F" w14:textId="6B88A49A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56E49111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0921B61C" w14:textId="76B3AB4A" w:rsidR="000F1A5D" w:rsidRPr="0094207D" w:rsidRDefault="003804E1" w:rsidP="00D9512B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 w:rsidRPr="0094207D">
              <w:rPr>
                <w:rFonts w:ascii="Arial" w:hAnsi="Arial" w:cs="Arial"/>
                <w:sz w:val="20"/>
                <w:szCs w:val="20"/>
              </w:rPr>
              <w:t>Are additional recycling bins required? Or changes to frequency of collection to avoid overflows?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0CF374" w14:textId="1663AE48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5FED7664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1BE5ABFC" w14:textId="0E770A5D" w:rsidR="000F1A5D" w:rsidRPr="0094207D" w:rsidRDefault="003804E1" w:rsidP="1C72DB72">
            <w:pPr>
              <w:pStyle w:val="Heading4"/>
              <w:numPr>
                <w:ilvl w:val="3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 w:rsidRPr="0094207D">
              <w:rPr>
                <w:rFonts w:ascii="Arial" w:hAnsi="Arial" w:cs="Arial"/>
                <w:sz w:val="20"/>
                <w:szCs w:val="20"/>
              </w:rPr>
              <w:t>Do the recycling</w:t>
            </w:r>
            <w:r w:rsidR="001A3C10">
              <w:rPr>
                <w:rFonts w:ascii="Arial" w:hAnsi="Arial" w:cs="Arial"/>
                <w:sz w:val="20"/>
                <w:szCs w:val="20"/>
              </w:rPr>
              <w:t xml:space="preserve"> bin/chute</w:t>
            </w:r>
            <w:r w:rsidRPr="0094207D">
              <w:rPr>
                <w:rFonts w:ascii="Arial" w:hAnsi="Arial" w:cs="Arial"/>
                <w:sz w:val="20"/>
                <w:szCs w:val="20"/>
              </w:rPr>
              <w:t xml:space="preserve"> stickers need replacing? How many are required? What type</w:t>
            </w:r>
            <w:r w:rsidR="00587440">
              <w:rPr>
                <w:rFonts w:ascii="Arial" w:hAnsi="Arial" w:cs="Arial"/>
                <w:sz w:val="20"/>
                <w:szCs w:val="20"/>
              </w:rPr>
              <w:t xml:space="preserve"> and size</w:t>
            </w:r>
            <w:r w:rsidRPr="0094207D">
              <w:rPr>
                <w:rFonts w:ascii="Arial" w:hAnsi="Arial" w:cs="Arial"/>
                <w:sz w:val="20"/>
                <w:szCs w:val="20"/>
              </w:rPr>
              <w:t>? How many aperture stickers</w:t>
            </w:r>
            <w:r w:rsidR="00587440">
              <w:rPr>
                <w:rFonts w:ascii="Arial" w:hAnsi="Arial" w:cs="Arial"/>
                <w:sz w:val="20"/>
                <w:szCs w:val="20"/>
              </w:rPr>
              <w:t xml:space="preserve"> and size</w:t>
            </w:r>
            <w:r w:rsidRPr="0094207D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9E108B" w14:textId="6B2F97F6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484E" w:rsidRPr="008E7426" w14:paraId="66A6464E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0BD9601E" w14:textId="7A63189D" w:rsidR="0024484E" w:rsidRDefault="00587440" w:rsidP="00D9512B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w many recycling bin area signs are required? What size? </w:t>
            </w:r>
            <w:r w:rsidR="0054505A">
              <w:rPr>
                <w:rFonts w:ascii="Arial" w:hAnsi="Arial" w:cs="Arial"/>
                <w:sz w:val="20"/>
                <w:szCs w:val="20"/>
              </w:rPr>
              <w:t>Where?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490DE1" w14:textId="77777777" w:rsidR="0024484E" w:rsidRPr="0094207D" w:rsidRDefault="0024484E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449463FD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59E49B46" w14:textId="60874F2B" w:rsidR="000F1A5D" w:rsidRPr="0094207D" w:rsidRDefault="003804E1" w:rsidP="00D9512B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w many bin store </w:t>
            </w:r>
            <w:r w:rsidR="0024484E">
              <w:rPr>
                <w:rFonts w:ascii="Arial" w:hAnsi="Arial" w:cs="Arial"/>
                <w:sz w:val="20"/>
                <w:szCs w:val="20"/>
              </w:rPr>
              <w:t xml:space="preserve">door </w:t>
            </w:r>
            <w:r>
              <w:rPr>
                <w:rFonts w:ascii="Arial" w:hAnsi="Arial" w:cs="Arial"/>
                <w:sz w:val="20"/>
                <w:szCs w:val="20"/>
              </w:rPr>
              <w:t>signs are required</w:t>
            </w:r>
            <w:r w:rsidR="00587440">
              <w:rPr>
                <w:rFonts w:ascii="Arial" w:hAnsi="Arial" w:cs="Arial"/>
                <w:sz w:val="20"/>
                <w:szCs w:val="20"/>
              </w:rPr>
              <w:t xml:space="preserve"> and size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E3C8A0" w14:textId="7AD1B39E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4633DFCC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3F55AB59" w14:textId="794A8AA2" w:rsidR="000F1A5D" w:rsidRPr="0094207D" w:rsidRDefault="003B51BF" w:rsidP="00D9512B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any no dumping</w:t>
            </w:r>
            <w:r w:rsidR="00B453D1">
              <w:rPr>
                <w:rFonts w:ascii="Arial" w:hAnsi="Arial" w:cs="Arial"/>
                <w:sz w:val="20"/>
                <w:szCs w:val="20"/>
              </w:rPr>
              <w:t xml:space="preserve"> waste sig</w:t>
            </w:r>
            <w:r w:rsidR="0024484E">
              <w:rPr>
                <w:rFonts w:ascii="Arial" w:hAnsi="Arial" w:cs="Arial"/>
                <w:sz w:val="20"/>
                <w:szCs w:val="20"/>
              </w:rPr>
              <w:t xml:space="preserve">ns required? </w:t>
            </w:r>
            <w:r w:rsidR="00587440">
              <w:rPr>
                <w:rFonts w:ascii="Arial" w:hAnsi="Arial" w:cs="Arial"/>
                <w:sz w:val="20"/>
                <w:szCs w:val="20"/>
              </w:rPr>
              <w:t xml:space="preserve">What size and quantity? </w:t>
            </w:r>
            <w:r w:rsidR="0024484E">
              <w:rPr>
                <w:rFonts w:ascii="Arial" w:hAnsi="Arial" w:cs="Arial"/>
                <w:sz w:val="20"/>
                <w:szCs w:val="20"/>
              </w:rPr>
              <w:t xml:space="preserve">Remember to note location on site </w:t>
            </w:r>
            <w:r w:rsidR="0020448F">
              <w:rPr>
                <w:rFonts w:ascii="Arial" w:hAnsi="Arial" w:cs="Arial"/>
                <w:sz w:val="20"/>
                <w:szCs w:val="20"/>
              </w:rPr>
              <w:t>block plan</w:t>
            </w:r>
            <w:r w:rsidR="0024484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CCADCA" w14:textId="40E57F69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74C" w:rsidRPr="008E7426" w14:paraId="57B24F7D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41472D8B" w14:textId="6F1AA161" w:rsidR="00F4274C" w:rsidRDefault="00F4274C" w:rsidP="1C72DB72">
            <w:pPr>
              <w:pStyle w:val="Heading4"/>
              <w:numPr>
                <w:ilvl w:val="3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at repairs may be required to the locati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.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.light</w:t>
            </w:r>
            <w:r w:rsidR="009758AA">
              <w:rPr>
                <w:rFonts w:ascii="Arial" w:hAnsi="Arial" w:cs="Arial"/>
                <w:sz w:val="20"/>
                <w:szCs w:val="20"/>
              </w:rPr>
              <w:t>ing</w:t>
            </w:r>
            <w:r>
              <w:rPr>
                <w:rFonts w:ascii="Arial" w:hAnsi="Arial" w:cs="Arial"/>
                <w:sz w:val="20"/>
                <w:szCs w:val="20"/>
              </w:rPr>
              <w:t xml:space="preserve">, painting, doors, rodent treatment 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AB10D9" w14:textId="77777777" w:rsidR="00F4274C" w:rsidRPr="0094207D" w:rsidRDefault="00F4274C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1A5D" w:rsidRPr="008E7426" w14:paraId="34C0AE46" w14:textId="77777777" w:rsidTr="00A66F0F">
        <w:trPr>
          <w:trHeight w:val="510"/>
        </w:trPr>
        <w:tc>
          <w:tcPr>
            <w:tcW w:w="5918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center"/>
          </w:tcPr>
          <w:p w14:paraId="1AAE6D2F" w14:textId="71BA9629" w:rsidR="000F1A5D" w:rsidRPr="0094207D" w:rsidRDefault="00484371" w:rsidP="1C72DB72">
            <w:pPr>
              <w:pStyle w:val="Heading4"/>
              <w:numPr>
                <w:ilvl w:val="3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y other comments</w:t>
            </w:r>
          </w:p>
        </w:tc>
        <w:tc>
          <w:tcPr>
            <w:tcW w:w="8224" w:type="dxa"/>
            <w:gridSpan w:val="5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1D5E8A" w14:textId="4D56EC27" w:rsidR="000F1A5D" w:rsidRPr="0094207D" w:rsidRDefault="000F1A5D" w:rsidP="00652BF2">
            <w:pPr>
              <w:pStyle w:val="Heading4"/>
              <w:numPr>
                <w:ilvl w:val="0"/>
                <w:numId w:val="0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1229" w:rsidRPr="008E7426" w14:paraId="09B12145" w14:textId="77777777" w:rsidTr="00A66F0F">
        <w:trPr>
          <w:trHeight w:val="205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EECD9" w14:textId="77777777" w:rsidR="0004285C" w:rsidRPr="008E7426" w:rsidRDefault="0004285C" w:rsidP="0083088E">
            <w:pPr>
              <w:rPr>
                <w:rFonts w:ascii="Arial" w:hAnsi="Arial" w:cs="Arial"/>
                <w:b/>
              </w:rPr>
            </w:pPr>
            <w:r w:rsidRPr="0083088E">
              <w:rPr>
                <w:rFonts w:ascii="Arial" w:hAnsi="Arial" w:cs="Arial"/>
                <w:b/>
                <w:sz w:val="20"/>
              </w:rPr>
              <w:t>Check number of locations - Repeat as required for each location</w:t>
            </w:r>
          </w:p>
        </w:tc>
      </w:tr>
      <w:tr w:rsidR="001D2DFB" w:rsidRPr="008E7426" w14:paraId="5D1BE04C" w14:textId="77777777" w:rsidTr="00A66F0F">
        <w:trPr>
          <w:trHeight w:val="533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55FEC6" w14:textId="128BCF3F" w:rsidR="001D2DFB" w:rsidRPr="008E7426" w:rsidRDefault="00150208" w:rsidP="008520E0">
            <w:pPr>
              <w:pStyle w:val="Heading1"/>
            </w:pPr>
            <w:r w:rsidRPr="008E7426">
              <w:t>Rubbish</w:t>
            </w:r>
            <w:r w:rsidR="001D2DFB" w:rsidRPr="008E7426">
              <w:t xml:space="preserve"> Bins information</w:t>
            </w:r>
          </w:p>
        </w:tc>
      </w:tr>
      <w:tr w:rsidR="004A1229" w:rsidRPr="008E7426" w14:paraId="5E733176" w14:textId="77777777" w:rsidTr="00A66F0F">
        <w:trPr>
          <w:trHeight w:val="533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78B2E2" w14:textId="7516B562" w:rsidR="00897F20" w:rsidRPr="008520E0" w:rsidRDefault="008520E0" w:rsidP="008520E0">
            <w:pPr>
              <w:pStyle w:val="Heading2"/>
            </w:pPr>
            <w:r w:rsidRPr="008520E0">
              <w:t xml:space="preserve">8.1 </w:t>
            </w:r>
            <w:r w:rsidR="00897F20" w:rsidRPr="008520E0">
              <w:t>Location and access</w:t>
            </w:r>
            <w:r w:rsidR="00542A8C" w:rsidRPr="008520E0">
              <w:t xml:space="preserve"> – repeat for each location as required</w:t>
            </w:r>
          </w:p>
        </w:tc>
      </w:tr>
      <w:tr w:rsidR="009F6E99" w:rsidRPr="008E7426" w14:paraId="25D3067A" w14:textId="77777777" w:rsidTr="00A66F0F">
        <w:trPr>
          <w:trHeight w:val="486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8704E2" w14:textId="77777777" w:rsidR="009F6E99" w:rsidRPr="00484371" w:rsidRDefault="009F6E99" w:rsidP="00484371">
            <w:pPr>
              <w:pStyle w:val="Heading4"/>
              <w:numPr>
                <w:ilvl w:val="0"/>
                <w:numId w:val="0"/>
              </w:numPr>
              <w:ind w:left="864" w:hanging="864"/>
              <w:rPr>
                <w:rFonts w:ascii="Arial" w:hAnsi="Arial" w:cs="Arial"/>
              </w:rPr>
            </w:pPr>
            <w:r w:rsidRPr="00484371">
              <w:rPr>
                <w:rFonts w:ascii="Arial" w:hAnsi="Arial" w:cs="Arial"/>
              </w:rPr>
              <w:t xml:space="preserve">Location ID (to match up with site plan): </w:t>
            </w:r>
          </w:p>
        </w:tc>
      </w:tr>
      <w:tr w:rsidR="00301207" w:rsidRPr="008E7426" w14:paraId="016EDBDB" w14:textId="77777777" w:rsidTr="00A66F0F">
        <w:trPr>
          <w:trHeight w:val="430"/>
        </w:trPr>
        <w:tc>
          <w:tcPr>
            <w:tcW w:w="292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43D5FE7" w14:textId="51FC4356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 w:rsidRPr="00484371">
              <w:rPr>
                <w:rFonts w:ascii="Arial" w:hAnsi="Arial" w:cs="Arial"/>
                <w:sz w:val="20"/>
              </w:rPr>
              <w:t xml:space="preserve">Location of </w:t>
            </w:r>
            <w:r>
              <w:rPr>
                <w:rFonts w:ascii="Arial" w:hAnsi="Arial" w:cs="Arial"/>
                <w:sz w:val="20"/>
              </w:rPr>
              <w:t>rubbish</w:t>
            </w:r>
            <w:r w:rsidRPr="00484371">
              <w:rPr>
                <w:rFonts w:ascii="Arial" w:hAnsi="Arial" w:cs="Arial"/>
                <w:sz w:val="20"/>
              </w:rPr>
              <w:t xml:space="preserve"> bins</w:t>
            </w:r>
          </w:p>
        </w:tc>
        <w:tc>
          <w:tcPr>
            <w:tcW w:w="15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194C0D6" w14:textId="0EAE5F23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 xml:space="preserve">Bin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B066D">
              <w:rPr>
                <w:rFonts w:ascii="Arial" w:hAnsi="Arial" w:cs="Arial"/>
                <w:sz w:val="20"/>
                <w:szCs w:val="20"/>
              </w:rPr>
              <w:t>tore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10"/>
            </w:r>
          </w:p>
        </w:tc>
        <w:tc>
          <w:tcPr>
            <w:tcW w:w="157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2B6BA1F" w14:textId="7A35B408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ternal</w:t>
            </w:r>
          </w:p>
        </w:tc>
        <w:tc>
          <w:tcPr>
            <w:tcW w:w="12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74B2FC5" w14:textId="77777777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rnal (chute or bin)</w:t>
            </w:r>
          </w:p>
        </w:tc>
        <w:tc>
          <w:tcPr>
            <w:tcW w:w="195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70EEBB6" w14:textId="58885B5F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 w:rsidRPr="000B5A41">
              <w:rPr>
                <w:rFonts w:ascii="Arial" w:hAnsi="Arial" w:cs="Arial"/>
                <w:sz w:val="20"/>
                <w:szCs w:val="20"/>
              </w:rPr>
              <w:t>Frame</w:t>
            </w:r>
          </w:p>
        </w:tc>
        <w:tc>
          <w:tcPr>
            <w:tcW w:w="203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CED8736" w14:textId="1B8AD6BB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 xml:space="preserve">Free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B066D">
              <w:rPr>
                <w:rFonts w:ascii="Arial" w:hAnsi="Arial" w:cs="Arial"/>
                <w:sz w:val="20"/>
                <w:szCs w:val="20"/>
              </w:rPr>
              <w:t>tanding</w:t>
            </w:r>
          </w:p>
        </w:tc>
        <w:tc>
          <w:tcPr>
            <w:tcW w:w="15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39A9D513" w14:textId="7112DF88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gainst a wall?</w:t>
            </w:r>
          </w:p>
        </w:tc>
        <w:tc>
          <w:tcPr>
            <w:tcW w:w="12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27584A7" w14:textId="606B2358" w:rsidR="00301207" w:rsidRPr="00484371" w:rsidRDefault="00301207" w:rsidP="0030120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</w:t>
            </w:r>
            <w:r w:rsidR="00132C1F">
              <w:rPr>
                <w:rFonts w:ascii="Arial" w:hAnsi="Arial" w:cs="Arial"/>
                <w:sz w:val="20"/>
              </w:rPr>
              <w:t>x</w:t>
            </w:r>
            <w:r>
              <w:rPr>
                <w:rFonts w:ascii="Arial" w:hAnsi="Arial" w:cs="Arial"/>
                <w:sz w:val="20"/>
              </w:rPr>
              <w:t>t to recycling?</w:t>
            </w:r>
          </w:p>
        </w:tc>
      </w:tr>
      <w:tr w:rsidR="00301207" w:rsidRPr="008E7426" w14:paraId="34115F16" w14:textId="77777777" w:rsidTr="00A66F0F">
        <w:trPr>
          <w:trHeight w:val="430"/>
        </w:trPr>
        <w:tc>
          <w:tcPr>
            <w:tcW w:w="2921" w:type="dxa"/>
            <w:gridSpan w:val="7"/>
            <w:vMerge/>
            <w:vAlign w:val="bottom"/>
          </w:tcPr>
          <w:p w14:paraId="14F5043A" w14:textId="77777777" w:rsidR="00301207" w:rsidRPr="008E7426" w:rsidRDefault="00301207" w:rsidP="00301207">
            <w:pPr>
              <w:rPr>
                <w:rFonts w:ascii="Arial" w:hAnsi="Arial" w:cs="Arial"/>
              </w:rPr>
            </w:pPr>
          </w:p>
        </w:tc>
        <w:tc>
          <w:tcPr>
            <w:tcW w:w="15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FEA3C" w14:textId="77777777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  <w:tc>
          <w:tcPr>
            <w:tcW w:w="157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B9B182" w14:textId="77777777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  <w:tc>
          <w:tcPr>
            <w:tcW w:w="12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CECCE" w14:textId="77777777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  <w:tc>
          <w:tcPr>
            <w:tcW w:w="195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DBC923" w14:textId="2C3D268E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  <w:tc>
          <w:tcPr>
            <w:tcW w:w="203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A5CC01" w14:textId="77777777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  <w:tc>
          <w:tcPr>
            <w:tcW w:w="15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F88B34" w14:textId="77777777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  <w:tc>
          <w:tcPr>
            <w:tcW w:w="12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C04484" w14:textId="41923498" w:rsidR="00301207" w:rsidRPr="008E7426" w:rsidRDefault="00301207" w:rsidP="00301207">
            <w:pPr>
              <w:rPr>
                <w:rFonts w:ascii="Arial" w:hAnsi="Arial" w:cs="Arial"/>
                <w:i/>
              </w:rPr>
            </w:pPr>
          </w:p>
        </w:tc>
      </w:tr>
      <w:tr w:rsidR="00897F20" w:rsidRPr="008E7426" w14:paraId="38D259B5" w14:textId="77777777" w:rsidTr="00A66F0F">
        <w:trPr>
          <w:trHeight w:val="430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798E62" w14:textId="77777777" w:rsidR="00897F20" w:rsidRPr="00484371" w:rsidRDefault="00897F20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Comments:</w:t>
            </w:r>
          </w:p>
          <w:p w14:paraId="675812B3" w14:textId="77777777" w:rsidR="00542A8C" w:rsidRPr="00484371" w:rsidRDefault="00542A8C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9402C6" w:rsidRPr="008E7426" w14:paraId="4F4283D8" w14:textId="77777777" w:rsidTr="00A66F0F">
        <w:trPr>
          <w:trHeight w:val="430"/>
        </w:trPr>
        <w:tc>
          <w:tcPr>
            <w:tcW w:w="292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8C8582E" w14:textId="77777777" w:rsidR="00897F20" w:rsidRPr="00484371" w:rsidRDefault="00897F20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Contractors access</w:t>
            </w:r>
          </w:p>
        </w:tc>
        <w:tc>
          <w:tcPr>
            <w:tcW w:w="11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8EBDE56" w14:textId="77777777" w:rsidR="00897F20" w:rsidRPr="00484371" w:rsidRDefault="00897F20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13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BBD6C5F" w14:textId="6BADF08F" w:rsidR="00897F20" w:rsidRPr="00484371" w:rsidRDefault="00897F20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 xml:space="preserve">Locked </w:t>
            </w:r>
            <w:r w:rsidR="00445C6C">
              <w:rPr>
                <w:rFonts w:ascii="Arial" w:hAnsi="Arial" w:cs="Arial"/>
                <w:sz w:val="20"/>
                <w:szCs w:val="20"/>
              </w:rPr>
              <w:t>access</w:t>
            </w:r>
            <w:r w:rsidRPr="0048437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CF35E44" w14:textId="77777777" w:rsidR="00897F20" w:rsidRPr="00484371" w:rsidRDefault="00897F20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 xml:space="preserve">Gate Height/ Width </w:t>
            </w:r>
          </w:p>
        </w:tc>
        <w:tc>
          <w:tcPr>
            <w:tcW w:w="8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F7423CE" w14:textId="77777777" w:rsidR="00897F20" w:rsidRPr="00484371" w:rsidRDefault="00897F20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Key/ Code</w:t>
            </w:r>
          </w:p>
        </w:tc>
        <w:tc>
          <w:tcPr>
            <w:tcW w:w="241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58E6C28" w14:textId="77777777" w:rsidR="00897F20" w:rsidRPr="00484371" w:rsidRDefault="00897F20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Distance to collection (m)</w:t>
            </w:r>
          </w:p>
        </w:tc>
        <w:tc>
          <w:tcPr>
            <w:tcW w:w="368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3D7F799" w14:textId="77777777" w:rsidR="00897F20" w:rsidRPr="00484371" w:rsidRDefault="00207FD2" w:rsidP="00484371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 xml:space="preserve">Bins presented </w:t>
            </w:r>
            <w:r w:rsidR="007030C4" w:rsidRPr="00484371">
              <w:rPr>
                <w:rFonts w:ascii="Arial" w:hAnsi="Arial" w:cs="Arial"/>
                <w:sz w:val="20"/>
                <w:szCs w:val="20"/>
              </w:rPr>
              <w:t xml:space="preserve">kerbside </w:t>
            </w:r>
            <w:r w:rsidRPr="00484371">
              <w:rPr>
                <w:rFonts w:ascii="Arial" w:hAnsi="Arial" w:cs="Arial"/>
                <w:sz w:val="20"/>
                <w:szCs w:val="20"/>
              </w:rPr>
              <w:t>for collection?</w:t>
            </w:r>
          </w:p>
        </w:tc>
      </w:tr>
      <w:tr w:rsidR="009402C6" w:rsidRPr="008E7426" w14:paraId="1F5AF882" w14:textId="77777777" w:rsidTr="00A66F0F">
        <w:trPr>
          <w:trHeight w:val="430"/>
        </w:trPr>
        <w:tc>
          <w:tcPr>
            <w:tcW w:w="2921" w:type="dxa"/>
            <w:gridSpan w:val="7"/>
            <w:vMerge/>
            <w:vAlign w:val="bottom"/>
          </w:tcPr>
          <w:p w14:paraId="45C8D873" w14:textId="77777777" w:rsidR="00897F20" w:rsidRPr="00484371" w:rsidRDefault="00897F20" w:rsidP="00897F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248B98" w14:textId="77777777" w:rsidR="00897F20" w:rsidRPr="00484371" w:rsidRDefault="00897F20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3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0C1B90" w14:textId="77777777" w:rsidR="00897F20" w:rsidRPr="00484371" w:rsidRDefault="00897F20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7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8A38E2" w14:textId="77777777" w:rsidR="00897F20" w:rsidRPr="00484371" w:rsidRDefault="00897F20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8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B4FA37" w14:textId="77777777" w:rsidR="00897F20" w:rsidRPr="00484371" w:rsidRDefault="00897F20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414" w:type="dxa"/>
            <w:gridSpan w:val="1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EFC7BA" w14:textId="77777777" w:rsidR="00897F20" w:rsidRPr="00484371" w:rsidRDefault="00897F20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3686" w:type="dxa"/>
            <w:gridSpan w:val="1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CE09CD" w14:textId="77777777" w:rsidR="00897F20" w:rsidRPr="00484371" w:rsidRDefault="00897F20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897F20" w:rsidRPr="008E7426" w14:paraId="33B58DEC" w14:textId="77777777" w:rsidTr="00A66F0F">
        <w:trPr>
          <w:trHeight w:val="430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C5097" w14:textId="77777777" w:rsidR="00897F20" w:rsidRPr="00484371" w:rsidRDefault="00897F20" w:rsidP="00897F20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Comments:</w:t>
            </w:r>
          </w:p>
          <w:p w14:paraId="0DACA7FF" w14:textId="77777777" w:rsidR="00542A8C" w:rsidRPr="00484371" w:rsidRDefault="00542A8C" w:rsidP="00897F2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445C6C" w:rsidRPr="008E7426" w14:paraId="604CD712" w14:textId="77777777" w:rsidTr="00A66F0F">
        <w:trPr>
          <w:trHeight w:val="430"/>
        </w:trPr>
        <w:tc>
          <w:tcPr>
            <w:tcW w:w="292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712579F" w14:textId="77777777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Residents access</w:t>
            </w:r>
          </w:p>
        </w:tc>
        <w:tc>
          <w:tcPr>
            <w:tcW w:w="161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5B85423" w14:textId="77777777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14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B80B9B4" w14:textId="77777777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Locked</w:t>
            </w:r>
          </w:p>
        </w:tc>
        <w:tc>
          <w:tcPr>
            <w:tcW w:w="118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460F2F3" w14:textId="08FB055A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Key / Code</w:t>
            </w:r>
          </w:p>
        </w:tc>
        <w:tc>
          <w:tcPr>
            <w:tcW w:w="195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65535D6" w14:textId="77777777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 xml:space="preserve">Distance to flats </w:t>
            </w:r>
          </w:p>
        </w:tc>
        <w:tc>
          <w:tcPr>
            <w:tcW w:w="133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DFF1940" w14:textId="2D8872E7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484371">
              <w:rPr>
                <w:rFonts w:ascii="Arial" w:hAnsi="Arial" w:cs="Arial"/>
                <w:sz w:val="20"/>
                <w:szCs w:val="20"/>
              </w:rPr>
              <w:t>Chute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368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E78832B" w14:textId="0AF29490" w:rsidR="00445C6C" w:rsidRPr="00484371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5B066D">
              <w:rPr>
                <w:rFonts w:ascii="Arial" w:hAnsi="Arial" w:cs="Arial"/>
                <w:sz w:val="20"/>
                <w:szCs w:val="20"/>
              </w:rPr>
              <w:t>Journey type from flats to bins – lifts, stairs internal/external</w:t>
            </w:r>
          </w:p>
        </w:tc>
      </w:tr>
      <w:tr w:rsidR="00445C6C" w:rsidRPr="008E7426" w14:paraId="212EC158" w14:textId="77777777" w:rsidTr="00A66F0F">
        <w:trPr>
          <w:trHeight w:val="430"/>
        </w:trPr>
        <w:tc>
          <w:tcPr>
            <w:tcW w:w="2921" w:type="dxa"/>
            <w:gridSpan w:val="7"/>
            <w:vMerge/>
            <w:vAlign w:val="bottom"/>
          </w:tcPr>
          <w:p w14:paraId="7EE3AE31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  <w:tc>
          <w:tcPr>
            <w:tcW w:w="161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E9A23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  <w:tc>
          <w:tcPr>
            <w:tcW w:w="14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8C392A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  <w:tc>
          <w:tcPr>
            <w:tcW w:w="118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79AAE4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  <w:tc>
          <w:tcPr>
            <w:tcW w:w="8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DD43B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  <w:tc>
          <w:tcPr>
            <w:tcW w:w="10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E3BF64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  <w:tc>
          <w:tcPr>
            <w:tcW w:w="133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21EA5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  <w:tc>
          <w:tcPr>
            <w:tcW w:w="368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CE6612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</w:tr>
      <w:tr w:rsidR="00445C6C" w:rsidRPr="008E7426" w14:paraId="061F26F9" w14:textId="77777777" w:rsidTr="00A66F0F">
        <w:trPr>
          <w:trHeight w:val="964"/>
        </w:trPr>
        <w:tc>
          <w:tcPr>
            <w:tcW w:w="14142" w:type="dxa"/>
            <w:gridSpan w:val="8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BC09BD" w14:textId="77777777" w:rsidR="00445C6C" w:rsidRPr="00484371" w:rsidRDefault="00445C6C" w:rsidP="00445C6C">
            <w:pPr>
              <w:rPr>
                <w:rFonts w:ascii="Arial" w:hAnsi="Arial" w:cs="Arial"/>
                <w:sz w:val="20"/>
              </w:rPr>
            </w:pPr>
            <w:r w:rsidRPr="00484371">
              <w:rPr>
                <w:rFonts w:ascii="Arial" w:hAnsi="Arial" w:cs="Arial"/>
                <w:sz w:val="20"/>
              </w:rPr>
              <w:t>Comments:</w:t>
            </w:r>
          </w:p>
          <w:p w14:paraId="5DCE570C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  <w:p w14:paraId="4FEE5AD3" w14:textId="77777777" w:rsidR="00445C6C" w:rsidRPr="008E7426" w:rsidRDefault="00445C6C" w:rsidP="00445C6C">
            <w:pPr>
              <w:rPr>
                <w:rFonts w:ascii="Arial" w:hAnsi="Arial" w:cs="Arial"/>
                <w:i/>
              </w:rPr>
            </w:pPr>
          </w:p>
        </w:tc>
      </w:tr>
      <w:tr w:rsidR="00445C6C" w:rsidRPr="008E7426" w14:paraId="11C07EF2" w14:textId="77777777" w:rsidTr="00A66F0F">
        <w:trPr>
          <w:trHeight w:val="430"/>
        </w:trPr>
        <w:tc>
          <w:tcPr>
            <w:tcW w:w="14142" w:type="dxa"/>
            <w:gridSpan w:val="8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26DB85" w14:textId="1A93729B" w:rsidR="00445C6C" w:rsidRPr="008E7426" w:rsidRDefault="00445C6C" w:rsidP="00445C6C">
            <w:pPr>
              <w:pStyle w:val="Heading2"/>
            </w:pPr>
            <w:r>
              <w:t xml:space="preserve">8.2 </w:t>
            </w:r>
            <w:r w:rsidRPr="008E7426">
              <w:t>Rubbish bin</w:t>
            </w:r>
            <w:r w:rsidR="00132C1F">
              <w:t xml:space="preserve"> (or chute)</w:t>
            </w:r>
            <w:r w:rsidRPr="008E7426">
              <w:t xml:space="preserve"> sizes and condition</w:t>
            </w:r>
            <w:r w:rsidR="00164B54">
              <w:t xml:space="preserve"> at this location</w:t>
            </w:r>
            <w:r w:rsidRPr="008E7426">
              <w:t xml:space="preserve"> </w:t>
            </w:r>
            <w:r w:rsidRPr="00864717">
              <w:rPr>
                <w:b w:val="0"/>
                <w:bCs w:val="0"/>
              </w:rPr>
              <w:t>NB if chutes are in use, visit each chute location to inspect and measure for signage. No need to comment on the bins if they are not accessible to residents.</w:t>
            </w:r>
          </w:p>
        </w:tc>
      </w:tr>
      <w:tr w:rsidR="00445C6C" w:rsidRPr="008E7426" w14:paraId="60ADB82E" w14:textId="77777777" w:rsidTr="007D65DB">
        <w:trPr>
          <w:trHeight w:val="25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0D2C6AF" w14:textId="4EBC124A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 xml:space="preserve">Bin </w:t>
            </w:r>
            <w:r w:rsidR="00132C1F">
              <w:rPr>
                <w:rFonts w:ascii="Arial" w:hAnsi="Arial" w:cs="Arial"/>
                <w:bCs/>
                <w:sz w:val="20"/>
              </w:rPr>
              <w:t xml:space="preserve">(or chute) </w:t>
            </w:r>
            <w:r w:rsidRPr="0083088E">
              <w:rPr>
                <w:rFonts w:ascii="Arial" w:hAnsi="Arial" w:cs="Arial"/>
                <w:bCs/>
                <w:sz w:val="20"/>
              </w:rPr>
              <w:t>number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11CE6F6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1</w:t>
            </w: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CD55ED5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2</w:t>
            </w: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0A3E7B3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3</w:t>
            </w: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AFC7B18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4</w:t>
            </w: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330B22FC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5</w:t>
            </w: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D49E5AA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6</w:t>
            </w: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6FC9139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7</w:t>
            </w: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25C0D6D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8</w:t>
            </w: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07BE0A4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9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B65EFD0" w14:textId="77777777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bCs/>
                <w:sz w:val="20"/>
              </w:rPr>
              <w:t>Bin 10</w:t>
            </w:r>
          </w:p>
        </w:tc>
      </w:tr>
      <w:tr w:rsidR="00445C6C" w:rsidRPr="008E7426" w14:paraId="75C85874" w14:textId="77777777" w:rsidTr="007D65DB">
        <w:trPr>
          <w:trHeight w:val="353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37FB0B4" w14:textId="77777777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Size: litres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AAA3C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59366C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89AB1F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768E98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4917E4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2641ED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BBC82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F9B28A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435171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9838D1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52FBD1C8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1F652A1" w14:textId="5D06E20C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Lock fitted Y/N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CCA0F7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47D93B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657A7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16E88B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3C568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19075C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C59CC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DA6DF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07A8F5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E980B8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2D7D1F" w:rsidRPr="008E7426" w14:paraId="61290BF6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E09EB13" w14:textId="30DAA43C" w:rsidR="002D7D1F" w:rsidRPr="1C72DB72" w:rsidRDefault="002D7D1F" w:rsidP="00445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 of lock (i.e. slam, padlock)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8C1423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D738F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76FD8E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EA0ACD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AD28A0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C46E8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3928BF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DCE189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C4F673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2F5DAA" w14:textId="77777777" w:rsidR="002D7D1F" w:rsidRPr="008E7426" w:rsidRDefault="002D7D1F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4E7680D0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35E8834" w14:textId="6C1ADE78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Lock working Y/N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9C0DA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3B20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2916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E055B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408CC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2350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88385D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E708E6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4D3379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BC9395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6027B0A4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9101807" w14:textId="5DD581F3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Bin locked Y/N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769EFB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BDF4A1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5E781D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32D026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67EC97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EC2BD5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A6617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0B66C9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72EC1D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D8C5C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3273A521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CCC959F" w14:textId="6C45E68B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Condition of stickers on bins (see below for pointers)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94B8E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85212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54817F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F8B9CD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FCF76A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AC86C8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BB885D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6B2C3B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8CA21C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33DB5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3CA70206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9C0FD88" w14:textId="0F512AC8" w:rsidR="00445C6C" w:rsidRPr="0083088E" w:rsidRDefault="00445C6C" w:rsidP="00445C6C">
            <w:pPr>
              <w:rPr>
                <w:rFonts w:ascii="Arial" w:hAnsi="Arial" w:cs="Arial"/>
                <w:sz w:val="20"/>
              </w:rPr>
            </w:pPr>
            <w:r w:rsidRPr="0083088E">
              <w:rPr>
                <w:rFonts w:ascii="Arial" w:hAnsi="Arial" w:cs="Arial"/>
                <w:sz w:val="20"/>
              </w:rPr>
              <w:t>Measure space on rubbish bin</w:t>
            </w:r>
            <w:r w:rsidR="00BD740C">
              <w:rPr>
                <w:rFonts w:ascii="Arial" w:hAnsi="Arial" w:cs="Arial"/>
                <w:sz w:val="20"/>
              </w:rPr>
              <w:t xml:space="preserve"> </w:t>
            </w:r>
            <w:r w:rsidRPr="0083088E">
              <w:rPr>
                <w:rFonts w:ascii="Arial" w:hAnsi="Arial" w:cs="Arial"/>
                <w:sz w:val="20"/>
              </w:rPr>
              <w:t>for stickers</w:t>
            </w:r>
            <w:r w:rsidR="00BD740C">
              <w:rPr>
                <w:rFonts w:ascii="Arial" w:hAnsi="Arial" w:cs="Arial"/>
                <w:sz w:val="20"/>
              </w:rPr>
              <w:t xml:space="preserve"> / chute hopper door for signage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B537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4D4529" w14:textId="2D3602E1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62FC67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79D255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86FBB1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7295F4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EFBDFC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58284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0D89A1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659F9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786F9B" w:rsidRPr="008E7426" w14:paraId="1654ABC3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4482E1C" w14:textId="3D8A9F10" w:rsidR="00786F9B" w:rsidRPr="0083088E" w:rsidRDefault="00786F9B" w:rsidP="00445C6C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Is there any signage at the bin area</w:t>
            </w:r>
            <w:r>
              <w:rPr>
                <w:rFonts w:ascii="Arial" w:hAnsi="Arial" w:cs="Arial"/>
                <w:sz w:val="20"/>
                <w:szCs w:val="20"/>
              </w:rPr>
              <w:t xml:space="preserve"> / chute room</w:t>
            </w:r>
            <w:r w:rsidRPr="009F0CA2">
              <w:rPr>
                <w:rFonts w:ascii="Arial" w:hAnsi="Arial" w:cs="Arial"/>
                <w:sz w:val="20"/>
                <w:szCs w:val="20"/>
              </w:rPr>
              <w:t xml:space="preserve"> i.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0CA2">
              <w:rPr>
                <w:rFonts w:ascii="Arial" w:hAnsi="Arial" w:cs="Arial"/>
                <w:sz w:val="20"/>
                <w:szCs w:val="20"/>
              </w:rPr>
              <w:t>on wall or behind bins?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DEF0C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685109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9B085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F5A786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884E9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7FD88E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A3875F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CFB71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6CCCF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3BE1DC" w14:textId="77777777" w:rsidR="00786F9B" w:rsidRPr="008E7426" w:rsidRDefault="00786F9B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33805CE4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D7E5AE4" w14:textId="15DA6A6A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sz w:val="20"/>
              </w:rPr>
              <w:t>Condition of signage on chutes (if any)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71BC10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48868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5EE02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C95D6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12201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654DF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6C1CFA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A0510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523C56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E17634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4AC7D319" w14:textId="77777777" w:rsidTr="00A66F0F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EA470D0" w14:textId="40190E36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Condition of signage in bin area / chute room (see below for pointers)</w:t>
            </w:r>
          </w:p>
        </w:tc>
        <w:tc>
          <w:tcPr>
            <w:tcW w:w="11221" w:type="dxa"/>
            <w:gridSpan w:val="7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1EFC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1F5B274F" w14:textId="77777777" w:rsidTr="00A66F0F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EEFBDB1" w14:textId="3F9914D6" w:rsidR="00445C6C" w:rsidRPr="0083088E" w:rsidRDefault="00445C6C" w:rsidP="00445C6C">
            <w:pPr>
              <w:rPr>
                <w:rFonts w:ascii="Arial" w:hAnsi="Arial" w:cs="Arial"/>
                <w:sz w:val="20"/>
              </w:rPr>
            </w:pPr>
            <w:r w:rsidRPr="0083088E">
              <w:rPr>
                <w:rFonts w:ascii="Arial" w:hAnsi="Arial" w:cs="Arial"/>
                <w:sz w:val="20"/>
              </w:rPr>
              <w:t>Measure space in bin area/chute room for signage</w:t>
            </w:r>
            <w:r w:rsidR="007D65DB">
              <w:rPr>
                <w:rStyle w:val="FootnoteReference"/>
                <w:rFonts w:ascii="Arial" w:hAnsi="Arial" w:cs="Arial"/>
                <w:sz w:val="20"/>
              </w:rPr>
              <w:footnoteReference w:id="11"/>
            </w:r>
          </w:p>
        </w:tc>
        <w:tc>
          <w:tcPr>
            <w:tcW w:w="11221" w:type="dxa"/>
            <w:gridSpan w:val="7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71EB4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64A8B5FC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1AAC510" w14:textId="361B80BA" w:rsidR="00445C6C" w:rsidRPr="0083088E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Are there any issues with overflowing rubbish bins? Speak to key stakeholders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56DFB6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D12E59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EBCF05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1BF9F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D10836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4C41A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3F409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C5C7E6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929918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08260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686721DB" w14:textId="77777777" w:rsidTr="007D65DB">
        <w:trPr>
          <w:trHeight w:val="447"/>
        </w:trPr>
        <w:tc>
          <w:tcPr>
            <w:tcW w:w="29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10F8D66F" w14:textId="47A73D71" w:rsidR="00445C6C" w:rsidRPr="0083088E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83088E">
              <w:rPr>
                <w:rFonts w:ascii="Arial" w:hAnsi="Arial" w:cs="Arial"/>
                <w:sz w:val="20"/>
              </w:rPr>
              <w:t>Any other comments on condition of rubbish bins</w:t>
            </w:r>
          </w:p>
        </w:tc>
        <w:tc>
          <w:tcPr>
            <w:tcW w:w="1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471D04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31013E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095261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AA4F8B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BA6E7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2BFB6F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99A14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78D96A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39A3C7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4CF532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</w:p>
        </w:tc>
      </w:tr>
      <w:tr w:rsidR="00445C6C" w:rsidRPr="008E7426" w14:paraId="772F775C" w14:textId="77777777" w:rsidTr="00A66F0F">
        <w:trPr>
          <w:trHeight w:val="530"/>
        </w:trPr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noWrap/>
            <w:vAlign w:val="bottom"/>
          </w:tcPr>
          <w:p w14:paraId="342B7D3A" w14:textId="005305CF" w:rsidR="00445C6C" w:rsidRPr="009F0CA2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is the current condition of the recycling</w:t>
            </w:r>
            <w:r w:rsidR="00786F9B">
              <w:rPr>
                <w:rFonts w:ascii="Arial" w:hAnsi="Arial" w:cs="Arial"/>
                <w:sz w:val="20"/>
                <w:szCs w:val="20"/>
              </w:rPr>
              <w:t xml:space="preserve"> area</w:t>
            </w:r>
            <w:r>
              <w:rPr>
                <w:rFonts w:ascii="Arial" w:hAnsi="Arial" w:cs="Arial"/>
                <w:sz w:val="20"/>
                <w:szCs w:val="20"/>
              </w:rPr>
              <w:t>? Think about dumping, litter, rodents, light</w:t>
            </w:r>
            <w:r w:rsidR="00786F9B">
              <w:rPr>
                <w:rFonts w:ascii="Arial" w:hAnsi="Arial" w:cs="Arial"/>
                <w:sz w:val="20"/>
                <w:szCs w:val="20"/>
              </w:rPr>
              <w:t>ing</w:t>
            </w:r>
            <w:r>
              <w:rPr>
                <w:rFonts w:ascii="Arial" w:hAnsi="Arial" w:cs="Arial"/>
                <w:sz w:val="20"/>
                <w:szCs w:val="20"/>
              </w:rPr>
              <w:t xml:space="preserve">, general cleanliness. </w:t>
            </w:r>
          </w:p>
        </w:tc>
        <w:tc>
          <w:tcPr>
            <w:tcW w:w="11203" w:type="dxa"/>
            <w:gridSpan w:val="7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6FE84D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</w:tr>
      <w:tr w:rsidR="00445C6C" w:rsidRPr="008E7426" w14:paraId="24085CAC" w14:textId="77777777" w:rsidTr="00A66F0F">
        <w:trPr>
          <w:trHeight w:val="447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bottom"/>
          </w:tcPr>
          <w:p w14:paraId="686273FB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  <w:r w:rsidRPr="0083088E">
              <w:rPr>
                <w:rFonts w:ascii="Arial" w:hAnsi="Arial" w:cs="Arial"/>
                <w:b/>
                <w:sz w:val="20"/>
              </w:rPr>
              <w:t>Check number of locations - Repeat as required for each location</w:t>
            </w:r>
          </w:p>
        </w:tc>
      </w:tr>
      <w:tr w:rsidR="00445C6C" w:rsidRPr="008E7426" w14:paraId="369E98DF" w14:textId="77777777" w:rsidTr="00A66F0F">
        <w:trPr>
          <w:trHeight w:val="513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bottom"/>
          </w:tcPr>
          <w:p w14:paraId="3837254C" w14:textId="35AA7491" w:rsidR="00445C6C" w:rsidRPr="00864717" w:rsidRDefault="00445C6C" w:rsidP="00445C6C">
            <w:pPr>
              <w:pStyle w:val="QCpage-text"/>
              <w:rPr>
                <w:rFonts w:ascii="Arial" w:hAnsi="Arial" w:cs="Arial"/>
              </w:rPr>
            </w:pPr>
            <w:r w:rsidRPr="00864717">
              <w:rPr>
                <w:rFonts w:ascii="Arial" w:hAnsi="Arial" w:cs="Arial"/>
              </w:rPr>
              <w:t>Signage for rubbish – things to consider</w:t>
            </w:r>
          </w:p>
        </w:tc>
      </w:tr>
      <w:tr w:rsidR="00445C6C" w:rsidRPr="008E7426" w14:paraId="27AD7F39" w14:textId="77777777" w:rsidTr="00A66F0F">
        <w:trPr>
          <w:trHeight w:val="205"/>
        </w:trPr>
        <w:tc>
          <w:tcPr>
            <w:tcW w:w="6554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187C89" w14:textId="7FA11800" w:rsidR="00445C6C" w:rsidRPr="00B33703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Rubbish bin stickers</w:t>
            </w:r>
          </w:p>
          <w:p w14:paraId="6BF89E74" w14:textId="1535D426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Are all rubbish bins clearly labelled?</w:t>
            </w:r>
          </w:p>
          <w:p w14:paraId="3BE3A846" w14:textId="03B229F3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Are the bin/chute stickers in good condition?</w:t>
            </w:r>
          </w:p>
          <w:p w14:paraId="27BB6112" w14:textId="6D7BE137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Are the bin/chute stickers up to date?</w:t>
            </w:r>
          </w:p>
          <w:p w14:paraId="5A87A8A2" w14:textId="16CFE22B" w:rsidR="00445C6C" w:rsidRPr="00A20D41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Are bins easily differentiated by colour and/or signage? Is it consistent?</w:t>
            </w:r>
          </w:p>
        </w:tc>
        <w:tc>
          <w:tcPr>
            <w:tcW w:w="7588" w:type="dxa"/>
            <w:gridSpan w:val="4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DFBAE" w14:textId="648D948E" w:rsidR="00445C6C" w:rsidRPr="00B33703" w:rsidRDefault="00445C6C" w:rsidP="00445C6C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Rubbish area signage</w:t>
            </w:r>
          </w:p>
          <w:p w14:paraId="215D386D" w14:textId="586DD1FF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Is signage at eye level?</w:t>
            </w:r>
          </w:p>
          <w:p w14:paraId="104A84D1" w14:textId="77777777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Is signage easy to read?</w:t>
            </w:r>
          </w:p>
          <w:p w14:paraId="4F4619A3" w14:textId="3B77532D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Is signage in a good condition?</w:t>
            </w:r>
          </w:p>
          <w:p w14:paraId="04B16996" w14:textId="77777777" w:rsidR="00445C6C" w:rsidRPr="00B33703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Is signage up to date?</w:t>
            </w:r>
          </w:p>
          <w:p w14:paraId="4F5269B1" w14:textId="3317E09E" w:rsidR="00445C6C" w:rsidRPr="008E7426" w:rsidRDefault="00445C6C" w:rsidP="00445C6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B33703">
              <w:rPr>
                <w:rFonts w:ascii="Arial" w:hAnsi="Arial" w:cs="Arial"/>
                <w:sz w:val="20"/>
                <w:szCs w:val="20"/>
              </w:rPr>
              <w:t>Does it say “no recycling” or “no food waste” on any of the signage?</w:t>
            </w:r>
          </w:p>
        </w:tc>
      </w:tr>
      <w:tr w:rsidR="00445C6C" w:rsidRPr="008E7426" w14:paraId="74FF22DE" w14:textId="77777777" w:rsidTr="00A66F0F">
        <w:trPr>
          <w:trHeight w:val="591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  <w:vAlign w:val="bottom"/>
          </w:tcPr>
          <w:p w14:paraId="65DD4724" w14:textId="34D264ED" w:rsidR="00445C6C" w:rsidRPr="008E7426" w:rsidRDefault="00445C6C" w:rsidP="00445C6C">
            <w:pPr>
              <w:pStyle w:val="Heading2"/>
            </w:pPr>
            <w:r>
              <w:t xml:space="preserve">8.3 </w:t>
            </w:r>
            <w:r w:rsidRPr="008E7426">
              <w:t xml:space="preserve">How could this location be improved? Remember to consider the Flats Improvement Package </w:t>
            </w:r>
          </w:p>
        </w:tc>
      </w:tr>
      <w:tr w:rsidR="00445C6C" w:rsidRPr="008E7426" w14:paraId="77B94C60" w14:textId="77777777" w:rsidTr="00A66F0F">
        <w:trPr>
          <w:trHeight w:val="591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2"/>
          </w:tcPr>
          <w:tbl>
            <w:tblPr>
              <w:tblW w:w="15084" w:type="dxa"/>
              <w:tblLayout w:type="fixed"/>
              <w:tblLook w:val="0000" w:firstRow="0" w:lastRow="0" w:firstColumn="0" w:lastColumn="0" w:noHBand="0" w:noVBand="0"/>
            </w:tblPr>
            <w:tblGrid>
              <w:gridCol w:w="6101"/>
              <w:gridCol w:w="8788"/>
              <w:gridCol w:w="195"/>
            </w:tblGrid>
            <w:tr w:rsidR="00445C6C" w:rsidRPr="003A1396" w14:paraId="36660877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20C9B4AA" w14:textId="0F61B5D2" w:rsidR="00445C6C" w:rsidRPr="003A1396" w:rsidRDefault="00445C6C" w:rsidP="00445C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Do any of the existing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rubbish</w:t>
                  </w: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 bins need repair or replacing? If so, which ones. Use the coding from your site map.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7524AA42" w14:textId="77777777" w:rsidR="00445C6C" w:rsidRPr="003A1396" w:rsidRDefault="00445C6C" w:rsidP="00445C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1AA49147" w14:textId="77777777" w:rsidR="00445C6C" w:rsidRPr="003A1396" w:rsidRDefault="00445C6C" w:rsidP="00445C6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68431CFD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668DA5C2" w14:textId="745C6B5A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Are additional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rubbish</w:t>
                  </w: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 bins required? Or changes to frequency of collection to avoid overflows?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631CF07F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3367F34A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71BC027B" w14:textId="5079BAD3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Do the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rubbish bin</w:t>
                  </w: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 stickers need replacing? How many are required? What type and size? 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54B80A17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59019379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0149A60D" w14:textId="1418E44E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Do the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rubbish chutes</w:t>
                  </w: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 need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ignage? How many are required and what </w:t>
                  </w: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>size?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0173F819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14C7405E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35ED3D0B" w14:textId="6F9CD90F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How many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rubbish</w:t>
                  </w: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 xml:space="preserve"> bin area signs are required? What size? 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694B9CB2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6BFEF5A1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3AFD189C" w14:textId="44E8ECCE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>How many bin store door signs are required and size?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1AA5F6EF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3EC3D5CB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26E8EB9F" w14:textId="66A78D69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How many large items signs are required and what size? Consider installing one at every rubbish bin location and where there are chutes.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50A400E9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94207D" w14:paraId="0E48B86C" w14:textId="77777777" w:rsidTr="00B1592F">
              <w:trPr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2" w:themeFillShade="D9"/>
                  <w:noWrap/>
                  <w:vAlign w:val="center"/>
                </w:tcPr>
                <w:p w14:paraId="490D3B46" w14:textId="4F609B4D" w:rsidR="00445C6C" w:rsidRDefault="00445C6C" w:rsidP="00445C6C">
                  <w:pPr>
                    <w:pStyle w:val="Heading4"/>
                    <w:numPr>
                      <w:ilvl w:val="3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What repairs may be required to the location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i.e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.light</w:t>
                  </w:r>
                  <w:r w:rsidR="00786F9B">
                    <w:rPr>
                      <w:rFonts w:ascii="Arial" w:hAnsi="Arial" w:cs="Arial"/>
                      <w:sz w:val="20"/>
                      <w:szCs w:val="20"/>
                    </w:rPr>
                    <w:t>i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, painting, doors, rodent treatment </w:t>
                  </w:r>
                </w:p>
              </w:tc>
              <w:tc>
                <w:tcPr>
                  <w:tcW w:w="898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1BA7C54C" w14:textId="77777777" w:rsidR="00445C6C" w:rsidRPr="0094207D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0753A36C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2F221448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>Are any no dumping waste signs required? What size and quantity? Remember to note location on site maps.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4970CC1F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445C6C" w:rsidRPr="003A1396" w14:paraId="4880599D" w14:textId="77777777" w:rsidTr="00B1592F">
              <w:trPr>
                <w:gridAfter w:val="1"/>
                <w:wAfter w:w="195" w:type="dxa"/>
                <w:trHeight w:val="510"/>
              </w:trPr>
              <w:tc>
                <w:tcPr>
                  <w:tcW w:w="6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noWrap/>
                  <w:vAlign w:val="bottom"/>
                </w:tcPr>
                <w:p w14:paraId="2EB117C3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A1396">
                    <w:rPr>
                      <w:rFonts w:ascii="Arial" w:hAnsi="Arial" w:cs="Arial"/>
                      <w:sz w:val="20"/>
                      <w:szCs w:val="20"/>
                    </w:rPr>
                    <w:t>Any other comments</w:t>
                  </w:r>
                </w:p>
              </w:tc>
              <w:tc>
                <w:tcPr>
                  <w:tcW w:w="87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5AE97026" w14:textId="77777777" w:rsidR="00445C6C" w:rsidRPr="003A1396" w:rsidRDefault="00445C6C" w:rsidP="00445C6C">
                  <w:pPr>
                    <w:pStyle w:val="Heading4"/>
                    <w:numPr>
                      <w:ilvl w:val="0"/>
                      <w:numId w:val="0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1597B2F6" w14:textId="116B72A5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</w:tr>
      <w:tr w:rsidR="00445C6C" w:rsidRPr="008E7426" w14:paraId="4910DADE" w14:textId="77777777" w:rsidTr="00A66F0F">
        <w:trPr>
          <w:trHeight w:val="194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D7E8F4" w14:textId="77777777" w:rsidR="00445C6C" w:rsidRPr="008E7426" w:rsidRDefault="00445C6C" w:rsidP="00445C6C">
            <w:pPr>
              <w:pStyle w:val="Heading1"/>
              <w:rPr>
                <w:bCs/>
              </w:rPr>
            </w:pPr>
            <w:r w:rsidRPr="008E7426">
              <w:t xml:space="preserve">Food waste </w:t>
            </w:r>
          </w:p>
        </w:tc>
      </w:tr>
      <w:tr w:rsidR="00445C6C" w:rsidRPr="008E7426" w14:paraId="46C13142" w14:textId="77777777" w:rsidTr="00A66F0F">
        <w:trPr>
          <w:trHeight w:val="428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A944CD" w14:textId="2008927A" w:rsidR="00445C6C" w:rsidRPr="008E7426" w:rsidRDefault="00445C6C" w:rsidP="00445C6C">
            <w:pPr>
              <w:pStyle w:val="Heading2"/>
            </w:pPr>
            <w:r w:rsidRPr="008E7426">
              <w:t xml:space="preserve"> </w:t>
            </w:r>
            <w:r>
              <w:t xml:space="preserve">9.1 </w:t>
            </w:r>
            <w:r w:rsidRPr="008E7426">
              <w:t>Food waste bins location and access repeat for each location as required – complete if food waste is provided</w:t>
            </w:r>
          </w:p>
        </w:tc>
      </w:tr>
      <w:tr w:rsidR="005D7406" w:rsidRPr="008E7426" w14:paraId="0A213C78" w14:textId="77777777" w:rsidTr="00A66F0F">
        <w:trPr>
          <w:trHeight w:val="486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BA0A12" w14:textId="3EB5D408" w:rsidR="005D7406" w:rsidRPr="00EC5E2B" w:rsidRDefault="00211020" w:rsidP="00445C6C">
            <w:pPr>
              <w:pStyle w:val="Normal-indent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eck that the service is still active and comment here if not.</w:t>
            </w:r>
          </w:p>
        </w:tc>
      </w:tr>
      <w:tr w:rsidR="00445C6C" w:rsidRPr="008E7426" w14:paraId="56541768" w14:textId="77777777" w:rsidTr="00A66F0F">
        <w:trPr>
          <w:trHeight w:val="486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2FEAEA" w14:textId="77777777" w:rsidR="00445C6C" w:rsidRPr="00EC5E2B" w:rsidRDefault="00445C6C" w:rsidP="00445C6C">
            <w:pPr>
              <w:pStyle w:val="Normal-indent"/>
              <w:ind w:left="0"/>
              <w:rPr>
                <w:rFonts w:ascii="Arial" w:hAnsi="Arial" w:cs="Arial"/>
              </w:rPr>
            </w:pPr>
            <w:r w:rsidRPr="00EC5E2B">
              <w:rPr>
                <w:rFonts w:ascii="Arial" w:hAnsi="Arial" w:cs="Arial"/>
                <w:sz w:val="20"/>
              </w:rPr>
              <w:t xml:space="preserve">Location ID (to match up with site plan): </w:t>
            </w:r>
          </w:p>
        </w:tc>
      </w:tr>
      <w:tr w:rsidR="00445C6C" w:rsidRPr="008E7426" w14:paraId="45148B50" w14:textId="77777777" w:rsidTr="00A66F0F">
        <w:trPr>
          <w:trHeight w:val="309"/>
        </w:trPr>
        <w:tc>
          <w:tcPr>
            <w:tcW w:w="292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B9CFAA8" w14:textId="3A5DC701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Location of current food waste bins</w:t>
            </w:r>
          </w:p>
        </w:tc>
        <w:tc>
          <w:tcPr>
            <w:tcW w:w="177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048D293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Bin store</w:t>
            </w:r>
          </w:p>
        </w:tc>
        <w:tc>
          <w:tcPr>
            <w:tcW w:w="182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4C33F8C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Hard Standing</w:t>
            </w:r>
          </w:p>
        </w:tc>
        <w:tc>
          <w:tcPr>
            <w:tcW w:w="143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169B826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Internal/ external</w:t>
            </w:r>
          </w:p>
        </w:tc>
        <w:tc>
          <w:tcPr>
            <w:tcW w:w="238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FCA5EEC" w14:textId="279DB40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By recycling</w:t>
            </w:r>
          </w:p>
        </w:tc>
        <w:tc>
          <w:tcPr>
            <w:tcW w:w="3807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1A86AC3" w14:textId="77777777" w:rsidR="00445C6C" w:rsidRPr="00EC5E2B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EC5E2B">
              <w:rPr>
                <w:rFonts w:ascii="Arial" w:hAnsi="Arial" w:cs="Arial"/>
                <w:bCs/>
                <w:sz w:val="20"/>
              </w:rPr>
              <w:t>By waste bins</w:t>
            </w:r>
          </w:p>
        </w:tc>
      </w:tr>
      <w:tr w:rsidR="00445C6C" w:rsidRPr="008E7426" w14:paraId="6CDAA24A" w14:textId="77777777" w:rsidTr="003C5A8B">
        <w:trPr>
          <w:trHeight w:val="308"/>
        </w:trPr>
        <w:tc>
          <w:tcPr>
            <w:tcW w:w="2921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031590C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7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320B29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182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2E9A7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143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2A89A1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38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EEB6C9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3807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E719EE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</w:tr>
      <w:tr w:rsidR="00445C6C" w:rsidRPr="008E7426" w14:paraId="6B9E4ED7" w14:textId="77777777" w:rsidTr="00A66F0F">
        <w:trPr>
          <w:trHeight w:val="393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61486" w14:textId="7E6B0F99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Comments:</w:t>
            </w:r>
          </w:p>
        </w:tc>
      </w:tr>
      <w:tr w:rsidR="00445C6C" w:rsidRPr="008E7426" w14:paraId="0EC85B16" w14:textId="77777777" w:rsidTr="00A66F0F">
        <w:trPr>
          <w:trHeight w:val="393"/>
        </w:trPr>
        <w:tc>
          <w:tcPr>
            <w:tcW w:w="235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5B7E937" w14:textId="4505314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Contractors access</w:t>
            </w:r>
          </w:p>
          <w:p w14:paraId="3B7ACB5B" w14:textId="6170F21D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6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0D83CDE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Open</w:t>
            </w:r>
          </w:p>
        </w:tc>
        <w:tc>
          <w:tcPr>
            <w:tcW w:w="165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2A4168C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Locked</w:t>
            </w:r>
          </w:p>
        </w:tc>
        <w:tc>
          <w:tcPr>
            <w:tcW w:w="10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C01C31D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Key/ Code</w:t>
            </w:r>
          </w:p>
        </w:tc>
        <w:tc>
          <w:tcPr>
            <w:tcW w:w="2752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AA70999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Distance to collection</w:t>
            </w:r>
          </w:p>
        </w:tc>
        <w:tc>
          <w:tcPr>
            <w:tcW w:w="163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528192A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Height/ Width</w:t>
            </w:r>
          </w:p>
        </w:tc>
        <w:tc>
          <w:tcPr>
            <w:tcW w:w="312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E5A06EB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Bins presented for collection?</w:t>
            </w:r>
          </w:p>
        </w:tc>
      </w:tr>
      <w:tr w:rsidR="00445C6C" w:rsidRPr="008E7426" w14:paraId="536A2FFE" w14:textId="77777777" w:rsidTr="00211020">
        <w:trPr>
          <w:trHeight w:val="392"/>
        </w:trPr>
        <w:tc>
          <w:tcPr>
            <w:tcW w:w="235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75B1C41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6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57CB78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165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259CF9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10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03E940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752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183291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163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5890F5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312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BDEE42" w14:textId="77777777" w:rsidR="00445C6C" w:rsidRPr="00EC5E2B" w:rsidRDefault="00445C6C" w:rsidP="00445C6C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</w:tr>
      <w:tr w:rsidR="00445C6C" w:rsidRPr="008E7426" w14:paraId="0260708D" w14:textId="77777777" w:rsidTr="00A66F0F">
        <w:trPr>
          <w:trHeight w:val="392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01132" w14:textId="77777777" w:rsidR="00445C6C" w:rsidRPr="00EC5E2B" w:rsidRDefault="00445C6C" w:rsidP="00445C6C">
            <w:pPr>
              <w:rPr>
                <w:rFonts w:ascii="Arial" w:hAnsi="Arial" w:cs="Arial"/>
                <w:bCs/>
                <w:sz w:val="20"/>
              </w:rPr>
            </w:pPr>
            <w:r w:rsidRPr="00EC5E2B">
              <w:rPr>
                <w:rFonts w:ascii="Arial" w:hAnsi="Arial" w:cs="Arial"/>
                <w:bCs/>
                <w:sz w:val="20"/>
              </w:rPr>
              <w:t>Comments:</w:t>
            </w:r>
          </w:p>
        </w:tc>
      </w:tr>
      <w:tr w:rsidR="00445C6C" w:rsidRPr="008E7426" w14:paraId="53D7ADA7" w14:textId="77777777" w:rsidTr="00A66F0F">
        <w:trPr>
          <w:trHeight w:val="374"/>
        </w:trPr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8CA8C57" w14:textId="77777777" w:rsidR="00445C6C" w:rsidRPr="00EC5E2B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EC5E2B">
              <w:rPr>
                <w:rFonts w:ascii="Arial" w:hAnsi="Arial" w:cs="Arial"/>
                <w:sz w:val="20"/>
                <w:szCs w:val="20"/>
              </w:rPr>
              <w:t>Residents access</w:t>
            </w:r>
          </w:p>
        </w:tc>
        <w:tc>
          <w:tcPr>
            <w:tcW w:w="23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1D76CB83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Open</w:t>
            </w:r>
          </w:p>
        </w:tc>
        <w:tc>
          <w:tcPr>
            <w:tcW w:w="206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16A2C44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Locked</w:t>
            </w:r>
          </w:p>
        </w:tc>
        <w:tc>
          <w:tcPr>
            <w:tcW w:w="221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11311814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Key/ Code</w:t>
            </w:r>
          </w:p>
        </w:tc>
        <w:tc>
          <w:tcPr>
            <w:tcW w:w="2209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37575FC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>Journey Type</w:t>
            </w:r>
          </w:p>
        </w:tc>
        <w:tc>
          <w:tcPr>
            <w:tcW w:w="312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C3BF94B" w14:textId="77777777" w:rsidR="00445C6C" w:rsidRPr="00EC5E2B" w:rsidRDefault="00445C6C" w:rsidP="00445C6C">
            <w:pPr>
              <w:rPr>
                <w:rFonts w:ascii="Arial" w:hAnsi="Arial" w:cs="Arial"/>
                <w:sz w:val="20"/>
              </w:rPr>
            </w:pPr>
            <w:r w:rsidRPr="00EC5E2B">
              <w:rPr>
                <w:rFonts w:ascii="Arial" w:hAnsi="Arial" w:cs="Arial"/>
                <w:sz w:val="20"/>
              </w:rPr>
              <w:t xml:space="preserve">Distance- food bins to flats </w:t>
            </w:r>
          </w:p>
        </w:tc>
      </w:tr>
      <w:tr w:rsidR="00445C6C" w:rsidRPr="008E7426" w14:paraId="265CD2EB" w14:textId="77777777" w:rsidTr="00A66F0F">
        <w:trPr>
          <w:trHeight w:val="374"/>
        </w:trPr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142DBFCE" w14:textId="77777777" w:rsidR="00445C6C" w:rsidRPr="00EC5E2B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23F709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  <w:tc>
          <w:tcPr>
            <w:tcW w:w="206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C8ECC3" w14:textId="77777777" w:rsidR="00445C6C" w:rsidRPr="008E7426" w:rsidRDefault="00445C6C" w:rsidP="00445C6C">
            <w:pPr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21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2FBC2D" w14:textId="77777777" w:rsidR="00445C6C" w:rsidRPr="008E7426" w:rsidRDefault="00445C6C" w:rsidP="00445C6C">
            <w:pPr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209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52BAD3" w14:textId="77777777" w:rsidR="00445C6C" w:rsidRPr="008E7426" w:rsidRDefault="00445C6C" w:rsidP="00445C6C">
            <w:pPr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312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61E7E" w14:textId="77777777" w:rsidR="00445C6C" w:rsidRPr="008E7426" w:rsidRDefault="00445C6C" w:rsidP="00445C6C">
            <w:pPr>
              <w:rPr>
                <w:rFonts w:ascii="Arial" w:hAnsi="Arial" w:cs="Arial"/>
                <w:bCs/>
                <w:i/>
              </w:rPr>
            </w:pPr>
          </w:p>
        </w:tc>
      </w:tr>
      <w:tr w:rsidR="00445C6C" w:rsidRPr="008E7426" w14:paraId="6E026611" w14:textId="77777777" w:rsidTr="00A66F0F">
        <w:trPr>
          <w:trHeight w:val="374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1440AF" w14:textId="77777777" w:rsidR="00445C6C" w:rsidRPr="00EC5E2B" w:rsidRDefault="00445C6C" w:rsidP="00445C6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C5E2B">
              <w:rPr>
                <w:rFonts w:ascii="Arial" w:hAnsi="Arial" w:cs="Arial"/>
                <w:bCs/>
                <w:sz w:val="20"/>
                <w:szCs w:val="20"/>
              </w:rPr>
              <w:t>Comments:</w:t>
            </w:r>
          </w:p>
        </w:tc>
      </w:tr>
      <w:tr w:rsidR="00445C6C" w:rsidRPr="008E7426" w14:paraId="63DDB3CE" w14:textId="77777777" w:rsidTr="00A66F0F">
        <w:trPr>
          <w:trHeight w:val="454"/>
        </w:trPr>
        <w:tc>
          <w:tcPr>
            <w:tcW w:w="2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D129AFA" w14:textId="4FD9A87C" w:rsidR="00445C6C" w:rsidRPr="00EC5E2B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EC5E2B">
              <w:rPr>
                <w:rFonts w:ascii="Arial" w:hAnsi="Arial" w:cs="Arial"/>
                <w:sz w:val="20"/>
                <w:szCs w:val="20"/>
              </w:rPr>
              <w:t>Site roofed/ enclosed/ in bin housing unit</w:t>
            </w:r>
          </w:p>
        </w:tc>
        <w:tc>
          <w:tcPr>
            <w:tcW w:w="4862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D04BF2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  <w:tc>
          <w:tcPr>
            <w:tcW w:w="191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3AFE8F1B" w14:textId="77777777" w:rsidR="00445C6C" w:rsidRPr="008E7426" w:rsidRDefault="00445C6C" w:rsidP="00445C6C">
            <w:pPr>
              <w:rPr>
                <w:rFonts w:ascii="Arial" w:hAnsi="Arial" w:cs="Arial"/>
              </w:rPr>
            </w:pPr>
            <w:r w:rsidRPr="00EC5E2B">
              <w:rPr>
                <w:rFonts w:ascii="Arial" w:hAnsi="Arial" w:cs="Arial"/>
                <w:sz w:val="20"/>
              </w:rPr>
              <w:t xml:space="preserve">Water tap on </w:t>
            </w:r>
            <w:r w:rsidRPr="00EC5E2B">
              <w:rPr>
                <w:rFonts w:ascii="Arial" w:hAnsi="Arial" w:cs="Arial"/>
                <w:sz w:val="20"/>
                <w:shd w:val="clear" w:color="auto" w:fill="D9D9D9" w:themeFill="background1" w:themeFillShade="D9"/>
              </w:rPr>
              <w:t>s</w:t>
            </w:r>
            <w:r w:rsidRPr="00EC5E2B">
              <w:rPr>
                <w:rFonts w:ascii="Arial" w:hAnsi="Arial" w:cs="Arial"/>
                <w:sz w:val="20"/>
              </w:rPr>
              <w:t xml:space="preserve">ite or nearby? </w:t>
            </w:r>
          </w:p>
        </w:tc>
        <w:tc>
          <w:tcPr>
            <w:tcW w:w="4570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C4D2F4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</w:tr>
      <w:tr w:rsidR="00445C6C" w:rsidRPr="008E7426" w14:paraId="6634082D" w14:textId="77777777" w:rsidTr="00A66F0F">
        <w:trPr>
          <w:trHeight w:val="454"/>
        </w:trPr>
        <w:tc>
          <w:tcPr>
            <w:tcW w:w="2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B47C585" w14:textId="63B61D91" w:rsidR="00445C6C" w:rsidRPr="00EC5E2B" w:rsidRDefault="00445C6C" w:rsidP="00445C6C">
            <w:pPr>
              <w:rPr>
                <w:rFonts w:ascii="Arial" w:hAnsi="Arial" w:cs="Arial"/>
                <w:sz w:val="20"/>
                <w:szCs w:val="20"/>
              </w:rPr>
            </w:pPr>
            <w:r w:rsidRPr="00EC5E2B">
              <w:rPr>
                <w:rFonts w:ascii="Arial" w:hAnsi="Arial" w:cs="Arial"/>
                <w:sz w:val="20"/>
                <w:szCs w:val="20"/>
              </w:rPr>
              <w:t>Caddy liner distribution</w:t>
            </w:r>
          </w:p>
        </w:tc>
        <w:tc>
          <w:tcPr>
            <w:tcW w:w="11344" w:type="dxa"/>
            <w:gridSpan w:val="7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71576F" w14:textId="77777777" w:rsidR="00445C6C" w:rsidRPr="008E7426" w:rsidRDefault="00445C6C" w:rsidP="00445C6C">
            <w:pPr>
              <w:rPr>
                <w:rFonts w:ascii="Arial" w:hAnsi="Arial" w:cs="Arial"/>
              </w:rPr>
            </w:pPr>
          </w:p>
        </w:tc>
      </w:tr>
      <w:tr w:rsidR="00445C6C" w:rsidRPr="008E7426" w14:paraId="431C4628" w14:textId="77777777" w:rsidTr="00A66F0F">
        <w:trPr>
          <w:trHeight w:val="308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116E03" w14:textId="77777777" w:rsidR="00445C6C" w:rsidRPr="008E7426" w:rsidRDefault="00445C6C" w:rsidP="00445C6C">
            <w:pPr>
              <w:rPr>
                <w:rFonts w:ascii="Arial" w:hAnsi="Arial" w:cs="Arial"/>
                <w:bCs/>
              </w:rPr>
            </w:pPr>
            <w:r w:rsidRPr="008E7426">
              <w:rPr>
                <w:rFonts w:ascii="Arial" w:hAnsi="Arial" w:cs="Arial"/>
                <w:bCs/>
              </w:rPr>
              <w:t>Comments:</w:t>
            </w:r>
          </w:p>
          <w:p w14:paraId="1A90E134" w14:textId="77777777" w:rsidR="00445C6C" w:rsidRPr="008E7426" w:rsidRDefault="00445C6C" w:rsidP="00445C6C">
            <w:pPr>
              <w:rPr>
                <w:rFonts w:ascii="Arial" w:hAnsi="Arial" w:cs="Arial"/>
                <w:bCs/>
                <w:i/>
              </w:rPr>
            </w:pPr>
          </w:p>
        </w:tc>
      </w:tr>
      <w:tr w:rsidR="00445C6C" w:rsidRPr="008E7426" w14:paraId="521BED22" w14:textId="77777777" w:rsidTr="00A66F0F">
        <w:trPr>
          <w:trHeight w:val="308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04175" w14:textId="2C290A73" w:rsidR="00445C6C" w:rsidRPr="008E7426" w:rsidRDefault="00445C6C" w:rsidP="00445C6C">
            <w:pPr>
              <w:pStyle w:val="Heading2"/>
            </w:pPr>
            <w:r>
              <w:t xml:space="preserve">9.2 </w:t>
            </w:r>
            <w:r w:rsidRPr="008E7426">
              <w:t>Food waste bin types and condition</w:t>
            </w:r>
          </w:p>
        </w:tc>
      </w:tr>
      <w:tr w:rsidR="00445C6C" w:rsidRPr="008E7426" w14:paraId="076A12CA" w14:textId="77777777" w:rsidTr="00B1592F">
        <w:trPr>
          <w:trHeight w:val="156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EBC4433" w14:textId="77777777" w:rsidR="00445C6C" w:rsidRPr="008E7426" w:rsidRDefault="00445C6C" w:rsidP="00445C6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7911FF0" w14:textId="77777777" w:rsidR="00445C6C" w:rsidRPr="00350C67" w:rsidRDefault="00445C6C" w:rsidP="00445C6C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 1</w:t>
            </w: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582F1A2" w14:textId="77777777" w:rsidR="00445C6C" w:rsidRPr="00350C67" w:rsidRDefault="00445C6C" w:rsidP="00445C6C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 2</w:t>
            </w: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6B7CBD93" w14:textId="77777777" w:rsidR="00445C6C" w:rsidRPr="00350C67" w:rsidRDefault="00445C6C" w:rsidP="00445C6C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 3</w:t>
            </w: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B81958F" w14:textId="77777777" w:rsidR="00445C6C" w:rsidRPr="00350C67" w:rsidRDefault="00445C6C" w:rsidP="00445C6C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 4</w:t>
            </w: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5534AD2" w14:textId="77777777" w:rsidR="00445C6C" w:rsidRPr="00350C67" w:rsidRDefault="00445C6C" w:rsidP="00445C6C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 5</w:t>
            </w:r>
          </w:p>
        </w:tc>
      </w:tr>
      <w:tr w:rsidR="00B1592F" w:rsidRPr="008E7426" w14:paraId="1AFD0C56" w14:textId="77777777" w:rsidTr="00B1592F">
        <w:trPr>
          <w:trHeight w:val="156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B5F8137" w14:textId="7E7979C1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Bin number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ECC670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859E04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0BC570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A22631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9FEABD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72FD65A4" w14:textId="77777777" w:rsidTr="00B1592F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19B1C816" w14:textId="377E7E97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Size: litres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55B3C1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DE30E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5C7829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7AA246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B0280E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47DBE7B1" w14:textId="77777777" w:rsidTr="00B1592F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9423611" w14:textId="32E259D0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Lock fitted Y/N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211673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66FF50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D691E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68190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F526BD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3F33ECDE" w14:textId="77777777" w:rsidTr="00B1592F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E314C7F" w14:textId="74D5862C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k type (slam, padlock etc)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09128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D9075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FBCC0C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F9F48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1E6C78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2F633938" w14:textId="77777777" w:rsidTr="00B1592F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3353A0A" w14:textId="3000B7AC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Lock working Y/N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0055E5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EBF7E1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13A5F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91ADE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086DA6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58668D1D" w14:textId="77777777" w:rsidTr="00B1592F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5A562C6" w14:textId="7044E218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Bin locked Y/N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CB24CB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4F3193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2DA63A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4EC009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29DF40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D72561" w:rsidRPr="008E7426" w14:paraId="700EB30B" w14:textId="77777777" w:rsidTr="00A62A11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C96F0DD" w14:textId="053B3EF9" w:rsidR="00D72561" w:rsidRPr="00350C67" w:rsidRDefault="00D72561" w:rsidP="00B159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tion of wheels/brakes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348ABC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B4583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6665C5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5AEC5E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41816A" w14:textId="7CE18EE9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</w:tr>
      <w:tr w:rsidR="00D72561" w:rsidRPr="008E7426" w14:paraId="4B75C198" w14:textId="77777777" w:rsidTr="00427616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5090EE4" w14:textId="00D5A17F" w:rsidR="00D72561" w:rsidRPr="00350C67" w:rsidRDefault="00D72561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Aperture on bin – description and measurement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C41127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D2C6BB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1ECB4C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6A1ADF" w14:textId="77777777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8D1BF2" w14:textId="6F04B5EC" w:rsidR="00D72561" w:rsidRPr="008E7426" w:rsidRDefault="00D72561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126E5344" w14:textId="77777777" w:rsidTr="00B1592F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59A2FC10" w14:textId="158FF2EE" w:rsidR="00B1592F" w:rsidRPr="00350C67" w:rsidRDefault="00A178E8" w:rsidP="00B159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 bin in a housing unit?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CE25A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749027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CB12DD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9F9B4D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15ABD9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B1592F" w:rsidRPr="008E7426" w14:paraId="63203E09" w14:textId="77777777" w:rsidTr="00780256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D7D0A5B" w14:textId="7C8F9E0F" w:rsidR="00B1592F" w:rsidRPr="00350C67" w:rsidRDefault="00B1592F" w:rsidP="00B1592F">
            <w:pPr>
              <w:rPr>
                <w:rFonts w:ascii="Arial" w:hAnsi="Arial" w:cs="Arial"/>
                <w:sz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Condition of bin stickers (see pointers below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0316CE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8EBD31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CF145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C0B032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34369E" w14:textId="77777777" w:rsidR="00B1592F" w:rsidRPr="008E7426" w:rsidRDefault="00B1592F" w:rsidP="00B1592F">
            <w:pPr>
              <w:rPr>
                <w:rFonts w:ascii="Arial" w:hAnsi="Arial" w:cs="Arial"/>
              </w:rPr>
            </w:pPr>
          </w:p>
        </w:tc>
      </w:tr>
      <w:tr w:rsidR="005634D8" w:rsidRPr="008E7426" w14:paraId="1A4D7961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ABC1FF5" w14:textId="1093623A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Measure the space for stickers on b</w:t>
            </w:r>
            <w:r>
              <w:rPr>
                <w:rFonts w:ascii="Arial" w:hAnsi="Arial" w:cs="Arial"/>
                <w:sz w:val="20"/>
                <w:szCs w:val="20"/>
              </w:rPr>
              <w:t xml:space="preserve">ins to 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22DF88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642F8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A3E069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E4FE74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02679A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09F343A8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7FAD2E6" w14:textId="30CA6670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Is there any signage at the bin area i.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0CA2">
              <w:rPr>
                <w:rFonts w:ascii="Arial" w:hAnsi="Arial" w:cs="Arial"/>
                <w:sz w:val="20"/>
                <w:szCs w:val="20"/>
              </w:rPr>
              <w:t>on wall or behind bins?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79C67A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C01927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91B71F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2B04D2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6496A1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5BE3308C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E4B6B8F" w14:textId="5FC8ACDA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Condition of signage (see pointers below)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A1CC0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DDB663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AAB620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9D260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A8842C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023730F0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F5EC6F6" w14:textId="52554C58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>Measure the space for signage in the bin area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12"/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03C3B3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79F71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2C7DCE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E313D1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7BF371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24A53306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20E6B7C" w14:textId="05D24240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 xml:space="preserve">Are there any issues with overflowing </w:t>
            </w:r>
            <w:r w:rsidR="0086784E">
              <w:rPr>
                <w:rFonts w:ascii="Arial" w:hAnsi="Arial" w:cs="Arial"/>
                <w:sz w:val="20"/>
                <w:szCs w:val="20"/>
              </w:rPr>
              <w:t>food waste</w:t>
            </w:r>
            <w:r w:rsidRPr="009F0CA2">
              <w:rPr>
                <w:rFonts w:ascii="Arial" w:hAnsi="Arial" w:cs="Arial"/>
                <w:sz w:val="20"/>
                <w:szCs w:val="20"/>
              </w:rPr>
              <w:t xml:space="preserve"> bins? Speak to key stakeholders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13"/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E6E5E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1CE730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DDEA83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7A87C5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B764DC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5E33BA6B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1BE9166" w14:textId="1F6F0CAD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009F0CA2">
              <w:rPr>
                <w:rFonts w:ascii="Arial" w:hAnsi="Arial" w:cs="Arial"/>
                <w:sz w:val="20"/>
                <w:szCs w:val="20"/>
              </w:rPr>
              <w:t xml:space="preserve">Any other comments on condition of </w:t>
            </w:r>
            <w:r w:rsidR="0086784E">
              <w:rPr>
                <w:rFonts w:ascii="Arial" w:hAnsi="Arial" w:cs="Arial"/>
                <w:sz w:val="20"/>
                <w:szCs w:val="20"/>
              </w:rPr>
              <w:t>food waste</w:t>
            </w:r>
            <w:r w:rsidRPr="009F0CA2">
              <w:rPr>
                <w:rFonts w:ascii="Arial" w:hAnsi="Arial" w:cs="Arial"/>
                <w:sz w:val="20"/>
                <w:szCs w:val="20"/>
              </w:rPr>
              <w:t xml:space="preserve"> bins</w:t>
            </w:r>
            <w:r>
              <w:rPr>
                <w:rFonts w:ascii="Arial" w:hAnsi="Arial" w:cs="Arial"/>
                <w:sz w:val="20"/>
                <w:szCs w:val="20"/>
              </w:rPr>
              <w:t xml:space="preserve"> including contamination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CDDFA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3CBD8D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409C1F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B21931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7D5507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762B5B96" w14:textId="77777777" w:rsidTr="0048449C">
        <w:trPr>
          <w:trHeight w:val="548"/>
        </w:trPr>
        <w:tc>
          <w:tcPr>
            <w:tcW w:w="2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3B3DCCEE" w14:textId="549F1EB6" w:rsidR="005634D8" w:rsidRPr="009F0CA2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at is the current condition of the </w:t>
            </w:r>
            <w:r w:rsidR="0086784E">
              <w:rPr>
                <w:rFonts w:ascii="Arial" w:hAnsi="Arial" w:cs="Arial"/>
                <w:sz w:val="20"/>
                <w:szCs w:val="20"/>
              </w:rPr>
              <w:t>bin</w:t>
            </w:r>
            <w:r>
              <w:rPr>
                <w:rFonts w:ascii="Arial" w:hAnsi="Arial" w:cs="Arial"/>
                <w:sz w:val="20"/>
                <w:szCs w:val="20"/>
              </w:rPr>
              <w:t xml:space="preserve"> location? Think about dumping, litter, rodents, lighting, general cleanliness </w:t>
            </w:r>
          </w:p>
        </w:tc>
        <w:tc>
          <w:tcPr>
            <w:tcW w:w="235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EB8912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663BD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D083A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116640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8C732E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0C62A3C1" w14:textId="77777777" w:rsidTr="00A66F0F">
        <w:trPr>
          <w:trHeight w:val="387"/>
        </w:trPr>
        <w:tc>
          <w:tcPr>
            <w:tcW w:w="14142" w:type="dxa"/>
            <w:gridSpan w:val="8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B38E31" w14:textId="018788FA" w:rsidR="005634D8" w:rsidRPr="008E7426" w:rsidRDefault="005634D8" w:rsidP="005634D8">
            <w:pPr>
              <w:pStyle w:val="Heading2"/>
            </w:pPr>
            <w:r w:rsidRPr="008E7426">
              <w:t>Food waste signage - things to consider</w:t>
            </w:r>
          </w:p>
        </w:tc>
      </w:tr>
      <w:tr w:rsidR="005634D8" w:rsidRPr="008E7426" w14:paraId="7751381E" w14:textId="77777777" w:rsidTr="00A66F0F">
        <w:trPr>
          <w:trHeight w:val="205"/>
        </w:trPr>
        <w:tc>
          <w:tcPr>
            <w:tcW w:w="705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BC33E" w14:textId="5E0B758F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Are all food waste bins clearly labelled?</w:t>
            </w:r>
          </w:p>
          <w:p w14:paraId="534E1417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Are the bin stickers in good condition?</w:t>
            </w:r>
          </w:p>
          <w:p w14:paraId="756585DA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Are the bin stickers up to date?</w:t>
            </w:r>
          </w:p>
          <w:p w14:paraId="52CCF1AF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Are bins easily differentiated by colour and/or signage? Is it consistent?</w:t>
            </w:r>
          </w:p>
        </w:tc>
        <w:tc>
          <w:tcPr>
            <w:tcW w:w="7091" w:type="dxa"/>
            <w:gridSpan w:val="4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609939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Is signage at eye level?</w:t>
            </w:r>
          </w:p>
          <w:p w14:paraId="63E2E098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Is signage easy to read?</w:t>
            </w:r>
          </w:p>
          <w:p w14:paraId="11CF0C9A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Does it include pictures/examples?</w:t>
            </w:r>
          </w:p>
          <w:p w14:paraId="4F231A34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Is signage in a good state of repair?</w:t>
            </w:r>
          </w:p>
          <w:p w14:paraId="10B127D1" w14:textId="77777777" w:rsidR="005634D8" w:rsidRPr="00350C67" w:rsidRDefault="005634D8" w:rsidP="005634D8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Is signage up to date?</w:t>
            </w:r>
          </w:p>
        </w:tc>
      </w:tr>
      <w:tr w:rsidR="005634D8" w:rsidRPr="008E7426" w14:paraId="20A8B4F1" w14:textId="77777777" w:rsidTr="00A66F0F">
        <w:trPr>
          <w:trHeight w:val="623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6E3308" w14:textId="5248B980" w:rsidR="005634D8" w:rsidRPr="008E7426" w:rsidRDefault="005634D8" w:rsidP="005634D8">
            <w:pPr>
              <w:pStyle w:val="Heading2"/>
            </w:pPr>
            <w:r>
              <w:t xml:space="preserve">9.3 </w:t>
            </w:r>
            <w:r w:rsidRPr="008E7426">
              <w:t xml:space="preserve">How could this location be improved? Remember to consider the Flats Improvement Package </w:t>
            </w:r>
          </w:p>
        </w:tc>
      </w:tr>
      <w:tr w:rsidR="005634D8" w:rsidRPr="008E7426" w14:paraId="2035CB96" w14:textId="77777777" w:rsidTr="00A66F0F">
        <w:trPr>
          <w:trHeight w:val="3049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3F549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399ECE67" w14:textId="77777777" w:rsidTr="00A66F0F">
        <w:trPr>
          <w:trHeight w:val="711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323EC5" w14:textId="77777777" w:rsidR="005634D8" w:rsidRPr="008E7426" w:rsidRDefault="005634D8" w:rsidP="005634D8">
            <w:pPr>
              <w:rPr>
                <w:rFonts w:ascii="Arial" w:hAnsi="Arial" w:cs="Arial"/>
              </w:rPr>
            </w:pPr>
            <w:r w:rsidRPr="008E7426">
              <w:rPr>
                <w:rFonts w:ascii="Arial" w:hAnsi="Arial" w:cs="Arial"/>
                <w:b/>
              </w:rPr>
              <w:t>Check number of locations - Repeat as required for each location</w:t>
            </w:r>
          </w:p>
        </w:tc>
      </w:tr>
      <w:tr w:rsidR="005634D8" w:rsidRPr="008E7426" w14:paraId="551B8E19" w14:textId="77777777" w:rsidTr="00A66F0F">
        <w:trPr>
          <w:trHeight w:val="447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12029" w14:textId="031686C4" w:rsidR="005634D8" w:rsidRPr="008E7426" w:rsidRDefault="005634D8" w:rsidP="005634D8">
            <w:pPr>
              <w:pStyle w:val="Heading1"/>
            </w:pPr>
            <w:r>
              <w:t>Other</w:t>
            </w:r>
            <w:r w:rsidRPr="008E7426">
              <w:t xml:space="preserve"> bins (if applicable, e.g.: bulky waste store, textile bank)</w:t>
            </w:r>
          </w:p>
        </w:tc>
      </w:tr>
      <w:tr w:rsidR="005634D8" w:rsidRPr="008E7426" w14:paraId="5C80A842" w14:textId="77777777" w:rsidTr="00A66F0F">
        <w:trPr>
          <w:trHeight w:val="447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2740AE" w14:textId="77777777" w:rsidR="005634D8" w:rsidRPr="008E7426" w:rsidRDefault="005634D8" w:rsidP="005634D8">
            <w:pPr>
              <w:pStyle w:val="Heading2"/>
            </w:pPr>
            <w:r w:rsidRPr="008E7426">
              <w:t xml:space="preserve">Material? </w:t>
            </w:r>
          </w:p>
          <w:p w14:paraId="05E926C3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</w:tr>
      <w:tr w:rsidR="005634D8" w:rsidRPr="008E7426" w14:paraId="4558E4AC" w14:textId="77777777" w:rsidTr="00A66F0F">
        <w:trPr>
          <w:trHeight w:val="430"/>
        </w:trPr>
        <w:tc>
          <w:tcPr>
            <w:tcW w:w="279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EC3C644" w14:textId="123CB9B7" w:rsidR="005634D8" w:rsidRPr="00350C67" w:rsidRDefault="005634D8" w:rsidP="005634D8">
            <w:pPr>
              <w:rPr>
                <w:rFonts w:ascii="Arial" w:hAnsi="Arial" w:cs="Arial"/>
                <w:sz w:val="20"/>
                <w:szCs w:val="20"/>
              </w:rPr>
            </w:pPr>
            <w:r w:rsidRPr="1C72DB72">
              <w:rPr>
                <w:rFonts w:ascii="Arial" w:hAnsi="Arial" w:cs="Arial"/>
                <w:sz w:val="20"/>
                <w:szCs w:val="20"/>
              </w:rPr>
              <w:t>Location of bins</w:t>
            </w:r>
          </w:p>
        </w:tc>
        <w:tc>
          <w:tcPr>
            <w:tcW w:w="17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4799F3D2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 store</w:t>
            </w:r>
          </w:p>
        </w:tc>
        <w:tc>
          <w:tcPr>
            <w:tcW w:w="4305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82BA650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Hard Standing</w:t>
            </w:r>
          </w:p>
        </w:tc>
        <w:tc>
          <w:tcPr>
            <w:tcW w:w="165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D9841E6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Internal/ external</w:t>
            </w:r>
          </w:p>
        </w:tc>
        <w:tc>
          <w:tcPr>
            <w:tcW w:w="368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1524F1B2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y recycling</w:t>
            </w:r>
          </w:p>
        </w:tc>
      </w:tr>
      <w:tr w:rsidR="005634D8" w:rsidRPr="008E7426" w14:paraId="41BA9F4F" w14:textId="77777777" w:rsidTr="00A66F0F">
        <w:trPr>
          <w:trHeight w:val="193"/>
        </w:trPr>
        <w:tc>
          <w:tcPr>
            <w:tcW w:w="2798" w:type="dxa"/>
            <w:gridSpan w:val="6"/>
            <w:vMerge/>
            <w:vAlign w:val="bottom"/>
          </w:tcPr>
          <w:p w14:paraId="7E497E5C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0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81947E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4305" w:type="dxa"/>
            <w:gridSpan w:val="3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2A9664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652" w:type="dxa"/>
            <w:gridSpan w:val="1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D85465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3686" w:type="dxa"/>
            <w:gridSpan w:val="1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2A66E8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5634D8" w:rsidRPr="008E7426" w14:paraId="4D5760B4" w14:textId="77777777" w:rsidTr="00A66F0F">
        <w:trPr>
          <w:trHeight w:val="430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7E690D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Comments:</w:t>
            </w:r>
          </w:p>
          <w:p w14:paraId="1F90D8EA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  <w:p w14:paraId="72EB70E8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5634D8" w:rsidRPr="008E7426" w14:paraId="7704BD61" w14:textId="77777777" w:rsidTr="00A66F0F">
        <w:trPr>
          <w:trHeight w:val="430"/>
        </w:trPr>
        <w:tc>
          <w:tcPr>
            <w:tcW w:w="279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2C25ACF0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</w:p>
          <w:p w14:paraId="3C683AF8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Contractors access</w:t>
            </w:r>
          </w:p>
        </w:tc>
        <w:tc>
          <w:tcPr>
            <w:tcW w:w="17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5AB1663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Open</w:t>
            </w:r>
          </w:p>
        </w:tc>
        <w:tc>
          <w:tcPr>
            <w:tcW w:w="184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F8682B9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Locked</w:t>
            </w:r>
          </w:p>
        </w:tc>
        <w:tc>
          <w:tcPr>
            <w:tcW w:w="170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651B3DF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Key/ Code</w:t>
            </w:r>
          </w:p>
        </w:tc>
        <w:tc>
          <w:tcPr>
            <w:tcW w:w="215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76E427B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Distance to collection</w:t>
            </w:r>
          </w:p>
        </w:tc>
        <w:tc>
          <w:tcPr>
            <w:tcW w:w="126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BF96C08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Height/ Width</w:t>
            </w:r>
          </w:p>
        </w:tc>
        <w:tc>
          <w:tcPr>
            <w:tcW w:w="268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AB258C9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Bins presented for collection?</w:t>
            </w:r>
          </w:p>
        </w:tc>
      </w:tr>
      <w:tr w:rsidR="005634D8" w:rsidRPr="008E7426" w14:paraId="1A226C98" w14:textId="77777777" w:rsidTr="003C5A8B">
        <w:trPr>
          <w:trHeight w:val="261"/>
        </w:trPr>
        <w:tc>
          <w:tcPr>
            <w:tcW w:w="2798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BE23272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B5EACB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842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D7479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701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69E9DA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2151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3D03E5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1261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CB5A45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2688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52E4DB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5634D8" w:rsidRPr="008E7426" w14:paraId="65EB34EA" w14:textId="77777777" w:rsidTr="00A66F0F">
        <w:trPr>
          <w:trHeight w:val="430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ACBE30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Comments:</w:t>
            </w:r>
          </w:p>
          <w:p w14:paraId="59A0C5B2" w14:textId="77777777" w:rsidR="005634D8" w:rsidRPr="008E7426" w:rsidRDefault="005634D8" w:rsidP="005634D8">
            <w:pPr>
              <w:rPr>
                <w:rFonts w:ascii="Arial" w:hAnsi="Arial" w:cs="Arial"/>
                <w:i/>
              </w:rPr>
            </w:pPr>
          </w:p>
          <w:p w14:paraId="07CD315B" w14:textId="77777777" w:rsidR="005634D8" w:rsidRPr="008E7426" w:rsidRDefault="005634D8" w:rsidP="005634D8">
            <w:pPr>
              <w:rPr>
                <w:rFonts w:ascii="Arial" w:hAnsi="Arial" w:cs="Arial"/>
                <w:i/>
              </w:rPr>
            </w:pPr>
          </w:p>
        </w:tc>
      </w:tr>
      <w:tr w:rsidR="005634D8" w:rsidRPr="008E7426" w14:paraId="4F48AA55" w14:textId="77777777" w:rsidTr="00A66F0F">
        <w:trPr>
          <w:trHeight w:val="430"/>
        </w:trPr>
        <w:tc>
          <w:tcPr>
            <w:tcW w:w="279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B59F271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Residents access</w:t>
            </w:r>
          </w:p>
        </w:tc>
        <w:tc>
          <w:tcPr>
            <w:tcW w:w="17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14B68F14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Open</w:t>
            </w:r>
          </w:p>
        </w:tc>
        <w:tc>
          <w:tcPr>
            <w:tcW w:w="1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3A9BA452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Locked</w:t>
            </w:r>
          </w:p>
        </w:tc>
        <w:tc>
          <w:tcPr>
            <w:tcW w:w="164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FFB9E26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Key/ Code</w:t>
            </w:r>
          </w:p>
        </w:tc>
        <w:tc>
          <w:tcPr>
            <w:tcW w:w="2619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72EF1921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Distance to flats</w:t>
            </w:r>
          </w:p>
        </w:tc>
        <w:tc>
          <w:tcPr>
            <w:tcW w:w="1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59A3F49B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Chute</w:t>
            </w:r>
          </w:p>
        </w:tc>
        <w:tc>
          <w:tcPr>
            <w:tcW w:w="241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center"/>
          </w:tcPr>
          <w:p w14:paraId="01EBD4A0" w14:textId="77777777" w:rsidR="005634D8" w:rsidRPr="00350C67" w:rsidRDefault="005634D8" w:rsidP="005634D8">
            <w:pPr>
              <w:jc w:val="center"/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Journey Type</w:t>
            </w:r>
          </w:p>
        </w:tc>
      </w:tr>
      <w:tr w:rsidR="005634D8" w:rsidRPr="008E7426" w14:paraId="19C551DB" w14:textId="77777777" w:rsidTr="00A66F0F">
        <w:trPr>
          <w:trHeight w:val="207"/>
        </w:trPr>
        <w:tc>
          <w:tcPr>
            <w:tcW w:w="2798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BB5F2A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3EA865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189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CF183D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164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E1A537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619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CDCB5E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10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FF9C42" w14:textId="77777777" w:rsidR="005634D8" w:rsidRPr="008E7426" w:rsidRDefault="005634D8" w:rsidP="005634D8">
            <w:pPr>
              <w:rPr>
                <w:rFonts w:ascii="Arial" w:hAnsi="Arial" w:cs="Arial"/>
              </w:rPr>
            </w:pPr>
          </w:p>
        </w:tc>
        <w:tc>
          <w:tcPr>
            <w:tcW w:w="241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1A51E9" w14:textId="77777777" w:rsidR="005634D8" w:rsidRPr="008E7426" w:rsidRDefault="005634D8" w:rsidP="005634D8">
            <w:pPr>
              <w:rPr>
                <w:rFonts w:ascii="Arial" w:hAnsi="Arial" w:cs="Arial"/>
                <w:i/>
              </w:rPr>
            </w:pPr>
          </w:p>
        </w:tc>
      </w:tr>
      <w:tr w:rsidR="005634D8" w:rsidRPr="008E7426" w14:paraId="5ABB93C0" w14:textId="77777777" w:rsidTr="00A66F0F">
        <w:trPr>
          <w:trHeight w:val="430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E1FBED" w14:textId="77777777" w:rsidR="005634D8" w:rsidRPr="00350C67" w:rsidRDefault="005634D8" w:rsidP="005634D8">
            <w:pPr>
              <w:rPr>
                <w:rFonts w:ascii="Arial" w:hAnsi="Arial" w:cs="Arial"/>
                <w:sz w:val="20"/>
              </w:rPr>
            </w:pPr>
            <w:r w:rsidRPr="00350C67">
              <w:rPr>
                <w:rFonts w:ascii="Arial" w:hAnsi="Arial" w:cs="Arial"/>
                <w:sz w:val="20"/>
              </w:rPr>
              <w:t>Comments:</w:t>
            </w:r>
          </w:p>
          <w:p w14:paraId="158A83E0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  <w:p w14:paraId="7DF1D481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  <w:p w14:paraId="4172588B" w14:textId="77777777" w:rsidR="005634D8" w:rsidRPr="00350C67" w:rsidRDefault="005634D8" w:rsidP="005634D8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5634D8" w:rsidRPr="008E7426" w14:paraId="4B57D056" w14:textId="77777777" w:rsidTr="00A66F0F">
        <w:trPr>
          <w:trHeight w:val="212"/>
        </w:trPr>
        <w:tc>
          <w:tcPr>
            <w:tcW w:w="349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92022FC" w14:textId="77777777" w:rsidR="005634D8" w:rsidRPr="008E7426" w:rsidRDefault="005634D8" w:rsidP="005634D8">
            <w:pPr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06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24BEF8FF" w14:textId="23D7D127" w:rsidR="005634D8" w:rsidRPr="00350C67" w:rsidRDefault="005634D8" w:rsidP="005634D8">
            <w:pPr>
              <w:rPr>
                <w:rFonts w:ascii="Arial" w:hAnsi="Arial" w:cs="Arial"/>
                <w:bCs/>
                <w:sz w:val="20"/>
              </w:rPr>
            </w:pPr>
            <w:r w:rsidRPr="00350C67">
              <w:rPr>
                <w:rFonts w:ascii="Arial" w:hAnsi="Arial" w:cs="Arial"/>
                <w:bCs/>
                <w:sz w:val="20"/>
              </w:rPr>
              <w:t>Bin 1</w:t>
            </w:r>
          </w:p>
        </w:tc>
        <w:tc>
          <w:tcPr>
            <w:tcW w:w="2824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4D631166" w14:textId="4D6B0DA3" w:rsidR="005634D8" w:rsidRPr="00350C67" w:rsidRDefault="005634D8" w:rsidP="005634D8">
            <w:pPr>
              <w:rPr>
                <w:rFonts w:ascii="Arial" w:hAnsi="Arial" w:cs="Arial"/>
                <w:bCs/>
                <w:sz w:val="20"/>
              </w:rPr>
            </w:pPr>
            <w:r w:rsidRPr="00350C67">
              <w:rPr>
                <w:rFonts w:ascii="Arial" w:hAnsi="Arial" w:cs="Arial"/>
                <w:bCs/>
                <w:sz w:val="20"/>
              </w:rPr>
              <w:t>Bin 2</w:t>
            </w:r>
          </w:p>
        </w:tc>
        <w:tc>
          <w:tcPr>
            <w:tcW w:w="282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6C9F49D2" w14:textId="61AC8B72" w:rsidR="005634D8" w:rsidRPr="00350C67" w:rsidRDefault="005634D8" w:rsidP="005634D8">
            <w:pPr>
              <w:rPr>
                <w:rFonts w:ascii="Arial" w:hAnsi="Arial" w:cs="Arial"/>
                <w:bCs/>
                <w:sz w:val="20"/>
              </w:rPr>
            </w:pPr>
            <w:r w:rsidRPr="00350C67">
              <w:rPr>
                <w:rFonts w:ascii="Arial" w:hAnsi="Arial" w:cs="Arial"/>
                <w:bCs/>
                <w:sz w:val="20"/>
              </w:rPr>
              <w:t>Bin 3</w:t>
            </w:r>
          </w:p>
        </w:tc>
        <w:tc>
          <w:tcPr>
            <w:tcW w:w="21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35E00057" w14:textId="2BE6F49F" w:rsidR="005634D8" w:rsidRPr="00350C67" w:rsidRDefault="005634D8" w:rsidP="005634D8">
            <w:pPr>
              <w:rPr>
                <w:rFonts w:ascii="Arial" w:hAnsi="Arial" w:cs="Arial"/>
                <w:bCs/>
                <w:sz w:val="20"/>
              </w:rPr>
            </w:pPr>
            <w:r w:rsidRPr="00350C67">
              <w:rPr>
                <w:rFonts w:ascii="Arial" w:hAnsi="Arial" w:cs="Arial"/>
                <w:bCs/>
                <w:sz w:val="20"/>
              </w:rPr>
              <w:t>Bin 4</w:t>
            </w:r>
          </w:p>
        </w:tc>
      </w:tr>
      <w:tr w:rsidR="005634D8" w:rsidRPr="008E7426" w14:paraId="7714C41E" w14:textId="77777777" w:rsidTr="00A66F0F">
        <w:trPr>
          <w:trHeight w:val="212"/>
        </w:trPr>
        <w:tc>
          <w:tcPr>
            <w:tcW w:w="349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02E05C5F" w14:textId="77777777" w:rsidR="005634D8" w:rsidRPr="008E7426" w:rsidRDefault="005634D8" w:rsidP="005634D8">
            <w:pPr>
              <w:rPr>
                <w:rFonts w:ascii="Arial" w:hAnsi="Arial" w:cs="Arial"/>
                <w:bCs/>
              </w:rPr>
            </w:pPr>
            <w:r w:rsidRPr="008E7426">
              <w:rPr>
                <w:rFonts w:ascii="Arial" w:hAnsi="Arial" w:cs="Arial"/>
                <w:bCs/>
              </w:rPr>
              <w:t>Size: litres</w:t>
            </w:r>
          </w:p>
        </w:tc>
        <w:tc>
          <w:tcPr>
            <w:tcW w:w="2806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0F50E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824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E62561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82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4C77E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1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5EAA9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</w:tr>
      <w:tr w:rsidR="005634D8" w:rsidRPr="008E7426" w14:paraId="6DA55906" w14:textId="77777777" w:rsidTr="00A66F0F">
        <w:trPr>
          <w:trHeight w:val="344"/>
        </w:trPr>
        <w:tc>
          <w:tcPr>
            <w:tcW w:w="349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vAlign w:val="bottom"/>
          </w:tcPr>
          <w:p w14:paraId="72B4ADDA" w14:textId="77777777" w:rsidR="005634D8" w:rsidRPr="008E7426" w:rsidRDefault="005634D8" w:rsidP="005634D8">
            <w:pPr>
              <w:rPr>
                <w:rFonts w:ascii="Arial" w:hAnsi="Arial" w:cs="Arial"/>
                <w:bCs/>
              </w:rPr>
            </w:pPr>
            <w:r w:rsidRPr="008E7426">
              <w:rPr>
                <w:rFonts w:ascii="Arial" w:hAnsi="Arial" w:cs="Arial"/>
                <w:bCs/>
              </w:rPr>
              <w:t>Condition &amp; action needed</w:t>
            </w:r>
          </w:p>
        </w:tc>
        <w:tc>
          <w:tcPr>
            <w:tcW w:w="2806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1749E3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824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7A66AE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82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1D32F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  <w:tc>
          <w:tcPr>
            <w:tcW w:w="21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FB832" w14:textId="77777777" w:rsidR="005634D8" w:rsidRPr="00350C67" w:rsidRDefault="005634D8" w:rsidP="005634D8">
            <w:pPr>
              <w:rPr>
                <w:rFonts w:ascii="Arial" w:hAnsi="Arial" w:cs="Arial"/>
                <w:bCs/>
                <w:i/>
                <w:sz w:val="20"/>
              </w:rPr>
            </w:pPr>
          </w:p>
        </w:tc>
      </w:tr>
      <w:tr w:rsidR="005634D8" w:rsidRPr="008E7426" w14:paraId="10104D90" w14:textId="77777777" w:rsidTr="00A66F0F">
        <w:trPr>
          <w:trHeight w:val="711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53CF4" w14:textId="77777777" w:rsidR="005634D8" w:rsidRPr="008E7426" w:rsidRDefault="005634D8" w:rsidP="005634D8">
            <w:pPr>
              <w:rPr>
                <w:rFonts w:ascii="Arial" w:hAnsi="Arial" w:cs="Arial"/>
                <w:b/>
              </w:rPr>
            </w:pPr>
            <w:r w:rsidRPr="009116BD">
              <w:rPr>
                <w:rFonts w:ascii="Arial" w:hAnsi="Arial" w:cs="Arial"/>
                <w:b/>
                <w:sz w:val="20"/>
              </w:rPr>
              <w:t>Check number of locations - Repeat as required for each location</w:t>
            </w:r>
          </w:p>
        </w:tc>
      </w:tr>
      <w:tr w:rsidR="005634D8" w:rsidRPr="008E7426" w14:paraId="244768A5" w14:textId="77777777" w:rsidTr="00A66F0F">
        <w:trPr>
          <w:trHeight w:val="711"/>
        </w:trPr>
        <w:tc>
          <w:tcPr>
            <w:tcW w:w="14142" w:type="dxa"/>
            <w:gridSpan w:val="8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7C3699" w14:textId="4B7E8777" w:rsidR="005634D8" w:rsidRPr="008E7426" w:rsidRDefault="005634D8" w:rsidP="005634D8">
            <w:pPr>
              <w:pStyle w:val="Heading1"/>
            </w:pPr>
            <w:r w:rsidRPr="008E7426">
              <w:t xml:space="preserve">Look and </w:t>
            </w:r>
            <w:r>
              <w:t>f</w:t>
            </w:r>
            <w:r w:rsidRPr="008E7426">
              <w:t>eel</w:t>
            </w:r>
            <w:r>
              <w:t xml:space="preserve"> of the whole site</w:t>
            </w:r>
            <w:r w:rsidRPr="008E7426">
              <w:t xml:space="preserve"> – this information is useful when considering new locations for recycling bins</w:t>
            </w:r>
          </w:p>
        </w:tc>
      </w:tr>
    </w:tbl>
    <w:tbl>
      <w:tblPr>
        <w:tblStyle w:val="TableGrid"/>
        <w:tblW w:w="14147" w:type="dxa"/>
        <w:tblInd w:w="-5" w:type="dxa"/>
        <w:tblLook w:val="04A0" w:firstRow="1" w:lastRow="0" w:firstColumn="1" w:lastColumn="0" w:noHBand="0" w:noVBand="1"/>
      </w:tblPr>
      <w:tblGrid>
        <w:gridCol w:w="2523"/>
        <w:gridCol w:w="3827"/>
        <w:gridCol w:w="1276"/>
        <w:gridCol w:w="6521"/>
      </w:tblGrid>
      <w:tr w:rsidR="00A87EEE" w:rsidRPr="008E7426" w14:paraId="08A40F6F" w14:textId="77777777" w:rsidTr="000F65C1">
        <w:trPr>
          <w:trHeight w:val="113"/>
        </w:trPr>
        <w:tc>
          <w:tcPr>
            <w:tcW w:w="2523" w:type="dxa"/>
            <w:shd w:val="clear" w:color="auto" w:fill="D9D9D9" w:themeFill="background2" w:themeFillShade="D9"/>
          </w:tcPr>
          <w:p w14:paraId="62864C58" w14:textId="77777777" w:rsidR="00135043" w:rsidRPr="009116BD" w:rsidRDefault="00135043" w:rsidP="00207FD2">
            <w:pPr>
              <w:rPr>
                <w:rFonts w:ascii="Arial" w:hAnsi="Arial" w:cs="Arial"/>
                <w:b/>
                <w:sz w:val="20"/>
              </w:rPr>
            </w:pPr>
            <w:r w:rsidRPr="009116BD">
              <w:rPr>
                <w:rFonts w:ascii="Arial" w:hAnsi="Arial" w:cs="Arial"/>
                <w:b/>
                <w:sz w:val="20"/>
              </w:rPr>
              <w:t>Issue</w:t>
            </w:r>
          </w:p>
        </w:tc>
        <w:tc>
          <w:tcPr>
            <w:tcW w:w="5103" w:type="dxa"/>
            <w:gridSpan w:val="2"/>
            <w:shd w:val="clear" w:color="auto" w:fill="D9D9D9" w:themeFill="background2" w:themeFillShade="D9"/>
          </w:tcPr>
          <w:p w14:paraId="327F7EDD" w14:textId="68B5ECAA" w:rsidR="00135043" w:rsidRPr="009116BD" w:rsidRDefault="00135043" w:rsidP="00207FD2">
            <w:pPr>
              <w:rPr>
                <w:rFonts w:ascii="Arial" w:hAnsi="Arial" w:cs="Arial"/>
                <w:b/>
                <w:sz w:val="20"/>
              </w:rPr>
            </w:pPr>
            <w:r w:rsidRPr="009116BD">
              <w:rPr>
                <w:rFonts w:ascii="Arial" w:hAnsi="Arial" w:cs="Arial"/>
                <w:b/>
                <w:sz w:val="20"/>
              </w:rPr>
              <w:t xml:space="preserve">Observations </w:t>
            </w:r>
          </w:p>
        </w:tc>
        <w:tc>
          <w:tcPr>
            <w:tcW w:w="6521" w:type="dxa"/>
            <w:shd w:val="clear" w:color="auto" w:fill="D9D9D9" w:themeFill="background2" w:themeFillShade="D9"/>
          </w:tcPr>
          <w:p w14:paraId="552BB3F8" w14:textId="25E9B3D5" w:rsidR="00135043" w:rsidRPr="009116BD" w:rsidRDefault="00135043" w:rsidP="00207FD2">
            <w:pPr>
              <w:rPr>
                <w:rFonts w:ascii="Arial" w:hAnsi="Arial" w:cs="Arial"/>
                <w:b/>
                <w:sz w:val="20"/>
              </w:rPr>
            </w:pPr>
            <w:r w:rsidRPr="009116BD">
              <w:rPr>
                <w:rFonts w:ascii="Arial" w:hAnsi="Arial" w:cs="Arial"/>
                <w:b/>
                <w:sz w:val="20"/>
              </w:rPr>
              <w:t>Comments</w:t>
            </w:r>
          </w:p>
        </w:tc>
      </w:tr>
      <w:tr w:rsidR="00135043" w:rsidRPr="008E7426" w14:paraId="1D57204F" w14:textId="77777777" w:rsidTr="000F65C1">
        <w:tc>
          <w:tcPr>
            <w:tcW w:w="2523" w:type="dxa"/>
          </w:tcPr>
          <w:p w14:paraId="18F0BCBD" w14:textId="77777777" w:rsidR="00135043" w:rsidRPr="009116BD" w:rsidRDefault="00135043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Fly tipping </w:t>
            </w:r>
          </w:p>
        </w:tc>
        <w:tc>
          <w:tcPr>
            <w:tcW w:w="5103" w:type="dxa"/>
            <w:gridSpan w:val="2"/>
          </w:tcPr>
          <w:p w14:paraId="668566F7" w14:textId="5485D1DE" w:rsidR="00135043" w:rsidRPr="009116BD" w:rsidRDefault="00135043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Does it occur within the estate? Speak to the caretaker or managing agent</w:t>
            </w:r>
          </w:p>
          <w:p w14:paraId="7763EA3C" w14:textId="77777777" w:rsidR="009116BD" w:rsidRDefault="00135043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How frequently?</w:t>
            </w:r>
          </w:p>
          <w:p w14:paraId="26CBF670" w14:textId="78889353" w:rsidR="00135043" w:rsidRDefault="009116BD" w:rsidP="00207FD2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here are the hotspots? Consider locations for no dumping signage. </w:t>
            </w:r>
            <w:r w:rsidR="00135043" w:rsidRPr="009116BD">
              <w:rPr>
                <w:rFonts w:ascii="Arial" w:hAnsi="Arial" w:cs="Arial"/>
                <w:sz w:val="20"/>
              </w:rPr>
              <w:t xml:space="preserve"> </w:t>
            </w:r>
          </w:p>
          <w:p w14:paraId="40E050CD" w14:textId="221393FF" w:rsidR="009116BD" w:rsidRPr="009116BD" w:rsidRDefault="009116BD" w:rsidP="00207FD2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s there any existing signage?</w:t>
            </w:r>
          </w:p>
          <w:p w14:paraId="3A8F0AA3" w14:textId="7F2A089F" w:rsidR="00E0461A" w:rsidRPr="009116BD" w:rsidRDefault="00E0461A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What is fly tipped? Bulky waste?</w:t>
            </w:r>
          </w:p>
          <w:p w14:paraId="79B9DEF5" w14:textId="239A2D13" w:rsidR="00135043" w:rsidRPr="009116BD" w:rsidRDefault="00135043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At which locations? </w:t>
            </w:r>
          </w:p>
          <w:p w14:paraId="6CBFFF87" w14:textId="48074883" w:rsidR="00FE60FD" w:rsidRPr="009116BD" w:rsidRDefault="00FE60F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Who is responsible for clearing it?</w:t>
            </w:r>
          </w:p>
          <w:p w14:paraId="67D63EB8" w14:textId="77777777" w:rsidR="00135043" w:rsidRPr="009116BD" w:rsidRDefault="00135043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there any contributing factors?</w:t>
            </w:r>
          </w:p>
          <w:p w14:paraId="2130F502" w14:textId="77777777" w:rsidR="00135043" w:rsidRPr="009116BD" w:rsidRDefault="00135043" w:rsidP="00135043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Is any action taken?</w:t>
            </w:r>
          </w:p>
          <w:p w14:paraId="6E34113C" w14:textId="6BA0F4B6" w:rsidR="00135043" w:rsidRPr="009116BD" w:rsidRDefault="00135043" w:rsidP="00135043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ny other comments</w:t>
            </w:r>
          </w:p>
          <w:p w14:paraId="4DE34ABB" w14:textId="30848B06" w:rsidR="00135043" w:rsidRPr="009116BD" w:rsidRDefault="00135043" w:rsidP="00207FD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521" w:type="dxa"/>
          </w:tcPr>
          <w:p w14:paraId="16D8FC63" w14:textId="77777777" w:rsidR="00135043" w:rsidRPr="008E7426" w:rsidRDefault="00135043" w:rsidP="00135043">
            <w:pPr>
              <w:rPr>
                <w:rFonts w:ascii="Arial" w:hAnsi="Arial" w:cs="Arial"/>
              </w:rPr>
            </w:pPr>
          </w:p>
        </w:tc>
      </w:tr>
      <w:tr w:rsidR="00156872" w:rsidRPr="008E7426" w14:paraId="48591DD3" w14:textId="77777777" w:rsidTr="000F65C1">
        <w:tc>
          <w:tcPr>
            <w:tcW w:w="2523" w:type="dxa"/>
          </w:tcPr>
          <w:p w14:paraId="4208C729" w14:textId="77777777" w:rsidR="00156872" w:rsidRPr="009116BD" w:rsidRDefault="00156872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Rodents  </w:t>
            </w:r>
          </w:p>
        </w:tc>
        <w:tc>
          <w:tcPr>
            <w:tcW w:w="5103" w:type="dxa"/>
            <w:gridSpan w:val="2"/>
          </w:tcPr>
          <w:p w14:paraId="65CD45D6" w14:textId="77777777" w:rsidR="00156872" w:rsidRPr="009116BD" w:rsidRDefault="00156872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Is there reported rodent activity within the estate? </w:t>
            </w:r>
          </w:p>
          <w:p w14:paraId="0EFD09B2" w14:textId="77777777" w:rsidR="00156872" w:rsidRPr="009116BD" w:rsidRDefault="00156872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How frequently? </w:t>
            </w:r>
          </w:p>
          <w:p w14:paraId="1C69BB2C" w14:textId="77777777" w:rsidR="00156872" w:rsidRPr="009116BD" w:rsidRDefault="00156872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At which locations? </w:t>
            </w:r>
          </w:p>
          <w:p w14:paraId="1C2E4D27" w14:textId="77777777" w:rsidR="00156872" w:rsidRPr="009116BD" w:rsidRDefault="00156872" w:rsidP="0015687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Are there any contributing factors? </w:t>
            </w:r>
          </w:p>
          <w:p w14:paraId="7D690360" w14:textId="475ED56B" w:rsidR="00156872" w:rsidRPr="009116BD" w:rsidRDefault="00156872" w:rsidP="0015687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Is any action taken?</w:t>
            </w:r>
          </w:p>
          <w:p w14:paraId="40B3652C" w14:textId="77777777" w:rsidR="00156872" w:rsidRPr="009116BD" w:rsidRDefault="00156872" w:rsidP="0015687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ny other comments</w:t>
            </w:r>
          </w:p>
          <w:p w14:paraId="360BCEBD" w14:textId="3D3D2705" w:rsidR="00156872" w:rsidRPr="009116BD" w:rsidRDefault="00156872" w:rsidP="0004285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521" w:type="dxa"/>
          </w:tcPr>
          <w:p w14:paraId="073CF394" w14:textId="77777777" w:rsidR="00156872" w:rsidRPr="008E7426" w:rsidRDefault="00156872" w:rsidP="00156872">
            <w:pPr>
              <w:rPr>
                <w:rFonts w:ascii="Arial" w:hAnsi="Arial" w:cs="Arial"/>
              </w:rPr>
            </w:pPr>
          </w:p>
        </w:tc>
      </w:tr>
      <w:tr w:rsidR="001A6493" w:rsidRPr="008E7426" w14:paraId="33AA1512" w14:textId="77777777" w:rsidTr="000F65C1">
        <w:tc>
          <w:tcPr>
            <w:tcW w:w="2523" w:type="dxa"/>
          </w:tcPr>
          <w:p w14:paraId="1DDA162D" w14:textId="77777777" w:rsidR="001A6493" w:rsidRPr="009116BD" w:rsidRDefault="001A6493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Litter</w:t>
            </w:r>
          </w:p>
        </w:tc>
        <w:tc>
          <w:tcPr>
            <w:tcW w:w="5103" w:type="dxa"/>
            <w:gridSpan w:val="2"/>
          </w:tcPr>
          <w:p w14:paraId="52916CC0" w14:textId="4C236733" w:rsidR="001A6493" w:rsidRPr="009116BD" w:rsidRDefault="001A6493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Is littering an issue within the estate? </w:t>
            </w:r>
            <w:r w:rsidR="005F097D" w:rsidRPr="009116BD">
              <w:rPr>
                <w:rFonts w:ascii="Arial" w:hAnsi="Arial" w:cs="Arial"/>
                <w:sz w:val="20"/>
              </w:rPr>
              <w:t>Speak to the caretaker or managing agent</w:t>
            </w:r>
          </w:p>
          <w:p w14:paraId="3005E8A1" w14:textId="77777777" w:rsidR="001A6493" w:rsidRPr="009116BD" w:rsidRDefault="001A6493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How frequently? </w:t>
            </w:r>
          </w:p>
          <w:p w14:paraId="6DBA2B06" w14:textId="77777777" w:rsidR="001A6493" w:rsidRPr="009116BD" w:rsidRDefault="001A6493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At which locations? </w:t>
            </w:r>
          </w:p>
          <w:p w14:paraId="63C30271" w14:textId="77777777" w:rsidR="001A6493" w:rsidRPr="009116BD" w:rsidRDefault="001A6493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there any contributing factors?</w:t>
            </w:r>
          </w:p>
          <w:p w14:paraId="3E2C1152" w14:textId="301EF3B5" w:rsidR="001A6493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Is any action</w:t>
            </w:r>
            <w:r w:rsidR="005F097D" w:rsidRPr="009116BD">
              <w:rPr>
                <w:rFonts w:ascii="Arial" w:hAnsi="Arial" w:cs="Arial"/>
                <w:sz w:val="20"/>
              </w:rPr>
              <w:t xml:space="preserve"> is taken?</w:t>
            </w:r>
          </w:p>
          <w:p w14:paraId="5829F05E" w14:textId="496CCDC4" w:rsidR="005F097D" w:rsidRPr="009116BD" w:rsidRDefault="005F097D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ny other comments</w:t>
            </w:r>
          </w:p>
        </w:tc>
        <w:tc>
          <w:tcPr>
            <w:tcW w:w="6521" w:type="dxa"/>
          </w:tcPr>
          <w:p w14:paraId="5B750768" w14:textId="77777777" w:rsidR="001A6493" w:rsidRPr="008E7426" w:rsidRDefault="001A6493" w:rsidP="00207FD2">
            <w:pPr>
              <w:rPr>
                <w:rFonts w:ascii="Arial" w:hAnsi="Arial" w:cs="Arial"/>
              </w:rPr>
            </w:pPr>
          </w:p>
        </w:tc>
      </w:tr>
      <w:tr w:rsidR="00B52757" w:rsidRPr="008E7426" w14:paraId="6A18F000" w14:textId="77777777" w:rsidTr="000F65C1">
        <w:tc>
          <w:tcPr>
            <w:tcW w:w="2523" w:type="dxa"/>
          </w:tcPr>
          <w:p w14:paraId="1EF729C9" w14:textId="77777777" w:rsidR="00B52757" w:rsidRPr="009116BD" w:rsidRDefault="00B52757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Graffiti/Flyposting</w:t>
            </w:r>
          </w:p>
        </w:tc>
        <w:tc>
          <w:tcPr>
            <w:tcW w:w="5103" w:type="dxa"/>
            <w:gridSpan w:val="2"/>
          </w:tcPr>
          <w:p w14:paraId="0B0ABA1F" w14:textId="77777777" w:rsidR="00B52757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Is graffiti or flyposting an issue within the estate? </w:t>
            </w:r>
          </w:p>
          <w:p w14:paraId="3592F048" w14:textId="77777777" w:rsidR="00B52757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How frequently? </w:t>
            </w:r>
          </w:p>
          <w:p w14:paraId="6118DCC3" w14:textId="77777777" w:rsidR="00B52757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 xml:space="preserve">At which locations? </w:t>
            </w:r>
          </w:p>
          <w:p w14:paraId="3BAAF9BB" w14:textId="77777777" w:rsidR="00B52757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there any contributing factors?</w:t>
            </w:r>
          </w:p>
          <w:p w14:paraId="6DF2BED7" w14:textId="77777777" w:rsidR="00B52757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Is any action taken?</w:t>
            </w:r>
          </w:p>
          <w:p w14:paraId="29B78D73" w14:textId="063BDF09" w:rsidR="00B52757" w:rsidRPr="009116BD" w:rsidRDefault="00B52757" w:rsidP="0004285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ny other comments</w:t>
            </w:r>
          </w:p>
        </w:tc>
        <w:tc>
          <w:tcPr>
            <w:tcW w:w="6521" w:type="dxa"/>
          </w:tcPr>
          <w:p w14:paraId="51C76921" w14:textId="77777777" w:rsidR="00B52757" w:rsidRPr="008E7426" w:rsidRDefault="00B52757" w:rsidP="00B52757">
            <w:pPr>
              <w:rPr>
                <w:rFonts w:ascii="Arial" w:hAnsi="Arial" w:cs="Arial"/>
              </w:rPr>
            </w:pPr>
          </w:p>
        </w:tc>
      </w:tr>
      <w:tr w:rsidR="009116BD" w:rsidRPr="008E7426" w14:paraId="6CF402F6" w14:textId="77777777" w:rsidTr="000F65C1">
        <w:tc>
          <w:tcPr>
            <w:tcW w:w="2523" w:type="dxa"/>
          </w:tcPr>
          <w:p w14:paraId="59BC281C" w14:textId="77777777" w:rsidR="009116BD" w:rsidRPr="009116BD" w:rsidRDefault="009116B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General repair of buildings</w:t>
            </w:r>
          </w:p>
        </w:tc>
        <w:tc>
          <w:tcPr>
            <w:tcW w:w="5103" w:type="dxa"/>
            <w:gridSpan w:val="2"/>
          </w:tcPr>
          <w:p w14:paraId="225B9A88" w14:textId="77777777" w:rsidR="009116BD" w:rsidRPr="009116BD" w:rsidRDefault="009116B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Is the site well maintained?</w:t>
            </w:r>
          </w:p>
          <w:p w14:paraId="2F441D83" w14:textId="77777777" w:rsidR="009116BD" w:rsidRPr="009116BD" w:rsidRDefault="009116B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the buildings in good repair?</w:t>
            </w:r>
          </w:p>
          <w:p w14:paraId="632CF6B7" w14:textId="77777777" w:rsidR="009116BD" w:rsidRPr="009116BD" w:rsidRDefault="009116B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walkways in good order and repair: even surfaces, step edges highlighted?</w:t>
            </w:r>
          </w:p>
          <w:p w14:paraId="534F2A20" w14:textId="77777777" w:rsidR="009116BD" w:rsidRDefault="009116B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landscaped areas safe and in good order?</w:t>
            </w:r>
          </w:p>
          <w:p w14:paraId="76A5044B" w14:textId="77777777" w:rsidR="009116BD" w:rsidRPr="009116BD" w:rsidRDefault="009116BD" w:rsidP="009116BD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ny drainage issues?</w:t>
            </w:r>
          </w:p>
          <w:p w14:paraId="1EF8285F" w14:textId="15D228CE" w:rsidR="009116BD" w:rsidRPr="009116BD" w:rsidRDefault="009116BD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Does anything need attention/maintenance?</w:t>
            </w:r>
          </w:p>
        </w:tc>
        <w:tc>
          <w:tcPr>
            <w:tcW w:w="6521" w:type="dxa"/>
          </w:tcPr>
          <w:p w14:paraId="0CA339FB" w14:textId="77777777" w:rsidR="009116BD" w:rsidRPr="009116BD" w:rsidRDefault="009116BD" w:rsidP="009116BD">
            <w:pPr>
              <w:rPr>
                <w:rFonts w:ascii="Arial" w:hAnsi="Arial" w:cs="Arial"/>
                <w:sz w:val="20"/>
              </w:rPr>
            </w:pPr>
          </w:p>
        </w:tc>
      </w:tr>
      <w:tr w:rsidR="005A78BC" w:rsidRPr="008E7426" w14:paraId="75796F4F" w14:textId="77777777" w:rsidTr="000F65C1">
        <w:tc>
          <w:tcPr>
            <w:tcW w:w="2523" w:type="dxa"/>
          </w:tcPr>
          <w:p w14:paraId="0DC0D3C1" w14:textId="77777777" w:rsidR="005A78BC" w:rsidRPr="009116BD" w:rsidRDefault="005A78BC" w:rsidP="00207FD2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Fire hazards</w:t>
            </w:r>
          </w:p>
        </w:tc>
        <w:tc>
          <w:tcPr>
            <w:tcW w:w="5103" w:type="dxa"/>
            <w:gridSpan w:val="2"/>
          </w:tcPr>
          <w:p w14:paraId="39885700" w14:textId="77777777" w:rsidR="005A78BC" w:rsidRPr="009116BD" w:rsidRDefault="005A78BC" w:rsidP="00D8388D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Is combustible outdoor storage area away from buildings?</w:t>
            </w:r>
          </w:p>
          <w:p w14:paraId="3E7E6435" w14:textId="77777777" w:rsidR="005A78BC" w:rsidRPr="009116BD" w:rsidRDefault="005A78BC" w:rsidP="00D8388D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bins away from buildings?</w:t>
            </w:r>
          </w:p>
          <w:p w14:paraId="47DF842D" w14:textId="27BF4321" w:rsidR="005A78BC" w:rsidRPr="009116BD" w:rsidRDefault="005A78BC" w:rsidP="00D8388D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re fire Evacuation Plan and Procedures displayed Are there any visible fire hazards?</w:t>
            </w:r>
          </w:p>
          <w:p w14:paraId="64DE9121" w14:textId="58F9CFB1" w:rsidR="005A78BC" w:rsidRPr="009116BD" w:rsidRDefault="005A78BC" w:rsidP="005A78B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Who is responsible for risk assessment at the site? You should liaise with them about any new bin locations</w:t>
            </w:r>
            <w:r w:rsidR="00C366B4" w:rsidRPr="009116BD">
              <w:rPr>
                <w:rFonts w:ascii="Arial" w:hAnsi="Arial" w:cs="Arial"/>
                <w:sz w:val="20"/>
              </w:rPr>
              <w:t>.</w:t>
            </w:r>
          </w:p>
          <w:p w14:paraId="49729693" w14:textId="77777777" w:rsidR="005A78BC" w:rsidRPr="009116BD" w:rsidRDefault="005A78BC" w:rsidP="005A78BC">
            <w:pPr>
              <w:rPr>
                <w:rFonts w:ascii="Arial" w:hAnsi="Arial" w:cs="Arial"/>
                <w:sz w:val="20"/>
              </w:rPr>
            </w:pPr>
            <w:r w:rsidRPr="009116BD">
              <w:rPr>
                <w:rFonts w:ascii="Arial" w:hAnsi="Arial" w:cs="Arial"/>
                <w:sz w:val="20"/>
              </w:rPr>
              <w:t>Any other comments</w:t>
            </w:r>
          </w:p>
          <w:p w14:paraId="6282519D" w14:textId="63EAF5AB" w:rsidR="005A78BC" w:rsidRPr="009116BD" w:rsidRDefault="005A78BC" w:rsidP="00D838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521" w:type="dxa"/>
          </w:tcPr>
          <w:p w14:paraId="5EF4EEC9" w14:textId="77777777" w:rsidR="005A78BC" w:rsidRPr="008E7426" w:rsidRDefault="005A78BC" w:rsidP="005A78BC">
            <w:pPr>
              <w:rPr>
                <w:rFonts w:ascii="Arial" w:hAnsi="Arial" w:cs="Arial"/>
              </w:rPr>
            </w:pPr>
          </w:p>
        </w:tc>
      </w:tr>
      <w:tr w:rsidR="009E009C" w:rsidRPr="008E7426" w14:paraId="72CD474E" w14:textId="77777777" w:rsidTr="000F65C1">
        <w:trPr>
          <w:trHeight w:val="1971"/>
        </w:trPr>
        <w:tc>
          <w:tcPr>
            <w:tcW w:w="14147" w:type="dxa"/>
            <w:gridSpan w:val="4"/>
          </w:tcPr>
          <w:p w14:paraId="5441F753" w14:textId="40977D6E" w:rsidR="009E009C" w:rsidRPr="00086A34" w:rsidRDefault="00086A34" w:rsidP="00207FD2">
            <w:pPr>
              <w:rPr>
                <w:rFonts w:ascii="Arial" w:hAnsi="Arial" w:cs="Arial"/>
                <w:sz w:val="20"/>
              </w:rPr>
            </w:pPr>
            <w:r w:rsidRPr="00086A34">
              <w:rPr>
                <w:rFonts w:ascii="Arial" w:hAnsi="Arial" w:cs="Arial"/>
                <w:b/>
                <w:sz w:val="20"/>
              </w:rPr>
              <w:t xml:space="preserve">Please add details of any issues requiring immediate attention below and take photo of the issue </w:t>
            </w:r>
          </w:p>
          <w:p w14:paraId="01BA036C" w14:textId="77777777" w:rsidR="009E009C" w:rsidRPr="008E7426" w:rsidRDefault="009E009C" w:rsidP="00207FD2">
            <w:pPr>
              <w:rPr>
                <w:rFonts w:ascii="Arial" w:hAnsi="Arial" w:cs="Arial"/>
              </w:rPr>
            </w:pPr>
          </w:p>
          <w:p w14:paraId="5821F8A9" w14:textId="77777777" w:rsidR="009E009C" w:rsidRPr="008E7426" w:rsidRDefault="009E009C" w:rsidP="00207FD2">
            <w:pPr>
              <w:rPr>
                <w:rFonts w:ascii="Arial" w:hAnsi="Arial" w:cs="Arial"/>
              </w:rPr>
            </w:pPr>
          </w:p>
          <w:p w14:paraId="2A4D4E9B" w14:textId="77777777" w:rsidR="009E009C" w:rsidRPr="008E7426" w:rsidRDefault="009E009C" w:rsidP="00207FD2">
            <w:pPr>
              <w:rPr>
                <w:rFonts w:ascii="Arial" w:hAnsi="Arial" w:cs="Arial"/>
              </w:rPr>
            </w:pPr>
          </w:p>
        </w:tc>
      </w:tr>
      <w:tr w:rsidR="009E009C" w:rsidRPr="008E7426" w14:paraId="4B9C7907" w14:textId="77777777" w:rsidTr="000F65C1">
        <w:tc>
          <w:tcPr>
            <w:tcW w:w="14147" w:type="dxa"/>
            <w:gridSpan w:val="4"/>
          </w:tcPr>
          <w:p w14:paraId="56D52FED" w14:textId="2C039AB4" w:rsidR="009E009C" w:rsidRPr="008E7426" w:rsidRDefault="009E009C" w:rsidP="008520E0">
            <w:pPr>
              <w:pStyle w:val="Heading1"/>
              <w:outlineLvl w:val="0"/>
            </w:pPr>
            <w:r w:rsidRPr="008E7426">
              <w:t>Existing communication</w:t>
            </w:r>
            <w:r w:rsidR="00086A34">
              <w:t>s</w:t>
            </w:r>
          </w:p>
        </w:tc>
      </w:tr>
      <w:tr w:rsidR="00086A34" w:rsidRPr="008E7426" w14:paraId="155C1D67" w14:textId="671C770F" w:rsidTr="008A1586">
        <w:tc>
          <w:tcPr>
            <w:tcW w:w="6350" w:type="dxa"/>
            <w:gridSpan w:val="2"/>
          </w:tcPr>
          <w:p w14:paraId="4CDBEAE4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  <w:r w:rsidRPr="00086A34">
              <w:rPr>
                <w:rFonts w:ascii="Arial" w:hAnsi="Arial" w:cs="Arial"/>
                <w:sz w:val="20"/>
              </w:rPr>
              <w:t>Are any communications to residents visible? Where? What?</w:t>
            </w:r>
          </w:p>
          <w:p w14:paraId="673C74DD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</w:p>
        </w:tc>
        <w:tc>
          <w:tcPr>
            <w:tcW w:w="7797" w:type="dxa"/>
            <w:gridSpan w:val="2"/>
          </w:tcPr>
          <w:p w14:paraId="4A105590" w14:textId="77777777" w:rsidR="00086A34" w:rsidRPr="008E7426" w:rsidRDefault="00086A34" w:rsidP="00207FD2">
            <w:pPr>
              <w:rPr>
                <w:rFonts w:ascii="Arial" w:hAnsi="Arial" w:cs="Arial"/>
              </w:rPr>
            </w:pPr>
          </w:p>
        </w:tc>
      </w:tr>
      <w:tr w:rsidR="00086A34" w:rsidRPr="008E7426" w14:paraId="57AC5D80" w14:textId="77777777" w:rsidTr="008A1586">
        <w:tc>
          <w:tcPr>
            <w:tcW w:w="6350" w:type="dxa"/>
            <w:gridSpan w:val="2"/>
          </w:tcPr>
          <w:p w14:paraId="769CF810" w14:textId="30A28B3C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  <w:r w:rsidRPr="00086A34">
              <w:rPr>
                <w:rFonts w:ascii="Arial" w:hAnsi="Arial" w:cs="Arial"/>
                <w:sz w:val="20"/>
              </w:rPr>
              <w:t>Are there</w:t>
            </w:r>
            <w:r w:rsidR="008A1586">
              <w:rPr>
                <w:rFonts w:ascii="Arial" w:hAnsi="Arial" w:cs="Arial"/>
                <w:sz w:val="20"/>
              </w:rPr>
              <w:t xml:space="preserve"> external</w:t>
            </w:r>
            <w:r w:rsidRPr="00086A34">
              <w:rPr>
                <w:rFonts w:ascii="Arial" w:hAnsi="Arial" w:cs="Arial"/>
                <w:sz w:val="20"/>
              </w:rPr>
              <w:t xml:space="preserve"> notice boards</w:t>
            </w:r>
            <w:r w:rsidR="008A1586">
              <w:rPr>
                <w:rFonts w:ascii="Arial" w:hAnsi="Arial" w:cs="Arial"/>
                <w:sz w:val="20"/>
              </w:rPr>
              <w:t xml:space="preserve"> around the estate, not captured in section 6 above</w:t>
            </w:r>
            <w:r w:rsidRPr="00086A34">
              <w:rPr>
                <w:rFonts w:ascii="Arial" w:hAnsi="Arial" w:cs="Arial"/>
                <w:sz w:val="20"/>
              </w:rPr>
              <w:t>? How many and where? Plot these on the site plan.</w:t>
            </w:r>
          </w:p>
          <w:p w14:paraId="6569C150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</w:p>
        </w:tc>
        <w:tc>
          <w:tcPr>
            <w:tcW w:w="7797" w:type="dxa"/>
            <w:gridSpan w:val="2"/>
          </w:tcPr>
          <w:p w14:paraId="252A0271" w14:textId="77777777" w:rsidR="00086A34" w:rsidRPr="008E7426" w:rsidRDefault="00086A34" w:rsidP="00207FD2">
            <w:pPr>
              <w:rPr>
                <w:rFonts w:ascii="Arial" w:hAnsi="Arial" w:cs="Arial"/>
              </w:rPr>
            </w:pPr>
          </w:p>
        </w:tc>
      </w:tr>
      <w:tr w:rsidR="00086A34" w:rsidRPr="008E7426" w14:paraId="4DE25470" w14:textId="77777777" w:rsidTr="008A1586">
        <w:tc>
          <w:tcPr>
            <w:tcW w:w="6350" w:type="dxa"/>
            <w:gridSpan w:val="2"/>
          </w:tcPr>
          <w:p w14:paraId="5DD22907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  <w:r w:rsidRPr="00086A34">
              <w:rPr>
                <w:rFonts w:ascii="Arial" w:hAnsi="Arial" w:cs="Arial"/>
                <w:sz w:val="20"/>
              </w:rPr>
              <w:t>Any evidence of resident meetings such as coffee mornings or road shows?</w:t>
            </w:r>
          </w:p>
          <w:p w14:paraId="0AD42400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</w:p>
        </w:tc>
        <w:tc>
          <w:tcPr>
            <w:tcW w:w="7797" w:type="dxa"/>
            <w:gridSpan w:val="2"/>
          </w:tcPr>
          <w:p w14:paraId="0775D112" w14:textId="77777777" w:rsidR="00086A34" w:rsidRDefault="00086A34" w:rsidP="00207FD2">
            <w:pPr>
              <w:rPr>
                <w:rFonts w:ascii="Arial" w:hAnsi="Arial" w:cs="Arial"/>
              </w:rPr>
            </w:pPr>
          </w:p>
        </w:tc>
      </w:tr>
      <w:tr w:rsidR="00086A34" w:rsidRPr="008E7426" w14:paraId="4D490E46" w14:textId="77777777" w:rsidTr="008A1586">
        <w:tc>
          <w:tcPr>
            <w:tcW w:w="6350" w:type="dxa"/>
            <w:gridSpan w:val="2"/>
          </w:tcPr>
          <w:p w14:paraId="5CE9590A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  <w:r w:rsidRPr="00086A34">
              <w:rPr>
                <w:rFonts w:ascii="Arial" w:hAnsi="Arial" w:cs="Arial"/>
                <w:sz w:val="20"/>
              </w:rPr>
              <w:t>Does the site office give anything out? Leaflets? Flats bags?</w:t>
            </w:r>
          </w:p>
          <w:p w14:paraId="7D28B6ED" w14:textId="77777777" w:rsidR="00086A34" w:rsidRPr="00086A34" w:rsidRDefault="00086A34" w:rsidP="00086A34">
            <w:pPr>
              <w:ind w:left="147"/>
              <w:rPr>
                <w:rFonts w:ascii="Arial" w:hAnsi="Arial" w:cs="Arial"/>
                <w:sz w:val="20"/>
              </w:rPr>
            </w:pPr>
          </w:p>
        </w:tc>
        <w:tc>
          <w:tcPr>
            <w:tcW w:w="7797" w:type="dxa"/>
            <w:gridSpan w:val="2"/>
          </w:tcPr>
          <w:p w14:paraId="1DFEA693" w14:textId="77777777" w:rsidR="00086A34" w:rsidRDefault="00086A34" w:rsidP="00207FD2">
            <w:pPr>
              <w:rPr>
                <w:rFonts w:ascii="Arial" w:hAnsi="Arial" w:cs="Arial"/>
              </w:rPr>
            </w:pPr>
          </w:p>
        </w:tc>
      </w:tr>
      <w:tr w:rsidR="000C0F49" w:rsidRPr="008E7426" w14:paraId="66CF218A" w14:textId="77777777" w:rsidTr="008A1586">
        <w:tc>
          <w:tcPr>
            <w:tcW w:w="6350" w:type="dxa"/>
            <w:gridSpan w:val="2"/>
          </w:tcPr>
          <w:p w14:paraId="06F8A6A4" w14:textId="16E17D3A" w:rsidR="000C0F49" w:rsidRPr="00086A34" w:rsidRDefault="000C0F49" w:rsidP="00086A34">
            <w:pPr>
              <w:ind w:left="14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oes the </w:t>
            </w:r>
            <w:r w:rsidR="00A60B96">
              <w:rPr>
                <w:rFonts w:ascii="Arial" w:hAnsi="Arial" w:cs="Arial"/>
                <w:sz w:val="20"/>
              </w:rPr>
              <w:t>l</w:t>
            </w:r>
            <w:r>
              <w:rPr>
                <w:rFonts w:ascii="Arial" w:hAnsi="Arial" w:cs="Arial"/>
                <w:sz w:val="20"/>
              </w:rPr>
              <w:t xml:space="preserve">ocal </w:t>
            </w:r>
            <w:r w:rsidR="00A60B96">
              <w:rPr>
                <w:rFonts w:ascii="Arial" w:hAnsi="Arial" w:cs="Arial"/>
                <w:sz w:val="20"/>
              </w:rPr>
              <w:t>a</w:t>
            </w:r>
            <w:r>
              <w:rPr>
                <w:rFonts w:ascii="Arial" w:hAnsi="Arial" w:cs="Arial"/>
                <w:sz w:val="20"/>
              </w:rPr>
              <w:t xml:space="preserve">uthority or housing provider send out regular (at least yearly) recycling information to each household i.e. </w:t>
            </w:r>
            <w:r w:rsidR="00A60B96">
              <w:rPr>
                <w:rFonts w:ascii="Arial" w:hAnsi="Arial" w:cs="Arial"/>
                <w:sz w:val="20"/>
              </w:rPr>
              <w:t>leaflets?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7797" w:type="dxa"/>
            <w:gridSpan w:val="2"/>
          </w:tcPr>
          <w:p w14:paraId="0C1D9AFA" w14:textId="77777777" w:rsidR="000C0F49" w:rsidRDefault="000C0F49" w:rsidP="00207FD2">
            <w:pPr>
              <w:rPr>
                <w:rFonts w:ascii="Arial" w:hAnsi="Arial" w:cs="Arial"/>
              </w:rPr>
            </w:pPr>
          </w:p>
        </w:tc>
      </w:tr>
      <w:tr w:rsidR="00127D71" w:rsidRPr="008E7426" w14:paraId="0DE9C271" w14:textId="77777777" w:rsidTr="000F65C1">
        <w:tc>
          <w:tcPr>
            <w:tcW w:w="14147" w:type="dxa"/>
            <w:gridSpan w:val="4"/>
          </w:tcPr>
          <w:p w14:paraId="09E0BE1B" w14:textId="61B07B9A" w:rsidR="00127D71" w:rsidRPr="008E7426" w:rsidRDefault="000578EB" w:rsidP="008520E0">
            <w:pPr>
              <w:pStyle w:val="Heading1"/>
              <w:outlineLvl w:val="0"/>
            </w:pPr>
            <w:r>
              <w:t>Maintenance of the Flats Recycling Package</w:t>
            </w:r>
            <w:r w:rsidR="00127D71" w:rsidRPr="008E7426">
              <w:t xml:space="preserve"> </w:t>
            </w:r>
          </w:p>
        </w:tc>
      </w:tr>
      <w:tr w:rsidR="00127D71" w:rsidRPr="008E7426" w14:paraId="5DCB1681" w14:textId="77777777" w:rsidTr="000F65C1">
        <w:tc>
          <w:tcPr>
            <w:tcW w:w="14147" w:type="dxa"/>
            <w:gridSpan w:val="4"/>
          </w:tcPr>
          <w:p w14:paraId="6CD89C71" w14:textId="77777777" w:rsidR="003A36BD" w:rsidRPr="004E624C" w:rsidRDefault="000578EB" w:rsidP="003D4630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4E624C">
              <w:rPr>
                <w:rFonts w:ascii="Arial" w:hAnsi="Arial" w:cs="Arial"/>
                <w:b/>
                <w:bCs/>
                <w:sz w:val="20"/>
              </w:rPr>
              <w:t>It is important to speak to the relevant stakeholders</w:t>
            </w:r>
            <w:r w:rsidR="00062F28" w:rsidRPr="004E624C">
              <w:rPr>
                <w:rFonts w:ascii="Arial" w:hAnsi="Arial" w:cs="Arial"/>
                <w:b/>
                <w:bCs/>
                <w:sz w:val="20"/>
              </w:rPr>
              <w:t xml:space="preserve"> about maintain the Flats Recycling Package, once it has been installed</w:t>
            </w:r>
            <w:r w:rsidR="003C524A" w:rsidRPr="004E624C">
              <w:rPr>
                <w:rFonts w:ascii="Arial" w:hAnsi="Arial" w:cs="Arial"/>
                <w:b/>
                <w:bCs/>
                <w:sz w:val="20"/>
              </w:rPr>
              <w:t>.</w:t>
            </w:r>
            <w:r w:rsidR="003A36BD" w:rsidRPr="004E624C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127D71" w:rsidRPr="004E624C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3A36BD" w:rsidRPr="004E624C">
              <w:rPr>
                <w:rFonts w:ascii="Arial" w:hAnsi="Arial" w:cs="Arial"/>
                <w:b/>
                <w:bCs/>
                <w:sz w:val="20"/>
              </w:rPr>
              <w:t>Clean and well-maintained bins and bin areas for all waste streams are an essential part of the service.  This should include ensuring the bins areas are well-lit, at least a weekly clean of the bin lids/apertures as well as regular cleaning of bins and floors around the bins and ensuring any issues, i.e. broken wheels, are promptly rectified.  Bulky waste should be cleared regularly.</w:t>
            </w:r>
          </w:p>
          <w:p w14:paraId="47B63652" w14:textId="17370EEF" w:rsidR="00127D71" w:rsidRDefault="00127D71" w:rsidP="00127D71">
            <w:pPr>
              <w:rPr>
                <w:rFonts w:ascii="Arial" w:hAnsi="Arial" w:cs="Arial"/>
                <w:sz w:val="20"/>
              </w:rPr>
            </w:pPr>
          </w:p>
          <w:p w14:paraId="3644AF95" w14:textId="5F35BD95" w:rsidR="00043EDB" w:rsidRDefault="00077153" w:rsidP="00127D7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sing information gathered from section three, discuss with key stakeholders who will be responsible for:</w:t>
            </w:r>
          </w:p>
          <w:p w14:paraId="2BB6E595" w14:textId="53515D85" w:rsidR="00077153" w:rsidRPr="00077153" w:rsidRDefault="00077153" w:rsidP="00077153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0"/>
              </w:rPr>
            </w:pPr>
            <w:r w:rsidRPr="00077153">
              <w:rPr>
                <w:rFonts w:ascii="Arial" w:hAnsi="Arial" w:cs="Arial"/>
                <w:sz w:val="20"/>
              </w:rPr>
              <w:t>Weekly cleansing of apertures and lids</w:t>
            </w:r>
          </w:p>
          <w:p w14:paraId="4BC1C23D" w14:textId="3D220BC3" w:rsidR="00077153" w:rsidRDefault="00077153" w:rsidP="00077153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0"/>
              </w:rPr>
            </w:pPr>
            <w:r w:rsidRPr="00077153">
              <w:rPr>
                <w:rFonts w:ascii="Arial" w:hAnsi="Arial" w:cs="Arial"/>
                <w:sz w:val="20"/>
              </w:rPr>
              <w:t>Weekly cleansing of all signage</w:t>
            </w:r>
          </w:p>
          <w:p w14:paraId="5E29FD99" w14:textId="2886CA47" w:rsidR="00B677BF" w:rsidRDefault="00B677BF" w:rsidP="00077153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gular cleaning around all bins</w:t>
            </w:r>
          </w:p>
          <w:p w14:paraId="560ACBDA" w14:textId="3B601F6D" w:rsidR="00B677BF" w:rsidRDefault="00B677BF" w:rsidP="00077153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gular cleansing of bin rooms and chute rooms</w:t>
            </w:r>
          </w:p>
          <w:p w14:paraId="344EC646" w14:textId="695C1FF4" w:rsidR="00127D71" w:rsidRPr="00B677BF" w:rsidRDefault="00B677BF" w:rsidP="00507DEB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 w:rsidRPr="00B677BF">
              <w:rPr>
                <w:rFonts w:ascii="Arial" w:hAnsi="Arial" w:cs="Arial"/>
                <w:sz w:val="20"/>
              </w:rPr>
              <w:t>Regular removal of bulky waste</w:t>
            </w:r>
          </w:p>
          <w:p w14:paraId="4D194724" w14:textId="77777777" w:rsidR="00127D71" w:rsidRPr="008E7426" w:rsidRDefault="00127D71" w:rsidP="00127D71">
            <w:pPr>
              <w:rPr>
                <w:rFonts w:ascii="Arial" w:hAnsi="Arial" w:cs="Arial"/>
              </w:rPr>
            </w:pPr>
          </w:p>
        </w:tc>
      </w:tr>
    </w:tbl>
    <w:p w14:paraId="72381B48" w14:textId="77777777" w:rsidR="00B54BB1" w:rsidRPr="008E7426" w:rsidRDefault="00B54BB1">
      <w:pPr>
        <w:rPr>
          <w:rFonts w:ascii="Arial" w:hAnsi="Arial" w:cs="Arial"/>
        </w:rPr>
      </w:pPr>
    </w:p>
    <w:p w14:paraId="6D85645E" w14:textId="77777777" w:rsidR="00207FD2" w:rsidRPr="00897F20" w:rsidRDefault="00207FD2" w:rsidP="00207FD2"/>
    <w:p w14:paraId="31686ACD" w14:textId="4B8C4DE8" w:rsidR="00207FD2" w:rsidRPr="00897F20" w:rsidRDefault="00207FD2" w:rsidP="00207FD2"/>
    <w:p w14:paraId="0DD60FAB" w14:textId="2EE77E03" w:rsidR="003B6094" w:rsidRPr="007A4760" w:rsidRDefault="00FB38A0" w:rsidP="003D4630">
      <w:pPr>
        <w:jc w:val="both"/>
      </w:pPr>
      <w:r>
        <w:t xml:space="preserve">Use the information gathered in this assessment template to complete the </w:t>
      </w:r>
      <w:r w:rsidR="003D4630">
        <w:t>improvement plan. The improvement plan should then be signed off by all stakeholders to ensure you have all agreed improvements to the site; any groundworks required; extra collections required; responsibilities for cleansing etc.</w:t>
      </w:r>
    </w:p>
    <w:sectPr w:rsidR="003B6094" w:rsidRPr="007A4760" w:rsidSect="009402C6">
      <w:footerReference w:type="even" r:id="rId12"/>
      <w:footerReference w:type="default" r:id="rId13"/>
      <w:pgSz w:w="16838" w:h="11906" w:orient="landscape" w:code="9"/>
      <w:pgMar w:top="1080" w:right="1440" w:bottom="1080" w:left="1440" w:header="709" w:footer="709" w:gutter="0"/>
      <w:paperSrc w:first="14" w:other="14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E6FD3" w14:textId="77777777" w:rsidR="005253D7" w:rsidRDefault="005253D7" w:rsidP="00772153">
      <w:pPr>
        <w:spacing w:after="0" w:line="240" w:lineRule="auto"/>
      </w:pPr>
      <w:r>
        <w:separator/>
      </w:r>
    </w:p>
  </w:endnote>
  <w:endnote w:type="continuationSeparator" w:id="0">
    <w:p w14:paraId="4A2D7CAE" w14:textId="77777777" w:rsidR="005253D7" w:rsidRDefault="005253D7" w:rsidP="00772153">
      <w:pPr>
        <w:spacing w:after="0" w:line="240" w:lineRule="auto"/>
      </w:pPr>
      <w:r>
        <w:continuationSeparator/>
      </w:r>
    </w:p>
  </w:endnote>
  <w:endnote w:type="continuationNotice" w:id="1">
    <w:p w14:paraId="139DD0AD" w14:textId="77777777" w:rsidR="005253D7" w:rsidRDefault="005253D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raterSansOne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mbria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CA8D1" w14:textId="77777777" w:rsidR="002D4A20" w:rsidRDefault="002D4A20" w:rsidP="005C28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351F15" w14:textId="77777777" w:rsidR="002D4A20" w:rsidRDefault="002D4A20" w:rsidP="005C28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3BBF0" w14:textId="77777777" w:rsidR="002D4A20" w:rsidRPr="004A1229" w:rsidRDefault="002D4A20" w:rsidP="005C28A7">
    <w:pPr>
      <w:pStyle w:val="Footer"/>
      <w:framePr w:wrap="around" w:vAnchor="text" w:hAnchor="margin" w:xAlign="right" w:y="1"/>
      <w:rPr>
        <w:rStyle w:val="PageNumber"/>
        <w:rFonts w:ascii="Arial" w:hAnsi="Arial" w:cs="Arial"/>
        <w:color w:val="auto"/>
      </w:rPr>
    </w:pPr>
    <w:r w:rsidRPr="004A1229">
      <w:rPr>
        <w:rStyle w:val="PageNumber"/>
        <w:rFonts w:ascii="Arial" w:hAnsi="Arial" w:cs="Arial"/>
        <w:color w:val="auto"/>
      </w:rPr>
      <w:fldChar w:fldCharType="begin"/>
    </w:r>
    <w:r w:rsidRPr="004A1229">
      <w:rPr>
        <w:rStyle w:val="PageNumber"/>
        <w:rFonts w:ascii="Arial" w:hAnsi="Arial" w:cs="Arial"/>
        <w:color w:val="auto"/>
      </w:rPr>
      <w:instrText xml:space="preserve">PAGE  </w:instrText>
    </w:r>
    <w:r w:rsidRPr="004A1229">
      <w:rPr>
        <w:rStyle w:val="PageNumber"/>
        <w:rFonts w:ascii="Arial" w:hAnsi="Arial" w:cs="Arial"/>
        <w:color w:val="auto"/>
      </w:rPr>
      <w:fldChar w:fldCharType="separate"/>
    </w:r>
    <w:r>
      <w:rPr>
        <w:rStyle w:val="PageNumber"/>
        <w:rFonts w:ascii="Arial" w:hAnsi="Arial" w:cs="Arial"/>
        <w:noProof/>
        <w:color w:val="auto"/>
      </w:rPr>
      <w:t>9</w:t>
    </w:r>
    <w:r w:rsidRPr="004A1229">
      <w:rPr>
        <w:rStyle w:val="PageNumber"/>
        <w:rFonts w:ascii="Arial" w:hAnsi="Arial" w:cs="Arial"/>
        <w:color w:val="auto"/>
      </w:rPr>
      <w:fldChar w:fldCharType="end"/>
    </w:r>
  </w:p>
  <w:p w14:paraId="3BEDE677" w14:textId="522DFA6C" w:rsidR="002D4A20" w:rsidRPr="00FB478D" w:rsidRDefault="002D4A20" w:rsidP="004A1229">
    <w:pPr>
      <w:pStyle w:val="Footer"/>
      <w:ind w:right="360"/>
      <w:rPr>
        <w:rFonts w:ascii="Arial" w:hAnsi="Arial" w:cs="Arial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13F02" w14:textId="77777777" w:rsidR="005253D7" w:rsidRDefault="005253D7" w:rsidP="00772153">
      <w:pPr>
        <w:spacing w:after="0" w:line="240" w:lineRule="auto"/>
      </w:pPr>
      <w:r>
        <w:separator/>
      </w:r>
    </w:p>
  </w:footnote>
  <w:footnote w:type="continuationSeparator" w:id="0">
    <w:p w14:paraId="5D7671F0" w14:textId="77777777" w:rsidR="005253D7" w:rsidRDefault="005253D7" w:rsidP="00772153">
      <w:pPr>
        <w:spacing w:after="0" w:line="240" w:lineRule="auto"/>
      </w:pPr>
      <w:r>
        <w:continuationSeparator/>
      </w:r>
    </w:p>
  </w:footnote>
  <w:footnote w:type="continuationNotice" w:id="1">
    <w:p w14:paraId="5D91C055" w14:textId="77777777" w:rsidR="005253D7" w:rsidRDefault="005253D7">
      <w:pPr>
        <w:spacing w:before="0" w:after="0" w:line="240" w:lineRule="auto"/>
      </w:pPr>
    </w:p>
  </w:footnote>
  <w:footnote w:id="2">
    <w:p w14:paraId="3C0FAD6B" w14:textId="77777777" w:rsidR="007E4568" w:rsidRDefault="007E4568" w:rsidP="007E4568">
      <w:pPr>
        <w:pStyle w:val="FootnoteText"/>
      </w:pPr>
      <w:r>
        <w:rPr>
          <w:rStyle w:val="FootnoteReference"/>
        </w:rPr>
        <w:footnoteRef/>
      </w:r>
      <w:r>
        <w:t xml:space="preserve"> This contains a useful description of all communications requirements as well as recommended measurements</w:t>
      </w:r>
    </w:p>
  </w:footnote>
  <w:footnote w:id="3">
    <w:p w14:paraId="5AC8F6C4" w14:textId="087B0EAF" w:rsidR="00570D89" w:rsidRDefault="00570D89">
      <w:pPr>
        <w:pStyle w:val="FootnoteText"/>
      </w:pPr>
      <w:r>
        <w:rPr>
          <w:rStyle w:val="FootnoteReference"/>
        </w:rPr>
        <w:footnoteRef/>
      </w:r>
      <w:r>
        <w:t xml:space="preserve"> Annotate block plan whilst completing section 6 – 11.  An example of a completed block plan can be found in the toolkit.</w:t>
      </w:r>
    </w:p>
  </w:footnote>
  <w:footnote w:id="4">
    <w:p w14:paraId="5B2BA061" w14:textId="20137480" w:rsidR="002D4A20" w:rsidRDefault="002D4A20">
      <w:pPr>
        <w:pStyle w:val="FootnoteText"/>
      </w:pPr>
      <w:r>
        <w:rPr>
          <w:rStyle w:val="FootnoteReference"/>
        </w:rPr>
        <w:footnoteRef/>
      </w:r>
      <w:r>
        <w:t xml:space="preserve"> i.e. for every block of flats on the site</w:t>
      </w:r>
    </w:p>
  </w:footnote>
  <w:footnote w:id="5">
    <w:p w14:paraId="6D20A49E" w14:textId="1DC20802" w:rsidR="002D4A20" w:rsidRDefault="002D4A2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C50C1">
        <w:rPr>
          <w:rFonts w:ascii="Arial" w:hAnsi="Arial" w:cs="Arial"/>
          <w:sz w:val="16"/>
        </w:rPr>
        <w:t>Does the bin store have a door? Measure space on door for bin store door signage</w:t>
      </w:r>
    </w:p>
  </w:footnote>
  <w:footnote w:id="6">
    <w:p w14:paraId="68A4963D" w14:textId="51291B83" w:rsidR="00D81925" w:rsidRPr="00570D89" w:rsidRDefault="00D81925">
      <w:pPr>
        <w:pStyle w:val="FootnoteText"/>
        <w:rPr>
          <w:rFonts w:ascii="Arial" w:hAnsi="Arial" w:cs="Arial"/>
          <w:sz w:val="16"/>
        </w:rPr>
      </w:pPr>
      <w:r w:rsidRPr="00570D89">
        <w:rPr>
          <w:rFonts w:ascii="Arial" w:hAnsi="Arial" w:cs="Arial"/>
          <w:sz w:val="16"/>
        </w:rPr>
        <w:footnoteRef/>
      </w:r>
      <w:r w:rsidRPr="00570D89">
        <w:rPr>
          <w:rFonts w:ascii="Arial" w:hAnsi="Arial" w:cs="Arial"/>
          <w:sz w:val="16"/>
        </w:rPr>
        <w:t xml:space="preserve"> Detail type of access i.e. gate, door </w:t>
      </w:r>
    </w:p>
  </w:footnote>
  <w:footnote w:id="7">
    <w:p w14:paraId="0F82F5AC" w14:textId="4B643383" w:rsidR="005328C1" w:rsidRDefault="005328C1">
      <w:pPr>
        <w:pStyle w:val="FootnoteText"/>
      </w:pPr>
      <w:r>
        <w:rPr>
          <w:rStyle w:val="FootnoteReference"/>
        </w:rPr>
        <w:footnoteRef/>
      </w:r>
      <w:r>
        <w:t xml:space="preserve"> Please see the Toolkit for </w:t>
      </w:r>
      <w:r w:rsidR="003C4BFE">
        <w:t>guidance on what to measure and standard sizing</w:t>
      </w:r>
    </w:p>
  </w:footnote>
  <w:footnote w:id="8">
    <w:p w14:paraId="3979FE7F" w14:textId="60A01AE7" w:rsidR="0054505A" w:rsidRDefault="0054505A">
      <w:pPr>
        <w:pStyle w:val="FootnoteText"/>
      </w:pPr>
      <w:r>
        <w:rPr>
          <w:rStyle w:val="FootnoteReference"/>
        </w:rPr>
        <w:footnoteRef/>
      </w:r>
      <w:r>
        <w:t xml:space="preserve"> Include more detailed information here about what days tend to experience overflows, is it specific bins etc?</w:t>
      </w:r>
    </w:p>
  </w:footnote>
  <w:footnote w:id="9">
    <w:p w14:paraId="4ABACCC5" w14:textId="646D1419" w:rsidR="0092571C" w:rsidRDefault="0092571C">
      <w:pPr>
        <w:pStyle w:val="FootnoteText"/>
      </w:pPr>
      <w:r>
        <w:rPr>
          <w:rStyle w:val="FootnoteReference"/>
        </w:rPr>
        <w:footnoteRef/>
      </w:r>
      <w:r>
        <w:t xml:space="preserve"> Signage is </w:t>
      </w:r>
      <w:r w:rsidR="0054505A">
        <w:t>any signs above the bins (could be attached to a wall or on posts) that shows what can and can’t be recycled along with contact details for the local authority/housing provider</w:t>
      </w:r>
    </w:p>
  </w:footnote>
  <w:footnote w:id="10">
    <w:p w14:paraId="52847617" w14:textId="77777777" w:rsidR="002D4A20" w:rsidRDefault="002D4A2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C50C1">
        <w:rPr>
          <w:rFonts w:ascii="Arial" w:hAnsi="Arial" w:cs="Arial"/>
          <w:sz w:val="16"/>
        </w:rPr>
        <w:t>Does the bin store have a door? Measure space on door for bin store door signage</w:t>
      </w:r>
    </w:p>
  </w:footnote>
  <w:footnote w:id="11">
    <w:p w14:paraId="6EC13652" w14:textId="51CB817A" w:rsidR="007D65DB" w:rsidRDefault="007D65DB">
      <w:pPr>
        <w:pStyle w:val="FootnoteText"/>
      </w:pPr>
      <w:r>
        <w:rPr>
          <w:rStyle w:val="FootnoteReference"/>
        </w:rPr>
        <w:footnoteRef/>
      </w:r>
      <w:r>
        <w:t xml:space="preserve"> Please refer to toolkit for guidance on what to measure</w:t>
      </w:r>
      <w:r w:rsidR="007C1283">
        <w:t xml:space="preserve"> and standard sizes of signage</w:t>
      </w:r>
    </w:p>
  </w:footnote>
  <w:footnote w:id="12">
    <w:p w14:paraId="2D5EA6A2" w14:textId="77777777" w:rsidR="005634D8" w:rsidRDefault="005634D8">
      <w:pPr>
        <w:pStyle w:val="FootnoteText"/>
      </w:pPr>
      <w:r>
        <w:rPr>
          <w:rStyle w:val="FootnoteReference"/>
        </w:rPr>
        <w:footnoteRef/>
      </w:r>
      <w:r>
        <w:t xml:space="preserve"> Please see the Toolkit for guidance on what to measure and standard sizing</w:t>
      </w:r>
    </w:p>
  </w:footnote>
  <w:footnote w:id="13">
    <w:p w14:paraId="53061C33" w14:textId="77777777" w:rsidR="005634D8" w:rsidRDefault="005634D8">
      <w:pPr>
        <w:pStyle w:val="FootnoteText"/>
      </w:pPr>
      <w:r>
        <w:rPr>
          <w:rStyle w:val="FootnoteReference"/>
        </w:rPr>
        <w:footnoteRef/>
      </w:r>
      <w:r>
        <w:t xml:space="preserve"> Include more detailed information here about what days tend to experience overflows, is it specific bins etc?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94BBB"/>
    <w:multiLevelType w:val="hybridMultilevel"/>
    <w:tmpl w:val="F228A95C"/>
    <w:lvl w:ilvl="0" w:tplc="CF188AB6">
      <w:start w:val="1"/>
      <w:numFmt w:val="decimal"/>
      <w:lvlText w:val="%1."/>
      <w:lvlJc w:val="left"/>
      <w:pPr>
        <w:ind w:left="720" w:hanging="360"/>
      </w:pPr>
      <w:rPr>
        <w:rFonts w:ascii="PraterSansOne-Bold" w:eastAsiaTheme="minorHAnsi" w:cs="PraterSansOne-Bold" w:hint="default"/>
        <w:b/>
        <w:color w:val="96C21F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C36D3"/>
    <w:multiLevelType w:val="hybridMultilevel"/>
    <w:tmpl w:val="EEF4B212"/>
    <w:lvl w:ilvl="0" w:tplc="3DECF56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23952"/>
    <w:multiLevelType w:val="hybridMultilevel"/>
    <w:tmpl w:val="88245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82229"/>
    <w:multiLevelType w:val="hybridMultilevel"/>
    <w:tmpl w:val="89DEB018"/>
    <w:lvl w:ilvl="0" w:tplc="769CD3D8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4277A"/>
    <w:multiLevelType w:val="multilevel"/>
    <w:tmpl w:val="AE4872C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148"/>
        </w:tabs>
        <w:ind w:left="1148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hint="default"/>
      </w:rPr>
    </w:lvl>
  </w:abstractNum>
  <w:abstractNum w:abstractNumId="5" w15:restartNumberingAfterBreak="0">
    <w:nsid w:val="17EF5A8E"/>
    <w:multiLevelType w:val="hybridMultilevel"/>
    <w:tmpl w:val="A1B40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A4474"/>
    <w:multiLevelType w:val="hybridMultilevel"/>
    <w:tmpl w:val="A84C1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24850"/>
    <w:multiLevelType w:val="hybridMultilevel"/>
    <w:tmpl w:val="D4B0D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53770"/>
    <w:multiLevelType w:val="hybridMultilevel"/>
    <w:tmpl w:val="F60E0264"/>
    <w:lvl w:ilvl="0" w:tplc="0D5AA89E">
      <w:start w:val="1993"/>
      <w:numFmt w:val="bullet"/>
      <w:pStyle w:val="CV-bullets"/>
      <w:lvlText w:val="-"/>
      <w:lvlJc w:val="left"/>
      <w:pPr>
        <w:ind w:left="502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2EF6F7D"/>
    <w:multiLevelType w:val="hybridMultilevel"/>
    <w:tmpl w:val="B3C06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E30D1"/>
    <w:multiLevelType w:val="multilevel"/>
    <w:tmpl w:val="5B5097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AD67CB1"/>
    <w:multiLevelType w:val="hybridMultilevel"/>
    <w:tmpl w:val="F35CD428"/>
    <w:lvl w:ilvl="0" w:tplc="E8BAC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B26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17F80"/>
    <w:multiLevelType w:val="hybridMultilevel"/>
    <w:tmpl w:val="BDC49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1122F"/>
    <w:multiLevelType w:val="hybridMultilevel"/>
    <w:tmpl w:val="934A09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3C3141"/>
    <w:multiLevelType w:val="hybridMultilevel"/>
    <w:tmpl w:val="6C86D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36E2D"/>
    <w:multiLevelType w:val="hybridMultilevel"/>
    <w:tmpl w:val="9A88E990"/>
    <w:lvl w:ilvl="0" w:tplc="D6B2E7E0">
      <w:start w:val="1"/>
      <w:numFmt w:val="decimal"/>
      <w:pStyle w:val="Normalnumberlist1"/>
      <w:lvlText w:val="%1."/>
      <w:lvlJc w:val="left"/>
      <w:pPr>
        <w:ind w:left="720" w:hanging="360"/>
      </w:pPr>
    </w:lvl>
    <w:lvl w:ilvl="1" w:tplc="8C88D0B8">
      <w:start w:val="1"/>
      <w:numFmt w:val="lowerLetter"/>
      <w:pStyle w:val="Normalnumberlis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E2B5C"/>
    <w:multiLevelType w:val="hybridMultilevel"/>
    <w:tmpl w:val="17D6D508"/>
    <w:lvl w:ilvl="0" w:tplc="D7BA7312">
      <w:start w:val="1"/>
      <w:numFmt w:val="bullet"/>
      <w:pStyle w:val="Normal-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58D902">
      <w:start w:val="1"/>
      <w:numFmt w:val="bullet"/>
      <w:pStyle w:val="Normal-bullets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5D343C"/>
    <w:multiLevelType w:val="hybridMultilevel"/>
    <w:tmpl w:val="2222B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BD21B0"/>
    <w:multiLevelType w:val="hybridMultilevel"/>
    <w:tmpl w:val="1A7A3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A0390"/>
    <w:multiLevelType w:val="hybridMultilevel"/>
    <w:tmpl w:val="89DEB018"/>
    <w:lvl w:ilvl="0" w:tplc="769CD3D8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1835E9"/>
    <w:multiLevelType w:val="hybridMultilevel"/>
    <w:tmpl w:val="C8BA331E"/>
    <w:lvl w:ilvl="0" w:tplc="3DECF56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A4CC7"/>
    <w:multiLevelType w:val="hybridMultilevel"/>
    <w:tmpl w:val="709A6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E6EAB"/>
    <w:multiLevelType w:val="hybridMultilevel"/>
    <w:tmpl w:val="BFC46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75379"/>
    <w:multiLevelType w:val="multilevel"/>
    <w:tmpl w:val="117051B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2064752"/>
    <w:multiLevelType w:val="hybridMultilevel"/>
    <w:tmpl w:val="9C4CB852"/>
    <w:lvl w:ilvl="0" w:tplc="CE60DFD4">
      <w:start w:val="1"/>
      <w:numFmt w:val="upperLetter"/>
      <w:lvlText w:val="%1)"/>
      <w:lvlJc w:val="left"/>
      <w:pPr>
        <w:ind w:left="1514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234" w:hanging="360"/>
      </w:pPr>
    </w:lvl>
    <w:lvl w:ilvl="2" w:tplc="0809001B" w:tentative="1">
      <w:start w:val="1"/>
      <w:numFmt w:val="lowerRoman"/>
      <w:lvlText w:val="%3."/>
      <w:lvlJc w:val="right"/>
      <w:pPr>
        <w:ind w:left="2954" w:hanging="180"/>
      </w:pPr>
    </w:lvl>
    <w:lvl w:ilvl="3" w:tplc="0809000F" w:tentative="1">
      <w:start w:val="1"/>
      <w:numFmt w:val="decimal"/>
      <w:lvlText w:val="%4."/>
      <w:lvlJc w:val="left"/>
      <w:pPr>
        <w:ind w:left="3674" w:hanging="360"/>
      </w:pPr>
    </w:lvl>
    <w:lvl w:ilvl="4" w:tplc="08090019" w:tentative="1">
      <w:start w:val="1"/>
      <w:numFmt w:val="lowerLetter"/>
      <w:lvlText w:val="%5."/>
      <w:lvlJc w:val="left"/>
      <w:pPr>
        <w:ind w:left="4394" w:hanging="360"/>
      </w:pPr>
    </w:lvl>
    <w:lvl w:ilvl="5" w:tplc="0809001B" w:tentative="1">
      <w:start w:val="1"/>
      <w:numFmt w:val="lowerRoman"/>
      <w:lvlText w:val="%6."/>
      <w:lvlJc w:val="right"/>
      <w:pPr>
        <w:ind w:left="5114" w:hanging="180"/>
      </w:pPr>
    </w:lvl>
    <w:lvl w:ilvl="6" w:tplc="0809000F" w:tentative="1">
      <w:start w:val="1"/>
      <w:numFmt w:val="decimal"/>
      <w:lvlText w:val="%7."/>
      <w:lvlJc w:val="left"/>
      <w:pPr>
        <w:ind w:left="5834" w:hanging="360"/>
      </w:pPr>
    </w:lvl>
    <w:lvl w:ilvl="7" w:tplc="08090019" w:tentative="1">
      <w:start w:val="1"/>
      <w:numFmt w:val="lowerLetter"/>
      <w:lvlText w:val="%8."/>
      <w:lvlJc w:val="left"/>
      <w:pPr>
        <w:ind w:left="6554" w:hanging="360"/>
      </w:pPr>
    </w:lvl>
    <w:lvl w:ilvl="8" w:tplc="0809001B" w:tentative="1">
      <w:start w:val="1"/>
      <w:numFmt w:val="lowerRoman"/>
      <w:lvlText w:val="%9."/>
      <w:lvlJc w:val="right"/>
      <w:pPr>
        <w:ind w:left="7274" w:hanging="180"/>
      </w:pPr>
    </w:lvl>
  </w:abstractNum>
  <w:abstractNum w:abstractNumId="25" w15:restartNumberingAfterBreak="0">
    <w:nsid w:val="63922825"/>
    <w:multiLevelType w:val="hybridMultilevel"/>
    <w:tmpl w:val="89DEB018"/>
    <w:lvl w:ilvl="0" w:tplc="769CD3D8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1C4CEE"/>
    <w:multiLevelType w:val="hybridMultilevel"/>
    <w:tmpl w:val="10226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83C0B"/>
    <w:multiLevelType w:val="hybridMultilevel"/>
    <w:tmpl w:val="75FE2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EA60B8"/>
    <w:multiLevelType w:val="hybridMultilevel"/>
    <w:tmpl w:val="092894B8"/>
    <w:lvl w:ilvl="0" w:tplc="F450410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4E5B15"/>
    <w:multiLevelType w:val="hybridMultilevel"/>
    <w:tmpl w:val="E578AD28"/>
    <w:lvl w:ilvl="0" w:tplc="D68EC0F6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82199"/>
    <w:multiLevelType w:val="hybridMultilevel"/>
    <w:tmpl w:val="30709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8"/>
  </w:num>
  <w:num w:numId="3">
    <w:abstractNumId w:val="29"/>
  </w:num>
  <w:num w:numId="4">
    <w:abstractNumId w:val="16"/>
  </w:num>
  <w:num w:numId="5">
    <w:abstractNumId w:val="11"/>
  </w:num>
  <w:num w:numId="6">
    <w:abstractNumId w:val="7"/>
  </w:num>
  <w:num w:numId="7">
    <w:abstractNumId w:val="4"/>
  </w:num>
  <w:num w:numId="8">
    <w:abstractNumId w:val="30"/>
  </w:num>
  <w:num w:numId="9">
    <w:abstractNumId w:val="8"/>
  </w:num>
  <w:num w:numId="10">
    <w:abstractNumId w:val="15"/>
  </w:num>
  <w:num w:numId="11">
    <w:abstractNumId w:val="1"/>
  </w:num>
  <w:num w:numId="12">
    <w:abstractNumId w:val="20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14"/>
  </w:num>
  <w:num w:numId="16">
    <w:abstractNumId w:val="26"/>
  </w:num>
  <w:num w:numId="17">
    <w:abstractNumId w:val="3"/>
  </w:num>
  <w:num w:numId="18">
    <w:abstractNumId w:val="18"/>
  </w:num>
  <w:num w:numId="19">
    <w:abstractNumId w:val="21"/>
  </w:num>
  <w:num w:numId="20">
    <w:abstractNumId w:val="9"/>
  </w:num>
  <w:num w:numId="21">
    <w:abstractNumId w:val="17"/>
  </w:num>
  <w:num w:numId="22">
    <w:abstractNumId w:val="23"/>
  </w:num>
  <w:num w:numId="23">
    <w:abstractNumId w:val="23"/>
  </w:num>
  <w:num w:numId="24">
    <w:abstractNumId w:val="13"/>
  </w:num>
  <w:num w:numId="25">
    <w:abstractNumId w:val="23"/>
  </w:num>
  <w:num w:numId="26">
    <w:abstractNumId w:val="5"/>
  </w:num>
  <w:num w:numId="27">
    <w:abstractNumId w:val="19"/>
  </w:num>
  <w:num w:numId="28">
    <w:abstractNumId w:val="25"/>
  </w:num>
  <w:num w:numId="29">
    <w:abstractNumId w:val="24"/>
  </w:num>
  <w:num w:numId="30">
    <w:abstractNumId w:val="10"/>
  </w:num>
  <w:num w:numId="31">
    <w:abstractNumId w:val="23"/>
    <w:lvlOverride w:ilvl="0">
      <w:startOverride w:val="6"/>
    </w:lvlOverride>
    <w:lvlOverride w:ilvl="1">
      <w:startOverride w:val="3"/>
    </w:lvlOverride>
  </w:num>
  <w:num w:numId="32">
    <w:abstractNumId w:val="23"/>
  </w:num>
  <w:num w:numId="33">
    <w:abstractNumId w:val="6"/>
  </w:num>
  <w:num w:numId="34">
    <w:abstractNumId w:val="0"/>
  </w:num>
  <w:num w:numId="35">
    <w:abstractNumId w:val="2"/>
  </w:num>
  <w:num w:numId="36">
    <w:abstractNumId w:val="12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characterSpacingControl w:val="doNotCompress"/>
  <w:savePreviewPicture/>
  <w:hdrShapeDefaults>
    <o:shapedefaults v:ext="edit" spidmax="2049">
      <o:colormru v:ext="edit" colors="#ac0071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zNDI1NDU1sDQyszRT0lEKTi0uzszPAykwrQUAXOdIhiwAAAA="/>
  </w:docVars>
  <w:rsids>
    <w:rsidRoot w:val="007A4760"/>
    <w:rsid w:val="000008A7"/>
    <w:rsid w:val="00007380"/>
    <w:rsid w:val="00012A8B"/>
    <w:rsid w:val="00015CE3"/>
    <w:rsid w:val="000213E3"/>
    <w:rsid w:val="000223C2"/>
    <w:rsid w:val="0002245B"/>
    <w:rsid w:val="00035C83"/>
    <w:rsid w:val="00037D72"/>
    <w:rsid w:val="0004062A"/>
    <w:rsid w:val="0004285C"/>
    <w:rsid w:val="00043EDB"/>
    <w:rsid w:val="00043FD8"/>
    <w:rsid w:val="000470D8"/>
    <w:rsid w:val="00057770"/>
    <w:rsid w:val="000578EB"/>
    <w:rsid w:val="0006037E"/>
    <w:rsid w:val="0006087C"/>
    <w:rsid w:val="00062F28"/>
    <w:rsid w:val="00063DF3"/>
    <w:rsid w:val="00064815"/>
    <w:rsid w:val="000648E1"/>
    <w:rsid w:val="00070E88"/>
    <w:rsid w:val="00072EBC"/>
    <w:rsid w:val="00073FA5"/>
    <w:rsid w:val="00077153"/>
    <w:rsid w:val="00081FEA"/>
    <w:rsid w:val="00086A34"/>
    <w:rsid w:val="000A00A6"/>
    <w:rsid w:val="000A4CA0"/>
    <w:rsid w:val="000A6097"/>
    <w:rsid w:val="000A6F25"/>
    <w:rsid w:val="000B0AE4"/>
    <w:rsid w:val="000B5A41"/>
    <w:rsid w:val="000B6727"/>
    <w:rsid w:val="000C0F49"/>
    <w:rsid w:val="000C27DD"/>
    <w:rsid w:val="000C6732"/>
    <w:rsid w:val="000D04C0"/>
    <w:rsid w:val="000D2A5D"/>
    <w:rsid w:val="000D3A57"/>
    <w:rsid w:val="000D5C5D"/>
    <w:rsid w:val="000D7F27"/>
    <w:rsid w:val="000E3B44"/>
    <w:rsid w:val="000F1A5D"/>
    <w:rsid w:val="000F3C99"/>
    <w:rsid w:val="000F4DD6"/>
    <w:rsid w:val="000F65C1"/>
    <w:rsid w:val="001013DD"/>
    <w:rsid w:val="001043BF"/>
    <w:rsid w:val="00107B1C"/>
    <w:rsid w:val="00107FA7"/>
    <w:rsid w:val="0011570A"/>
    <w:rsid w:val="001178A4"/>
    <w:rsid w:val="00120D57"/>
    <w:rsid w:val="00121495"/>
    <w:rsid w:val="00124D43"/>
    <w:rsid w:val="00127D71"/>
    <w:rsid w:val="00132C1F"/>
    <w:rsid w:val="00135043"/>
    <w:rsid w:val="00136935"/>
    <w:rsid w:val="00136F50"/>
    <w:rsid w:val="00144A01"/>
    <w:rsid w:val="00150208"/>
    <w:rsid w:val="00152E78"/>
    <w:rsid w:val="00156872"/>
    <w:rsid w:val="00164B54"/>
    <w:rsid w:val="00164D8D"/>
    <w:rsid w:val="00167447"/>
    <w:rsid w:val="001723DA"/>
    <w:rsid w:val="0017274A"/>
    <w:rsid w:val="00173822"/>
    <w:rsid w:val="00175D8B"/>
    <w:rsid w:val="001824F0"/>
    <w:rsid w:val="00187474"/>
    <w:rsid w:val="00191A34"/>
    <w:rsid w:val="0019279B"/>
    <w:rsid w:val="001936DB"/>
    <w:rsid w:val="001942E5"/>
    <w:rsid w:val="00194889"/>
    <w:rsid w:val="00196321"/>
    <w:rsid w:val="001A0F85"/>
    <w:rsid w:val="001A3C10"/>
    <w:rsid w:val="001A494D"/>
    <w:rsid w:val="001A6493"/>
    <w:rsid w:val="001A7803"/>
    <w:rsid w:val="001B2E38"/>
    <w:rsid w:val="001B4513"/>
    <w:rsid w:val="001B5B4B"/>
    <w:rsid w:val="001C230B"/>
    <w:rsid w:val="001C5ECF"/>
    <w:rsid w:val="001C70DE"/>
    <w:rsid w:val="001D1E81"/>
    <w:rsid w:val="001D2DFB"/>
    <w:rsid w:val="001D359A"/>
    <w:rsid w:val="001D5A74"/>
    <w:rsid w:val="001E3720"/>
    <w:rsid w:val="001E3C11"/>
    <w:rsid w:val="001E4E69"/>
    <w:rsid w:val="001F09E7"/>
    <w:rsid w:val="002006A5"/>
    <w:rsid w:val="00201954"/>
    <w:rsid w:val="0020212F"/>
    <w:rsid w:val="0020448F"/>
    <w:rsid w:val="002073CD"/>
    <w:rsid w:val="00207FD2"/>
    <w:rsid w:val="00211020"/>
    <w:rsid w:val="002126D3"/>
    <w:rsid w:val="00214DAC"/>
    <w:rsid w:val="002240AF"/>
    <w:rsid w:val="00226FA7"/>
    <w:rsid w:val="0023014B"/>
    <w:rsid w:val="00235D27"/>
    <w:rsid w:val="00237F0F"/>
    <w:rsid w:val="00241DCA"/>
    <w:rsid w:val="0024484E"/>
    <w:rsid w:val="00244A4B"/>
    <w:rsid w:val="0025352A"/>
    <w:rsid w:val="0025414C"/>
    <w:rsid w:val="002542CF"/>
    <w:rsid w:val="00254EC7"/>
    <w:rsid w:val="00255C6D"/>
    <w:rsid w:val="00266874"/>
    <w:rsid w:val="00267B07"/>
    <w:rsid w:val="002778D1"/>
    <w:rsid w:val="002801A1"/>
    <w:rsid w:val="00282DF3"/>
    <w:rsid w:val="00283C21"/>
    <w:rsid w:val="00284CE2"/>
    <w:rsid w:val="00284F30"/>
    <w:rsid w:val="00286096"/>
    <w:rsid w:val="002909A2"/>
    <w:rsid w:val="00291476"/>
    <w:rsid w:val="00292FA3"/>
    <w:rsid w:val="00294B4D"/>
    <w:rsid w:val="002A4428"/>
    <w:rsid w:val="002A7F9A"/>
    <w:rsid w:val="002B5E27"/>
    <w:rsid w:val="002B74C2"/>
    <w:rsid w:val="002D0D7E"/>
    <w:rsid w:val="002D2E86"/>
    <w:rsid w:val="002D4A20"/>
    <w:rsid w:val="002D57A3"/>
    <w:rsid w:val="002D5EFE"/>
    <w:rsid w:val="002D7D1F"/>
    <w:rsid w:val="002E7066"/>
    <w:rsid w:val="002F1459"/>
    <w:rsid w:val="00301207"/>
    <w:rsid w:val="003019CE"/>
    <w:rsid w:val="00303138"/>
    <w:rsid w:val="00303CA9"/>
    <w:rsid w:val="00303E72"/>
    <w:rsid w:val="0030431E"/>
    <w:rsid w:val="00307A77"/>
    <w:rsid w:val="00314B58"/>
    <w:rsid w:val="00316F6F"/>
    <w:rsid w:val="00321CF3"/>
    <w:rsid w:val="00321D1A"/>
    <w:rsid w:val="00325063"/>
    <w:rsid w:val="00331723"/>
    <w:rsid w:val="00337CFD"/>
    <w:rsid w:val="00340D7A"/>
    <w:rsid w:val="00344F0F"/>
    <w:rsid w:val="00350C67"/>
    <w:rsid w:val="00361A9A"/>
    <w:rsid w:val="00367F32"/>
    <w:rsid w:val="0037593A"/>
    <w:rsid w:val="00375BEB"/>
    <w:rsid w:val="003804E1"/>
    <w:rsid w:val="00381F2E"/>
    <w:rsid w:val="003842A0"/>
    <w:rsid w:val="00384F82"/>
    <w:rsid w:val="0039068D"/>
    <w:rsid w:val="00392638"/>
    <w:rsid w:val="00394992"/>
    <w:rsid w:val="003A007E"/>
    <w:rsid w:val="003A07EB"/>
    <w:rsid w:val="003A36BD"/>
    <w:rsid w:val="003B51BF"/>
    <w:rsid w:val="003B6094"/>
    <w:rsid w:val="003C4BFE"/>
    <w:rsid w:val="003C524A"/>
    <w:rsid w:val="003C5A8B"/>
    <w:rsid w:val="003D4630"/>
    <w:rsid w:val="003E0151"/>
    <w:rsid w:val="003E0C2C"/>
    <w:rsid w:val="003F3331"/>
    <w:rsid w:val="003F3739"/>
    <w:rsid w:val="003F7A6F"/>
    <w:rsid w:val="00406FE0"/>
    <w:rsid w:val="004132BA"/>
    <w:rsid w:val="004141E1"/>
    <w:rsid w:val="00414DBF"/>
    <w:rsid w:val="00415F62"/>
    <w:rsid w:val="00430DCB"/>
    <w:rsid w:val="00431E26"/>
    <w:rsid w:val="00433986"/>
    <w:rsid w:val="00434EAC"/>
    <w:rsid w:val="004450FF"/>
    <w:rsid w:val="00445C6C"/>
    <w:rsid w:val="00447156"/>
    <w:rsid w:val="0045719E"/>
    <w:rsid w:val="00464895"/>
    <w:rsid w:val="004708EC"/>
    <w:rsid w:val="00470ADB"/>
    <w:rsid w:val="00471F18"/>
    <w:rsid w:val="00475CF2"/>
    <w:rsid w:val="004801A7"/>
    <w:rsid w:val="00480285"/>
    <w:rsid w:val="00482C83"/>
    <w:rsid w:val="00484371"/>
    <w:rsid w:val="0049599E"/>
    <w:rsid w:val="004A1229"/>
    <w:rsid w:val="004B1339"/>
    <w:rsid w:val="004B5EDF"/>
    <w:rsid w:val="004B6F66"/>
    <w:rsid w:val="004B7676"/>
    <w:rsid w:val="004B7EB3"/>
    <w:rsid w:val="004C393C"/>
    <w:rsid w:val="004D2701"/>
    <w:rsid w:val="004D67D5"/>
    <w:rsid w:val="004E576C"/>
    <w:rsid w:val="004E624C"/>
    <w:rsid w:val="004E6903"/>
    <w:rsid w:val="004E791E"/>
    <w:rsid w:val="00501702"/>
    <w:rsid w:val="00505FBE"/>
    <w:rsid w:val="00522F01"/>
    <w:rsid w:val="00523039"/>
    <w:rsid w:val="00524990"/>
    <w:rsid w:val="005253D7"/>
    <w:rsid w:val="0053179F"/>
    <w:rsid w:val="005328C1"/>
    <w:rsid w:val="00535B12"/>
    <w:rsid w:val="00540C43"/>
    <w:rsid w:val="00542A8C"/>
    <w:rsid w:val="0054440E"/>
    <w:rsid w:val="0054505A"/>
    <w:rsid w:val="005545C9"/>
    <w:rsid w:val="005554DC"/>
    <w:rsid w:val="00560B15"/>
    <w:rsid w:val="005634D8"/>
    <w:rsid w:val="0056767D"/>
    <w:rsid w:val="0057062E"/>
    <w:rsid w:val="00570D89"/>
    <w:rsid w:val="00571DCE"/>
    <w:rsid w:val="00572DFD"/>
    <w:rsid w:val="00574C7F"/>
    <w:rsid w:val="00576C7A"/>
    <w:rsid w:val="00576E6A"/>
    <w:rsid w:val="00581931"/>
    <w:rsid w:val="00582D16"/>
    <w:rsid w:val="00587440"/>
    <w:rsid w:val="00594373"/>
    <w:rsid w:val="00594A95"/>
    <w:rsid w:val="00597928"/>
    <w:rsid w:val="005A2D06"/>
    <w:rsid w:val="005A78BC"/>
    <w:rsid w:val="005B066D"/>
    <w:rsid w:val="005B0BAB"/>
    <w:rsid w:val="005C28A7"/>
    <w:rsid w:val="005C421C"/>
    <w:rsid w:val="005C5276"/>
    <w:rsid w:val="005D7406"/>
    <w:rsid w:val="005E4E01"/>
    <w:rsid w:val="005E762D"/>
    <w:rsid w:val="005E777E"/>
    <w:rsid w:val="005F097D"/>
    <w:rsid w:val="005F2DDA"/>
    <w:rsid w:val="005F48AC"/>
    <w:rsid w:val="006006E2"/>
    <w:rsid w:val="00602163"/>
    <w:rsid w:val="00603AA2"/>
    <w:rsid w:val="006120EB"/>
    <w:rsid w:val="00612946"/>
    <w:rsid w:val="00614F79"/>
    <w:rsid w:val="00626F39"/>
    <w:rsid w:val="00632D3A"/>
    <w:rsid w:val="00633D55"/>
    <w:rsid w:val="0064021C"/>
    <w:rsid w:val="00640F23"/>
    <w:rsid w:val="00642037"/>
    <w:rsid w:val="00646A2E"/>
    <w:rsid w:val="0064715A"/>
    <w:rsid w:val="00652BF2"/>
    <w:rsid w:val="00653D0D"/>
    <w:rsid w:val="00654D9F"/>
    <w:rsid w:val="00655FC3"/>
    <w:rsid w:val="00662A49"/>
    <w:rsid w:val="00662C65"/>
    <w:rsid w:val="0067396C"/>
    <w:rsid w:val="006779D0"/>
    <w:rsid w:val="00682F03"/>
    <w:rsid w:val="00686048"/>
    <w:rsid w:val="0069458F"/>
    <w:rsid w:val="006951CF"/>
    <w:rsid w:val="0069610A"/>
    <w:rsid w:val="0069710A"/>
    <w:rsid w:val="006A6B36"/>
    <w:rsid w:val="006B0494"/>
    <w:rsid w:val="006C0514"/>
    <w:rsid w:val="006C3298"/>
    <w:rsid w:val="006C46BA"/>
    <w:rsid w:val="006D06BF"/>
    <w:rsid w:val="006E0494"/>
    <w:rsid w:val="006F4607"/>
    <w:rsid w:val="007019D8"/>
    <w:rsid w:val="00702750"/>
    <w:rsid w:val="007030C4"/>
    <w:rsid w:val="00705E9D"/>
    <w:rsid w:val="00713837"/>
    <w:rsid w:val="007163F5"/>
    <w:rsid w:val="00721D96"/>
    <w:rsid w:val="007232CA"/>
    <w:rsid w:val="00725B89"/>
    <w:rsid w:val="00726489"/>
    <w:rsid w:val="00726879"/>
    <w:rsid w:val="00730EA4"/>
    <w:rsid w:val="00754AE2"/>
    <w:rsid w:val="00755A9B"/>
    <w:rsid w:val="00756831"/>
    <w:rsid w:val="00760627"/>
    <w:rsid w:val="0076148E"/>
    <w:rsid w:val="007629D7"/>
    <w:rsid w:val="00772153"/>
    <w:rsid w:val="0077337D"/>
    <w:rsid w:val="00775AF9"/>
    <w:rsid w:val="00781C41"/>
    <w:rsid w:val="0078216A"/>
    <w:rsid w:val="00783CE6"/>
    <w:rsid w:val="00785F7A"/>
    <w:rsid w:val="00786F9B"/>
    <w:rsid w:val="007901CD"/>
    <w:rsid w:val="007919AC"/>
    <w:rsid w:val="00794AF8"/>
    <w:rsid w:val="007A2578"/>
    <w:rsid w:val="007A4760"/>
    <w:rsid w:val="007A5403"/>
    <w:rsid w:val="007A5D76"/>
    <w:rsid w:val="007A7D64"/>
    <w:rsid w:val="007B54EA"/>
    <w:rsid w:val="007C1283"/>
    <w:rsid w:val="007C693A"/>
    <w:rsid w:val="007D1135"/>
    <w:rsid w:val="007D1DE6"/>
    <w:rsid w:val="007D2A56"/>
    <w:rsid w:val="007D65DB"/>
    <w:rsid w:val="007E4568"/>
    <w:rsid w:val="007E58B8"/>
    <w:rsid w:val="007F1DE3"/>
    <w:rsid w:val="007F2712"/>
    <w:rsid w:val="00802B44"/>
    <w:rsid w:val="0081106E"/>
    <w:rsid w:val="00814B54"/>
    <w:rsid w:val="008250D3"/>
    <w:rsid w:val="00827D6D"/>
    <w:rsid w:val="0083088E"/>
    <w:rsid w:val="00832D3E"/>
    <w:rsid w:val="00835776"/>
    <w:rsid w:val="0083711C"/>
    <w:rsid w:val="008414AD"/>
    <w:rsid w:val="00841D7A"/>
    <w:rsid w:val="008473D9"/>
    <w:rsid w:val="00850C8C"/>
    <w:rsid w:val="008511E8"/>
    <w:rsid w:val="008520E0"/>
    <w:rsid w:val="00855619"/>
    <w:rsid w:val="00856313"/>
    <w:rsid w:val="00860265"/>
    <w:rsid w:val="00861506"/>
    <w:rsid w:val="00864643"/>
    <w:rsid w:val="00864717"/>
    <w:rsid w:val="00864D4F"/>
    <w:rsid w:val="0086784E"/>
    <w:rsid w:val="008748CE"/>
    <w:rsid w:val="008835A6"/>
    <w:rsid w:val="008909BA"/>
    <w:rsid w:val="00891310"/>
    <w:rsid w:val="00897F20"/>
    <w:rsid w:val="008A1586"/>
    <w:rsid w:val="008A3053"/>
    <w:rsid w:val="008A345C"/>
    <w:rsid w:val="008B1DD1"/>
    <w:rsid w:val="008B53CE"/>
    <w:rsid w:val="008C0421"/>
    <w:rsid w:val="008C11CD"/>
    <w:rsid w:val="008D0CC2"/>
    <w:rsid w:val="008D3217"/>
    <w:rsid w:val="008D42D4"/>
    <w:rsid w:val="008D7624"/>
    <w:rsid w:val="008E4A0A"/>
    <w:rsid w:val="008E7426"/>
    <w:rsid w:val="008E7586"/>
    <w:rsid w:val="008F4482"/>
    <w:rsid w:val="008F5A26"/>
    <w:rsid w:val="00901E33"/>
    <w:rsid w:val="00903FEB"/>
    <w:rsid w:val="009116BD"/>
    <w:rsid w:val="00914EEE"/>
    <w:rsid w:val="009163D0"/>
    <w:rsid w:val="00916548"/>
    <w:rsid w:val="0092059B"/>
    <w:rsid w:val="00920AEB"/>
    <w:rsid w:val="0092173F"/>
    <w:rsid w:val="009231AC"/>
    <w:rsid w:val="00924F6C"/>
    <w:rsid w:val="009251BD"/>
    <w:rsid w:val="0092571C"/>
    <w:rsid w:val="009367A5"/>
    <w:rsid w:val="009402C6"/>
    <w:rsid w:val="0094207D"/>
    <w:rsid w:val="0094306A"/>
    <w:rsid w:val="00944995"/>
    <w:rsid w:val="00956AEF"/>
    <w:rsid w:val="00964D57"/>
    <w:rsid w:val="0097414E"/>
    <w:rsid w:val="009754FA"/>
    <w:rsid w:val="009758AA"/>
    <w:rsid w:val="009827BE"/>
    <w:rsid w:val="00983244"/>
    <w:rsid w:val="00983A0C"/>
    <w:rsid w:val="009938A6"/>
    <w:rsid w:val="0099626A"/>
    <w:rsid w:val="009A268D"/>
    <w:rsid w:val="009B066A"/>
    <w:rsid w:val="009B0F76"/>
    <w:rsid w:val="009C084E"/>
    <w:rsid w:val="009C5B66"/>
    <w:rsid w:val="009D092A"/>
    <w:rsid w:val="009D2B67"/>
    <w:rsid w:val="009D7006"/>
    <w:rsid w:val="009E009C"/>
    <w:rsid w:val="009E099B"/>
    <w:rsid w:val="009E7E89"/>
    <w:rsid w:val="009F0CA2"/>
    <w:rsid w:val="009F3DA0"/>
    <w:rsid w:val="009F5E0F"/>
    <w:rsid w:val="009F6E99"/>
    <w:rsid w:val="009F7E80"/>
    <w:rsid w:val="00A001B7"/>
    <w:rsid w:val="00A00F40"/>
    <w:rsid w:val="00A02B0A"/>
    <w:rsid w:val="00A06679"/>
    <w:rsid w:val="00A137BF"/>
    <w:rsid w:val="00A178E8"/>
    <w:rsid w:val="00A20427"/>
    <w:rsid w:val="00A2067A"/>
    <w:rsid w:val="00A20D41"/>
    <w:rsid w:val="00A2107D"/>
    <w:rsid w:val="00A229B4"/>
    <w:rsid w:val="00A23BD2"/>
    <w:rsid w:val="00A26095"/>
    <w:rsid w:val="00A26D65"/>
    <w:rsid w:val="00A300A4"/>
    <w:rsid w:val="00A34811"/>
    <w:rsid w:val="00A37BA8"/>
    <w:rsid w:val="00A37EFE"/>
    <w:rsid w:val="00A4069E"/>
    <w:rsid w:val="00A421EF"/>
    <w:rsid w:val="00A526C1"/>
    <w:rsid w:val="00A54436"/>
    <w:rsid w:val="00A54A5A"/>
    <w:rsid w:val="00A56395"/>
    <w:rsid w:val="00A60B96"/>
    <w:rsid w:val="00A616F2"/>
    <w:rsid w:val="00A62DB8"/>
    <w:rsid w:val="00A64810"/>
    <w:rsid w:val="00A66F0F"/>
    <w:rsid w:val="00A80352"/>
    <w:rsid w:val="00A87EEE"/>
    <w:rsid w:val="00A93F92"/>
    <w:rsid w:val="00AA3940"/>
    <w:rsid w:val="00AC16CA"/>
    <w:rsid w:val="00AC2E5A"/>
    <w:rsid w:val="00AD0822"/>
    <w:rsid w:val="00AF1906"/>
    <w:rsid w:val="00B000BD"/>
    <w:rsid w:val="00B03ED0"/>
    <w:rsid w:val="00B07896"/>
    <w:rsid w:val="00B10D32"/>
    <w:rsid w:val="00B1592F"/>
    <w:rsid w:val="00B17787"/>
    <w:rsid w:val="00B23A7F"/>
    <w:rsid w:val="00B24A22"/>
    <w:rsid w:val="00B25798"/>
    <w:rsid w:val="00B273E5"/>
    <w:rsid w:val="00B32ECF"/>
    <w:rsid w:val="00B33703"/>
    <w:rsid w:val="00B35D6B"/>
    <w:rsid w:val="00B3658F"/>
    <w:rsid w:val="00B453D1"/>
    <w:rsid w:val="00B5246C"/>
    <w:rsid w:val="00B52757"/>
    <w:rsid w:val="00B54BB1"/>
    <w:rsid w:val="00B651B4"/>
    <w:rsid w:val="00B677BF"/>
    <w:rsid w:val="00B70C19"/>
    <w:rsid w:val="00B727EE"/>
    <w:rsid w:val="00B73C2C"/>
    <w:rsid w:val="00B779AE"/>
    <w:rsid w:val="00B81205"/>
    <w:rsid w:val="00B83D3C"/>
    <w:rsid w:val="00B85032"/>
    <w:rsid w:val="00B90A16"/>
    <w:rsid w:val="00B911CE"/>
    <w:rsid w:val="00B926C2"/>
    <w:rsid w:val="00B92D23"/>
    <w:rsid w:val="00B93847"/>
    <w:rsid w:val="00B948D9"/>
    <w:rsid w:val="00B95582"/>
    <w:rsid w:val="00BA20B4"/>
    <w:rsid w:val="00BA3471"/>
    <w:rsid w:val="00BA717F"/>
    <w:rsid w:val="00BA732C"/>
    <w:rsid w:val="00BB10D5"/>
    <w:rsid w:val="00BB58E5"/>
    <w:rsid w:val="00BC026A"/>
    <w:rsid w:val="00BC07C4"/>
    <w:rsid w:val="00BC176B"/>
    <w:rsid w:val="00BC36BE"/>
    <w:rsid w:val="00BC50C1"/>
    <w:rsid w:val="00BC6135"/>
    <w:rsid w:val="00BD740C"/>
    <w:rsid w:val="00BD7F54"/>
    <w:rsid w:val="00BE05D9"/>
    <w:rsid w:val="00BE289E"/>
    <w:rsid w:val="00BE5DE1"/>
    <w:rsid w:val="00BF3C94"/>
    <w:rsid w:val="00BF44A1"/>
    <w:rsid w:val="00C051A5"/>
    <w:rsid w:val="00C147BD"/>
    <w:rsid w:val="00C16278"/>
    <w:rsid w:val="00C21FED"/>
    <w:rsid w:val="00C23483"/>
    <w:rsid w:val="00C2732A"/>
    <w:rsid w:val="00C31E47"/>
    <w:rsid w:val="00C326CC"/>
    <w:rsid w:val="00C34CF8"/>
    <w:rsid w:val="00C366B4"/>
    <w:rsid w:val="00C3768E"/>
    <w:rsid w:val="00C419C7"/>
    <w:rsid w:val="00C5105B"/>
    <w:rsid w:val="00C53A30"/>
    <w:rsid w:val="00C559FC"/>
    <w:rsid w:val="00C7115B"/>
    <w:rsid w:val="00C83552"/>
    <w:rsid w:val="00C85894"/>
    <w:rsid w:val="00C87077"/>
    <w:rsid w:val="00C872CE"/>
    <w:rsid w:val="00C912AA"/>
    <w:rsid w:val="00C92BF0"/>
    <w:rsid w:val="00C9736D"/>
    <w:rsid w:val="00CA2A78"/>
    <w:rsid w:val="00CB5EA7"/>
    <w:rsid w:val="00CC0224"/>
    <w:rsid w:val="00CC0FDB"/>
    <w:rsid w:val="00CC565A"/>
    <w:rsid w:val="00CD0518"/>
    <w:rsid w:val="00CD2FB9"/>
    <w:rsid w:val="00CD5BCF"/>
    <w:rsid w:val="00CE0C5B"/>
    <w:rsid w:val="00CF01E3"/>
    <w:rsid w:val="00CF1FA2"/>
    <w:rsid w:val="00CF23AA"/>
    <w:rsid w:val="00CF2EDF"/>
    <w:rsid w:val="00CF3159"/>
    <w:rsid w:val="00CF654D"/>
    <w:rsid w:val="00D0621B"/>
    <w:rsid w:val="00D06F53"/>
    <w:rsid w:val="00D15A2D"/>
    <w:rsid w:val="00D170D0"/>
    <w:rsid w:val="00D22B56"/>
    <w:rsid w:val="00D26D65"/>
    <w:rsid w:val="00D3171A"/>
    <w:rsid w:val="00D320FC"/>
    <w:rsid w:val="00D34EBA"/>
    <w:rsid w:val="00D427E1"/>
    <w:rsid w:val="00D46F9A"/>
    <w:rsid w:val="00D55042"/>
    <w:rsid w:val="00D55230"/>
    <w:rsid w:val="00D55FDA"/>
    <w:rsid w:val="00D61A50"/>
    <w:rsid w:val="00D6217F"/>
    <w:rsid w:val="00D6355C"/>
    <w:rsid w:val="00D67E36"/>
    <w:rsid w:val="00D7066E"/>
    <w:rsid w:val="00D70680"/>
    <w:rsid w:val="00D7110C"/>
    <w:rsid w:val="00D71A86"/>
    <w:rsid w:val="00D72382"/>
    <w:rsid w:val="00D72561"/>
    <w:rsid w:val="00D72DD3"/>
    <w:rsid w:val="00D81707"/>
    <w:rsid w:val="00D81925"/>
    <w:rsid w:val="00D8388D"/>
    <w:rsid w:val="00D83AB8"/>
    <w:rsid w:val="00D93389"/>
    <w:rsid w:val="00D94F2D"/>
    <w:rsid w:val="00D9512B"/>
    <w:rsid w:val="00D95A81"/>
    <w:rsid w:val="00D95BD3"/>
    <w:rsid w:val="00DA5849"/>
    <w:rsid w:val="00DB1856"/>
    <w:rsid w:val="00DB7C32"/>
    <w:rsid w:val="00DC776E"/>
    <w:rsid w:val="00DC777B"/>
    <w:rsid w:val="00DD39FF"/>
    <w:rsid w:val="00DD4357"/>
    <w:rsid w:val="00DD5080"/>
    <w:rsid w:val="00DE46EA"/>
    <w:rsid w:val="00DE4A6E"/>
    <w:rsid w:val="00DF0D2C"/>
    <w:rsid w:val="00DF10A5"/>
    <w:rsid w:val="00DF1AFA"/>
    <w:rsid w:val="00DF1B67"/>
    <w:rsid w:val="00E0033A"/>
    <w:rsid w:val="00E0461A"/>
    <w:rsid w:val="00E1266E"/>
    <w:rsid w:val="00E13D37"/>
    <w:rsid w:val="00E1675B"/>
    <w:rsid w:val="00E23E3F"/>
    <w:rsid w:val="00E31595"/>
    <w:rsid w:val="00E3717C"/>
    <w:rsid w:val="00E37694"/>
    <w:rsid w:val="00E45498"/>
    <w:rsid w:val="00E47FB9"/>
    <w:rsid w:val="00E503B9"/>
    <w:rsid w:val="00E50538"/>
    <w:rsid w:val="00E60C5C"/>
    <w:rsid w:val="00E6266C"/>
    <w:rsid w:val="00E6433F"/>
    <w:rsid w:val="00E67E08"/>
    <w:rsid w:val="00E731D7"/>
    <w:rsid w:val="00E751AA"/>
    <w:rsid w:val="00E76E5A"/>
    <w:rsid w:val="00E8338A"/>
    <w:rsid w:val="00E843EC"/>
    <w:rsid w:val="00E84B72"/>
    <w:rsid w:val="00E85D8D"/>
    <w:rsid w:val="00E87814"/>
    <w:rsid w:val="00E95E74"/>
    <w:rsid w:val="00EA19C4"/>
    <w:rsid w:val="00EA2A2E"/>
    <w:rsid w:val="00EB3511"/>
    <w:rsid w:val="00EB4616"/>
    <w:rsid w:val="00EB4DC8"/>
    <w:rsid w:val="00EC08D6"/>
    <w:rsid w:val="00EC35B3"/>
    <w:rsid w:val="00EC3FD8"/>
    <w:rsid w:val="00EC5E2B"/>
    <w:rsid w:val="00EC76E7"/>
    <w:rsid w:val="00ED4D84"/>
    <w:rsid w:val="00EE08C6"/>
    <w:rsid w:val="00EE2A89"/>
    <w:rsid w:val="00EF0FDF"/>
    <w:rsid w:val="00EF27F2"/>
    <w:rsid w:val="00EF74EB"/>
    <w:rsid w:val="00F00D83"/>
    <w:rsid w:val="00F13428"/>
    <w:rsid w:val="00F13865"/>
    <w:rsid w:val="00F15C43"/>
    <w:rsid w:val="00F229EC"/>
    <w:rsid w:val="00F23BBE"/>
    <w:rsid w:val="00F2457C"/>
    <w:rsid w:val="00F24894"/>
    <w:rsid w:val="00F2599A"/>
    <w:rsid w:val="00F335EC"/>
    <w:rsid w:val="00F35479"/>
    <w:rsid w:val="00F37DC6"/>
    <w:rsid w:val="00F406FD"/>
    <w:rsid w:val="00F425A2"/>
    <w:rsid w:val="00F4274C"/>
    <w:rsid w:val="00F45F58"/>
    <w:rsid w:val="00F52D04"/>
    <w:rsid w:val="00F546D5"/>
    <w:rsid w:val="00F61A33"/>
    <w:rsid w:val="00F6356D"/>
    <w:rsid w:val="00F64FA1"/>
    <w:rsid w:val="00F655DA"/>
    <w:rsid w:val="00F658CA"/>
    <w:rsid w:val="00F674DA"/>
    <w:rsid w:val="00F70B35"/>
    <w:rsid w:val="00F72CB9"/>
    <w:rsid w:val="00F751C8"/>
    <w:rsid w:val="00F83ED4"/>
    <w:rsid w:val="00F843AB"/>
    <w:rsid w:val="00F903BB"/>
    <w:rsid w:val="00FB38A0"/>
    <w:rsid w:val="00FB597F"/>
    <w:rsid w:val="00FC3613"/>
    <w:rsid w:val="00FC60D4"/>
    <w:rsid w:val="00FC64C9"/>
    <w:rsid w:val="00FD1751"/>
    <w:rsid w:val="00FD428C"/>
    <w:rsid w:val="00FD4BB8"/>
    <w:rsid w:val="00FE60FD"/>
    <w:rsid w:val="00FE6CD7"/>
    <w:rsid w:val="00FE7D98"/>
    <w:rsid w:val="00FF13E6"/>
    <w:rsid w:val="00FF2A00"/>
    <w:rsid w:val="00FF4BE1"/>
    <w:rsid w:val="027B5FA0"/>
    <w:rsid w:val="028DA3B8"/>
    <w:rsid w:val="08C3CAC0"/>
    <w:rsid w:val="090928F4"/>
    <w:rsid w:val="0B6CC051"/>
    <w:rsid w:val="0E1D6083"/>
    <w:rsid w:val="0FFF62EA"/>
    <w:rsid w:val="1131DA17"/>
    <w:rsid w:val="131F90B8"/>
    <w:rsid w:val="18F1EDA3"/>
    <w:rsid w:val="194350D7"/>
    <w:rsid w:val="1C72DB72"/>
    <w:rsid w:val="1C7731A4"/>
    <w:rsid w:val="2642753C"/>
    <w:rsid w:val="290152C6"/>
    <w:rsid w:val="2AC7A0B4"/>
    <w:rsid w:val="2DD56DF3"/>
    <w:rsid w:val="34C6CF9C"/>
    <w:rsid w:val="39236ACE"/>
    <w:rsid w:val="39C890D5"/>
    <w:rsid w:val="3F11F278"/>
    <w:rsid w:val="49092419"/>
    <w:rsid w:val="50203062"/>
    <w:rsid w:val="555B5514"/>
    <w:rsid w:val="577576D7"/>
    <w:rsid w:val="5C5E4CF5"/>
    <w:rsid w:val="6B751AC8"/>
    <w:rsid w:val="6CF9AA53"/>
    <w:rsid w:val="6D11A61E"/>
    <w:rsid w:val="73662791"/>
    <w:rsid w:val="7496ABEC"/>
    <w:rsid w:val="774BA63D"/>
    <w:rsid w:val="7A9A85D3"/>
    <w:rsid w:val="7ACEE2EC"/>
    <w:rsid w:val="7B8B8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ac0071"/>
    </o:shapedefaults>
    <o:shapelayout v:ext="edit">
      <o:idmap v:ext="edit" data="1"/>
    </o:shapelayout>
  </w:shapeDefaults>
  <w:decimalSymbol w:val="."/>
  <w:listSeparator w:val=","/>
  <w14:docId w14:val="2F9C9C89"/>
  <w15:docId w15:val="{A69474C1-CB59-4434-A763-8ABF9FDFA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32C"/>
    <w:pPr>
      <w:tabs>
        <w:tab w:val="left" w:pos="1701"/>
      </w:tabs>
      <w:spacing w:before="60" w:after="60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autoRedefine/>
    <w:qFormat/>
    <w:rsid w:val="008520E0"/>
    <w:pPr>
      <w:keepNext/>
      <w:numPr>
        <w:numId w:val="1"/>
      </w:numPr>
      <w:tabs>
        <w:tab w:val="clear" w:pos="1701"/>
      </w:tabs>
      <w:spacing w:before="360" w:after="240" w:line="240" w:lineRule="auto"/>
      <w:outlineLvl w:val="0"/>
    </w:pPr>
    <w:rPr>
      <w:rFonts w:ascii="Arial" w:eastAsiaTheme="majorEastAsia" w:hAnsi="Arial" w:cs="Arial"/>
      <w:b/>
      <w:color w:val="92D050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520E0"/>
    <w:pPr>
      <w:keepNext/>
      <w:keepLines/>
      <w:tabs>
        <w:tab w:val="clear" w:pos="1701"/>
      </w:tabs>
      <w:spacing w:before="240" w:line="240" w:lineRule="auto"/>
      <w:outlineLvl w:val="1"/>
    </w:pPr>
    <w:rPr>
      <w:rFonts w:ascii="Arial" w:hAnsi="Arial" w:cs="Arial"/>
      <w:b/>
      <w:bCs/>
      <w:szCs w:val="20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A137BF"/>
    <w:pPr>
      <w:keepNext/>
      <w:keepLines/>
      <w:numPr>
        <w:ilvl w:val="2"/>
        <w:numId w:val="1"/>
      </w:numPr>
      <w:tabs>
        <w:tab w:val="clear" w:pos="1701"/>
      </w:tabs>
      <w:spacing w:before="240" w:line="240" w:lineRule="auto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nhideWhenUsed/>
    <w:qFormat/>
    <w:rsid w:val="00BA732C"/>
    <w:pPr>
      <w:keepNext/>
      <w:keepLines/>
      <w:numPr>
        <w:ilvl w:val="3"/>
        <w:numId w:val="1"/>
      </w:numPr>
      <w:tabs>
        <w:tab w:val="clear" w:pos="1701"/>
      </w:tabs>
      <w:spacing w:before="240" w:line="240" w:lineRule="auto"/>
      <w:outlineLvl w:val="3"/>
    </w:pPr>
    <w:rPr>
      <w:rFonts w:asciiTheme="minorHAnsi" w:eastAsiaTheme="majorEastAsia" w:hAnsiTheme="minorHAnsi" w:cstheme="majorBidi"/>
      <w:iCs/>
    </w:rPr>
  </w:style>
  <w:style w:type="paragraph" w:styleId="Heading5">
    <w:name w:val="heading 5"/>
    <w:basedOn w:val="Normal"/>
    <w:next w:val="Normal"/>
    <w:link w:val="Heading5Char"/>
    <w:unhideWhenUsed/>
    <w:qFormat/>
    <w:rsid w:val="00BA732C"/>
    <w:pPr>
      <w:keepNext/>
      <w:keepLines/>
      <w:numPr>
        <w:ilvl w:val="4"/>
        <w:numId w:val="1"/>
      </w:numPr>
      <w:tabs>
        <w:tab w:val="clear" w:pos="1701"/>
      </w:tabs>
      <w:spacing w:before="240" w:line="240" w:lineRule="auto"/>
      <w:outlineLvl w:val="4"/>
    </w:pPr>
    <w:rPr>
      <w:rFonts w:eastAsiaTheme="majorEastAsia" w:cstheme="majorBidi"/>
      <w:color w:val="2F2F2F" w:themeColor="text1"/>
    </w:rPr>
  </w:style>
  <w:style w:type="paragraph" w:styleId="Heading6">
    <w:name w:val="heading 6"/>
    <w:basedOn w:val="Normal"/>
    <w:next w:val="Normal"/>
    <w:link w:val="Heading6Char"/>
    <w:unhideWhenUsed/>
    <w:qFormat/>
    <w:rsid w:val="00BA732C"/>
    <w:pPr>
      <w:keepNext/>
      <w:keepLines/>
      <w:numPr>
        <w:ilvl w:val="5"/>
        <w:numId w:val="1"/>
      </w:numPr>
      <w:tabs>
        <w:tab w:val="clear" w:pos="1701"/>
      </w:tabs>
      <w:spacing w:before="240" w:line="240" w:lineRule="auto"/>
      <w:outlineLvl w:val="5"/>
    </w:pPr>
    <w:rPr>
      <w:rFonts w:asciiTheme="minorHAnsi" w:eastAsiaTheme="majorEastAsia" w:hAnsiTheme="minorHAnsi" w:cstheme="majorBidi"/>
    </w:rPr>
  </w:style>
  <w:style w:type="paragraph" w:styleId="Heading7">
    <w:name w:val="heading 7"/>
    <w:basedOn w:val="Normal"/>
    <w:next w:val="Normal"/>
    <w:link w:val="Heading7Char"/>
    <w:unhideWhenUsed/>
    <w:qFormat/>
    <w:rsid w:val="00BA732C"/>
    <w:pPr>
      <w:keepNext/>
      <w:keepLines/>
      <w:numPr>
        <w:ilvl w:val="6"/>
        <w:numId w:val="1"/>
      </w:numPr>
      <w:tabs>
        <w:tab w:val="clear" w:pos="1701"/>
      </w:tabs>
      <w:spacing w:before="240" w:line="240" w:lineRule="auto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A732C"/>
    <w:pPr>
      <w:keepNext/>
      <w:keepLines/>
      <w:numPr>
        <w:ilvl w:val="7"/>
        <w:numId w:val="1"/>
      </w:numPr>
      <w:tabs>
        <w:tab w:val="clear" w:pos="1701"/>
      </w:tabs>
      <w:spacing w:before="240" w:line="240" w:lineRule="auto"/>
      <w:outlineLvl w:val="7"/>
    </w:pPr>
    <w:rPr>
      <w:rFonts w:eastAsiaTheme="majorEastAsia" w:cstheme="majorBidi"/>
      <w:i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BA732C"/>
    <w:pPr>
      <w:keepNext/>
      <w:keepLines/>
      <w:numPr>
        <w:ilvl w:val="8"/>
        <w:numId w:val="1"/>
      </w:numPr>
      <w:tabs>
        <w:tab w:val="clear" w:pos="1701"/>
      </w:tabs>
      <w:spacing w:before="240" w:line="240" w:lineRule="auto"/>
      <w:outlineLvl w:val="8"/>
    </w:pPr>
    <w:rPr>
      <w:rFonts w:eastAsiaTheme="majorEastAsia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FA3"/>
    <w:pPr>
      <w:tabs>
        <w:tab w:val="center" w:pos="4513"/>
        <w:tab w:val="right" w:pos="9026"/>
      </w:tabs>
      <w:spacing w:after="0" w:line="240" w:lineRule="auto"/>
    </w:pPr>
    <w:rPr>
      <w:color w:val="AC0071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92FA3"/>
    <w:rPr>
      <w:rFonts w:ascii="Calibri" w:hAnsi="Calibri"/>
      <w:color w:val="AC0071" w:themeColor="accent1"/>
      <w:sz w:val="18"/>
    </w:rPr>
  </w:style>
  <w:style w:type="paragraph" w:styleId="Footer">
    <w:name w:val="footer"/>
    <w:basedOn w:val="Normal"/>
    <w:link w:val="FooterChar"/>
    <w:uiPriority w:val="99"/>
    <w:unhideWhenUsed/>
    <w:rsid w:val="00107FA7"/>
    <w:pPr>
      <w:tabs>
        <w:tab w:val="center" w:pos="4513"/>
        <w:tab w:val="right" w:pos="9026"/>
      </w:tabs>
      <w:spacing w:line="240" w:lineRule="auto"/>
      <w:ind w:right="357"/>
    </w:pPr>
    <w:rPr>
      <w:color w:val="AC0071" w:themeColor="accent1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107FA7"/>
    <w:rPr>
      <w:rFonts w:ascii="Calibri" w:hAnsi="Calibri"/>
      <w:color w:val="AC0071" w:themeColor="accent1"/>
      <w:sz w:val="18"/>
    </w:rPr>
  </w:style>
  <w:style w:type="paragraph" w:customStyle="1" w:styleId="QCpage-text">
    <w:name w:val="QC page - text"/>
    <w:basedOn w:val="Normal"/>
    <w:qFormat/>
    <w:rsid w:val="00C419C7"/>
    <w:pPr>
      <w:suppressAutoHyphens/>
      <w:autoSpaceDN w:val="0"/>
      <w:spacing w:after="0" w:line="240" w:lineRule="auto"/>
      <w:textAlignment w:val="baseline"/>
    </w:pPr>
    <w:rPr>
      <w:rFonts w:eastAsia="Calibri" w:cs="Times New Roman"/>
      <w:sz w:val="20"/>
    </w:rPr>
  </w:style>
  <w:style w:type="paragraph" w:customStyle="1" w:styleId="QCpage-header">
    <w:name w:val="QC page - header"/>
    <w:basedOn w:val="Normal"/>
    <w:next w:val="Normal"/>
    <w:rsid w:val="00772153"/>
    <w:rPr>
      <w:b/>
    </w:rPr>
  </w:style>
  <w:style w:type="character" w:customStyle="1" w:styleId="Heading1Char">
    <w:name w:val="Heading 1 Char"/>
    <w:basedOn w:val="DefaultParagraphFont"/>
    <w:link w:val="Heading1"/>
    <w:rsid w:val="008520E0"/>
    <w:rPr>
      <w:rFonts w:ascii="Arial" w:eastAsiaTheme="majorEastAsia" w:hAnsi="Arial" w:cs="Arial"/>
      <w:b/>
      <w:color w:val="92D050"/>
    </w:rPr>
  </w:style>
  <w:style w:type="character" w:customStyle="1" w:styleId="Heading2Char">
    <w:name w:val="Heading 2 Char"/>
    <w:basedOn w:val="DefaultParagraphFont"/>
    <w:link w:val="Heading2"/>
    <w:rsid w:val="008520E0"/>
    <w:rPr>
      <w:rFonts w:ascii="Arial" w:hAnsi="Arial" w:cs="Arial"/>
      <w:b/>
      <w:bCs/>
      <w:szCs w:val="20"/>
    </w:rPr>
  </w:style>
  <w:style w:type="character" w:customStyle="1" w:styleId="Heading3Char">
    <w:name w:val="Heading 3 Char"/>
    <w:basedOn w:val="DefaultParagraphFont"/>
    <w:link w:val="Heading3"/>
    <w:rsid w:val="00571DCE"/>
    <w:rPr>
      <w:rFonts w:ascii="Calibri" w:hAnsi="Calibri"/>
      <w:b/>
    </w:rPr>
  </w:style>
  <w:style w:type="character" w:customStyle="1" w:styleId="Heading4Char">
    <w:name w:val="Heading 4 Char"/>
    <w:basedOn w:val="DefaultParagraphFont"/>
    <w:link w:val="Heading4"/>
    <w:rsid w:val="00BA732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rsid w:val="00BA732C"/>
    <w:rPr>
      <w:rFonts w:ascii="Calibri" w:eastAsiaTheme="majorEastAsia" w:hAnsi="Calibri" w:cstheme="majorBidi"/>
      <w:color w:val="2F2F2F" w:themeColor="text1"/>
    </w:rPr>
  </w:style>
  <w:style w:type="character" w:customStyle="1" w:styleId="Heading6Char">
    <w:name w:val="Heading 6 Char"/>
    <w:basedOn w:val="DefaultParagraphFont"/>
    <w:link w:val="Heading6"/>
    <w:rsid w:val="00BA732C"/>
    <w:rPr>
      <w:rFonts w:eastAsiaTheme="majorEastAsia" w:cstheme="majorBidi"/>
    </w:rPr>
  </w:style>
  <w:style w:type="character" w:customStyle="1" w:styleId="Heading7Char">
    <w:name w:val="Heading 7 Char"/>
    <w:basedOn w:val="DefaultParagraphFont"/>
    <w:link w:val="Heading7"/>
    <w:rsid w:val="00BA732C"/>
    <w:rPr>
      <w:rFonts w:ascii="Calibri" w:eastAsiaTheme="majorEastAsia" w:hAnsi="Calibri" w:cstheme="majorBidi"/>
      <w:i/>
      <w:iCs/>
    </w:rPr>
  </w:style>
  <w:style w:type="character" w:customStyle="1" w:styleId="Heading8Char">
    <w:name w:val="Heading 8 Char"/>
    <w:basedOn w:val="DefaultParagraphFont"/>
    <w:link w:val="Heading8"/>
    <w:rsid w:val="00BA732C"/>
    <w:rPr>
      <w:rFonts w:ascii="Calibri" w:eastAsiaTheme="majorEastAsia" w:hAnsi="Calibri" w:cstheme="majorBidi"/>
      <w:i/>
      <w:szCs w:val="21"/>
    </w:rPr>
  </w:style>
  <w:style w:type="character" w:customStyle="1" w:styleId="Heading9Char">
    <w:name w:val="Heading 9 Char"/>
    <w:basedOn w:val="DefaultParagraphFont"/>
    <w:link w:val="Heading9"/>
    <w:rsid w:val="00BA732C"/>
    <w:rPr>
      <w:rFonts w:ascii="Calibri" w:eastAsiaTheme="majorEastAsia" w:hAnsi="Calibri" w:cstheme="majorBidi"/>
      <w:i/>
      <w:iCs/>
      <w:szCs w:val="21"/>
    </w:rPr>
  </w:style>
  <w:style w:type="paragraph" w:styleId="ListParagraph">
    <w:name w:val="List Paragraph"/>
    <w:basedOn w:val="Normal"/>
    <w:link w:val="ListParagraphChar"/>
    <w:uiPriority w:val="34"/>
    <w:rsid w:val="008D76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CB9"/>
    <w:rPr>
      <w:color w:val="AC0071" w:themeColor="accent1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32D3E"/>
    <w:pPr>
      <w:tabs>
        <w:tab w:val="clear" w:pos="1701"/>
        <w:tab w:val="left" w:pos="567"/>
        <w:tab w:val="left" w:leader="dot" w:pos="9356"/>
      </w:tabs>
      <w:spacing w:before="120" w:line="240" w:lineRule="auto"/>
      <w:ind w:left="567" w:hanging="567"/>
    </w:pPr>
    <w:rPr>
      <w:rFonts w:asciiTheme="minorHAnsi" w:hAnsiTheme="minorHAnsi"/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32D3E"/>
    <w:pPr>
      <w:tabs>
        <w:tab w:val="clear" w:pos="1701"/>
        <w:tab w:val="left" w:pos="567"/>
        <w:tab w:val="left" w:leader="dot" w:pos="9356"/>
      </w:tabs>
      <w:spacing w:line="240" w:lineRule="auto"/>
      <w:ind w:left="567" w:hanging="567"/>
    </w:pPr>
    <w:rPr>
      <w:rFonts w:asciiTheme="minorHAnsi" w:hAnsiTheme="minorHAnsi"/>
      <w:i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32D3E"/>
    <w:pPr>
      <w:tabs>
        <w:tab w:val="clear" w:pos="1701"/>
        <w:tab w:val="left" w:pos="1276"/>
        <w:tab w:val="left" w:leader="dot" w:pos="9356"/>
      </w:tabs>
      <w:spacing w:after="0" w:line="240" w:lineRule="auto"/>
      <w:ind w:left="198"/>
    </w:pPr>
    <w:rPr>
      <w:rFonts w:ascii="Calibri Light" w:eastAsiaTheme="minorEastAsia" w:hAnsi="Calibri Light"/>
      <w:noProof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760"/>
    </w:pPr>
    <w:rPr>
      <w:rFonts w:asciiTheme="minorHAnsi" w:hAnsiTheme="minorHAnsi"/>
      <w:sz w:val="20"/>
      <w:szCs w:val="20"/>
    </w:rPr>
  </w:style>
  <w:style w:type="paragraph" w:styleId="Caption">
    <w:name w:val="caption"/>
    <w:aliases w:val="Table and figure heading"/>
    <w:basedOn w:val="Normal"/>
    <w:next w:val="Normal"/>
    <w:uiPriority w:val="35"/>
    <w:unhideWhenUsed/>
    <w:qFormat/>
    <w:rsid w:val="00107FA7"/>
    <w:pPr>
      <w:spacing w:after="200" w:line="240" w:lineRule="auto"/>
    </w:pPr>
    <w:rPr>
      <w:i/>
      <w:iCs/>
      <w:color w:val="AC0071"/>
      <w:szCs w:val="18"/>
    </w:rPr>
  </w:style>
  <w:style w:type="paragraph" w:customStyle="1" w:styleId="AppendixH1">
    <w:name w:val="Appendix H1"/>
    <w:basedOn w:val="TOCHeading"/>
    <w:next w:val="Normal"/>
    <w:qFormat/>
    <w:rsid w:val="00662C65"/>
  </w:style>
  <w:style w:type="paragraph" w:customStyle="1" w:styleId="AppendixH2">
    <w:name w:val="Appendix H2"/>
    <w:next w:val="Normal"/>
    <w:qFormat/>
    <w:rsid w:val="00662C65"/>
    <w:rPr>
      <w:rFonts w:eastAsiaTheme="majorEastAsia" w:cstheme="majorBidi"/>
      <w:b/>
      <w:sz w:val="26"/>
      <w:szCs w:val="32"/>
      <w:lang w:val="en-US"/>
    </w:rPr>
  </w:style>
  <w:style w:type="character" w:styleId="Strong">
    <w:name w:val="Strong"/>
    <w:basedOn w:val="DefaultParagraphFont"/>
    <w:uiPriority w:val="22"/>
    <w:rsid w:val="00BC36BE"/>
    <w:rPr>
      <w:b/>
      <w:bCs/>
    </w:rPr>
  </w:style>
  <w:style w:type="paragraph" w:customStyle="1" w:styleId="Cover-Proposalname">
    <w:name w:val="Cover - Proposal name"/>
    <w:basedOn w:val="Cover-subtitle"/>
    <w:next w:val="Cover-subtitle"/>
    <w:qFormat/>
    <w:rsid w:val="00DF1B67"/>
    <w:rPr>
      <w:sz w:val="40"/>
    </w:rPr>
  </w:style>
  <w:style w:type="paragraph" w:customStyle="1" w:styleId="Cover-subtitle">
    <w:name w:val="Cover - sub title"/>
    <w:basedOn w:val="Normal"/>
    <w:next w:val="Normal"/>
    <w:qFormat/>
    <w:rsid w:val="00DF1B67"/>
    <w:pPr>
      <w:jc w:val="center"/>
    </w:pPr>
    <w:rPr>
      <w:b/>
      <w:sz w:val="28"/>
    </w:rPr>
  </w:style>
  <w:style w:type="character" w:styleId="IntenseEmphasis">
    <w:name w:val="Intense Emphasis"/>
    <w:basedOn w:val="DefaultParagraphFont"/>
    <w:uiPriority w:val="21"/>
    <w:rsid w:val="00BC36BE"/>
    <w:rPr>
      <w:i/>
      <w:iCs/>
      <w:color w:val="AC0071" w:themeColor="accent1"/>
    </w:rPr>
  </w:style>
  <w:style w:type="paragraph" w:customStyle="1" w:styleId="Normal-bullets1">
    <w:name w:val="Normal - bullets 1"/>
    <w:basedOn w:val="ListParagraph"/>
    <w:link w:val="Normal-bullets1Char"/>
    <w:qFormat/>
    <w:rsid w:val="00F903BB"/>
    <w:pPr>
      <w:numPr>
        <w:numId w:val="4"/>
      </w:numPr>
      <w:spacing w:line="240" w:lineRule="auto"/>
      <w:ind w:left="714" w:hanging="357"/>
    </w:pPr>
  </w:style>
  <w:style w:type="paragraph" w:customStyle="1" w:styleId="Normal-bullets2">
    <w:name w:val="Normal - bullets 2"/>
    <w:basedOn w:val="Normal-bullets1"/>
    <w:link w:val="Normal-bullets2Char"/>
    <w:qFormat/>
    <w:rsid w:val="00F903BB"/>
    <w:pPr>
      <w:numPr>
        <w:ilvl w:val="1"/>
      </w:numPr>
      <w:ind w:left="1434" w:hanging="357"/>
    </w:pPr>
  </w:style>
  <w:style w:type="paragraph" w:customStyle="1" w:styleId="Heading-unnumbered">
    <w:name w:val="Heading - un numbered"/>
    <w:basedOn w:val="Heading1"/>
    <w:qFormat/>
    <w:rsid w:val="00283C21"/>
    <w:pPr>
      <w:numPr>
        <w:numId w:val="0"/>
      </w:numPr>
    </w:pPr>
  </w:style>
  <w:style w:type="paragraph" w:customStyle="1" w:styleId="Tabletext">
    <w:name w:val="Table text"/>
    <w:basedOn w:val="Normal"/>
    <w:qFormat/>
    <w:rsid w:val="000D7F27"/>
    <w:pPr>
      <w:tabs>
        <w:tab w:val="clear" w:pos="1701"/>
      </w:tabs>
      <w:suppressAutoHyphens/>
      <w:autoSpaceDN w:val="0"/>
      <w:spacing w:before="40" w:after="40" w:line="240" w:lineRule="auto"/>
      <w:textAlignment w:val="baseline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39"/>
    <w:rsid w:val="009F5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rsid w:val="006A6B36"/>
    <w:pPr>
      <w:tabs>
        <w:tab w:val="left" w:pos="1701"/>
      </w:tabs>
      <w:spacing w:after="0" w:line="240" w:lineRule="auto"/>
    </w:pPr>
    <w:rPr>
      <w:rFonts w:ascii="Calibri" w:hAnsi="Calibri"/>
    </w:rPr>
  </w:style>
  <w:style w:type="paragraph" w:customStyle="1" w:styleId="Tableheader">
    <w:name w:val="Table header"/>
    <w:basedOn w:val="Normal"/>
    <w:qFormat/>
    <w:rsid w:val="009367A5"/>
    <w:pPr>
      <w:widowControl w:val="0"/>
      <w:tabs>
        <w:tab w:val="clear" w:pos="1701"/>
        <w:tab w:val="left" w:pos="1843"/>
        <w:tab w:val="left" w:pos="3828"/>
        <w:tab w:val="left" w:pos="5387"/>
        <w:tab w:val="left" w:pos="7230"/>
      </w:tabs>
      <w:spacing w:before="40" w:after="40" w:line="240" w:lineRule="auto"/>
    </w:pPr>
    <w:rPr>
      <w:rFonts w:eastAsia="Times New Roman" w:cs="Arial"/>
      <w:b/>
      <w:color w:val="FFFFFF" w:themeColor="background1"/>
      <w:szCs w:val="20"/>
      <w:lang w:eastAsia="en-GB"/>
    </w:rPr>
  </w:style>
  <w:style w:type="paragraph" w:customStyle="1" w:styleId="Tablenumber">
    <w:name w:val="Table number"/>
    <w:basedOn w:val="Tabletext"/>
    <w:qFormat/>
    <w:rsid w:val="009F5E0F"/>
    <w:pPr>
      <w:jc w:val="right"/>
    </w:pPr>
  </w:style>
  <w:style w:type="paragraph" w:customStyle="1" w:styleId="Tablenumberbold">
    <w:name w:val="Table number bold"/>
    <w:basedOn w:val="Tabletext"/>
    <w:qFormat/>
    <w:rsid w:val="009F5E0F"/>
    <w:pPr>
      <w:jc w:val="right"/>
    </w:pPr>
    <w:rPr>
      <w:b/>
    </w:rPr>
  </w:style>
  <w:style w:type="paragraph" w:customStyle="1" w:styleId="Tabletextbold">
    <w:name w:val="Table text bold"/>
    <w:basedOn w:val="Tabletext"/>
    <w:qFormat/>
    <w:rsid w:val="009F5E0F"/>
    <w:rPr>
      <w:b/>
    </w:rPr>
  </w:style>
  <w:style w:type="paragraph" w:customStyle="1" w:styleId="Normal-indent">
    <w:name w:val="Normal - indent"/>
    <w:basedOn w:val="Normal"/>
    <w:qFormat/>
    <w:rsid w:val="00BA732C"/>
    <w:pPr>
      <w:ind w:left="567"/>
    </w:pPr>
  </w:style>
  <w:style w:type="paragraph" w:styleId="TOCHeading">
    <w:name w:val="TOC Heading"/>
    <w:basedOn w:val="Heading1"/>
    <w:next w:val="Normal"/>
    <w:uiPriority w:val="39"/>
    <w:unhideWhenUsed/>
    <w:rsid w:val="00581931"/>
    <w:pPr>
      <w:numPr>
        <w:numId w:val="0"/>
      </w:numPr>
      <w:spacing w:before="240" w:line="259" w:lineRule="auto"/>
      <w:outlineLvl w:val="9"/>
    </w:pPr>
    <w:rPr>
      <w:rFonts w:asciiTheme="minorHAnsi" w:hAnsiTheme="minorHAnsi"/>
      <w:color w:val="899100" w:themeColor="accent2"/>
      <w:lang w:val="en-US"/>
    </w:rPr>
  </w:style>
  <w:style w:type="character" w:styleId="SubtleEmphasis">
    <w:name w:val="Subtle Emphasis"/>
    <w:basedOn w:val="DefaultParagraphFont"/>
    <w:uiPriority w:val="19"/>
    <w:rsid w:val="00BC36BE"/>
    <w:rPr>
      <w:i/>
      <w:iCs/>
      <w:color w:val="636363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9E7E89"/>
    <w:rPr>
      <w:color w:val="034A9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E7E89"/>
    <w:pPr>
      <w:tabs>
        <w:tab w:val="clear" w:pos="1701"/>
      </w:tabs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customStyle="1" w:styleId="CV-sectionheading">
    <w:name w:val="CV - section heading"/>
    <w:basedOn w:val="Normal"/>
    <w:next w:val="CV-text"/>
    <w:link w:val="CV-sectionheadingChar"/>
    <w:qFormat/>
    <w:rsid w:val="00DF10A5"/>
    <w:pPr>
      <w:spacing w:before="240" w:after="0" w:line="240" w:lineRule="auto"/>
    </w:pPr>
    <w:rPr>
      <w:b/>
      <w:color w:val="899100" w:themeColor="accent2"/>
      <w:sz w:val="26"/>
      <w:szCs w:val="26"/>
    </w:rPr>
  </w:style>
  <w:style w:type="paragraph" w:customStyle="1" w:styleId="CV-Projecttitle">
    <w:name w:val="CV - Project title"/>
    <w:basedOn w:val="Normal"/>
    <w:next w:val="CV-textBOLD"/>
    <w:qFormat/>
    <w:rsid w:val="00C147BD"/>
    <w:pPr>
      <w:keepNext/>
      <w:spacing w:before="120" w:after="0" w:line="240" w:lineRule="auto"/>
    </w:pPr>
    <w:rPr>
      <w:b/>
      <w:sz w:val="21"/>
    </w:rPr>
  </w:style>
  <w:style w:type="character" w:customStyle="1" w:styleId="CV-sectionheadingChar">
    <w:name w:val="CV - section heading Char"/>
    <w:basedOn w:val="DefaultParagraphFont"/>
    <w:link w:val="CV-sectionheading"/>
    <w:rsid w:val="00DF10A5"/>
    <w:rPr>
      <w:rFonts w:ascii="Calibri" w:hAnsi="Calibri"/>
      <w:b/>
      <w:color w:val="899100" w:themeColor="accent2"/>
      <w:sz w:val="26"/>
      <w:szCs w:val="26"/>
    </w:rPr>
  </w:style>
  <w:style w:type="paragraph" w:customStyle="1" w:styleId="CV-Yourname">
    <w:name w:val="CV - Your name"/>
    <w:basedOn w:val="Normal"/>
    <w:next w:val="CV-Yourposition"/>
    <w:qFormat/>
    <w:rsid w:val="00C419C7"/>
    <w:pPr>
      <w:tabs>
        <w:tab w:val="right" w:pos="9638"/>
      </w:tabs>
      <w:spacing w:after="0" w:line="264" w:lineRule="auto"/>
    </w:pPr>
    <w:rPr>
      <w:b/>
      <w:sz w:val="40"/>
    </w:rPr>
  </w:style>
  <w:style w:type="paragraph" w:customStyle="1" w:styleId="CV-bullets">
    <w:name w:val="CV - bullets"/>
    <w:basedOn w:val="ListParagraph"/>
    <w:link w:val="CV-bulletsChar"/>
    <w:qFormat/>
    <w:rsid w:val="00DF10A5"/>
    <w:pPr>
      <w:numPr>
        <w:numId w:val="9"/>
      </w:numPr>
      <w:spacing w:line="240" w:lineRule="auto"/>
      <w:ind w:left="102" w:hanging="102"/>
    </w:pPr>
    <w:rPr>
      <w:sz w:val="21"/>
    </w:rPr>
  </w:style>
  <w:style w:type="character" w:customStyle="1" w:styleId="CV-bulletsChar">
    <w:name w:val="CV - bullets Char"/>
    <w:basedOn w:val="DefaultParagraphFont"/>
    <w:link w:val="CV-bullets"/>
    <w:rsid w:val="00DF10A5"/>
    <w:rPr>
      <w:rFonts w:ascii="Calibri" w:hAnsi="Calibri"/>
      <w:sz w:val="21"/>
    </w:rPr>
  </w:style>
  <w:style w:type="paragraph" w:customStyle="1" w:styleId="CV-text">
    <w:name w:val="CV - text"/>
    <w:basedOn w:val="Normal"/>
    <w:qFormat/>
    <w:rsid w:val="00C147BD"/>
    <w:pPr>
      <w:spacing w:before="0" w:line="240" w:lineRule="auto"/>
    </w:pPr>
    <w:rPr>
      <w:sz w:val="21"/>
    </w:rPr>
  </w:style>
  <w:style w:type="paragraph" w:customStyle="1" w:styleId="CV-Yourposition">
    <w:name w:val="CV - Your position"/>
    <w:basedOn w:val="CV-Yourname"/>
    <w:next w:val="CV-text"/>
    <w:qFormat/>
    <w:rsid w:val="00CC0224"/>
    <w:rPr>
      <w:b w:val="0"/>
      <w:sz w:val="2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6C"/>
    <w:rPr>
      <w:rFonts w:ascii="Segoe UI" w:hAnsi="Segoe UI" w:cs="Segoe UI"/>
      <w:sz w:val="18"/>
      <w:szCs w:val="18"/>
    </w:rPr>
  </w:style>
  <w:style w:type="paragraph" w:customStyle="1" w:styleId="Quotation">
    <w:name w:val="Quotation"/>
    <w:basedOn w:val="Normal"/>
    <w:next w:val="Normal"/>
    <w:link w:val="QuotationChar"/>
    <w:qFormat/>
    <w:rsid w:val="00594373"/>
    <w:pPr>
      <w:spacing w:before="200" w:after="160"/>
      <w:ind w:left="794"/>
    </w:pPr>
    <w:rPr>
      <w:b/>
      <w:i/>
    </w:rPr>
  </w:style>
  <w:style w:type="paragraph" w:styleId="Quote">
    <w:name w:val="Quote"/>
    <w:basedOn w:val="Normal"/>
    <w:next w:val="Normal"/>
    <w:link w:val="QuoteChar"/>
    <w:uiPriority w:val="29"/>
    <w:rsid w:val="00594373"/>
    <w:pPr>
      <w:spacing w:before="200" w:after="160"/>
      <w:ind w:left="864" w:right="864"/>
    </w:pPr>
    <w:rPr>
      <w:b/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94373"/>
    <w:rPr>
      <w:rFonts w:ascii="Calibri" w:hAnsi="Calibri"/>
    </w:rPr>
  </w:style>
  <w:style w:type="character" w:customStyle="1" w:styleId="Normal-bullets1Char">
    <w:name w:val="Normal - bullets 1 Char"/>
    <w:basedOn w:val="ListParagraphChar"/>
    <w:link w:val="Normal-bullets1"/>
    <w:rsid w:val="00F903BB"/>
    <w:rPr>
      <w:rFonts w:ascii="Calibri" w:hAnsi="Calibri"/>
    </w:rPr>
  </w:style>
  <w:style w:type="character" w:customStyle="1" w:styleId="Normal-bullets2Char">
    <w:name w:val="Normal - bullets 2 Char"/>
    <w:basedOn w:val="Normal-bullets1Char"/>
    <w:link w:val="Normal-bullets2"/>
    <w:rsid w:val="00F903BB"/>
    <w:rPr>
      <w:rFonts w:ascii="Calibri" w:hAnsi="Calibri"/>
    </w:rPr>
  </w:style>
  <w:style w:type="character" w:customStyle="1" w:styleId="QuotationChar">
    <w:name w:val="Quotation Char"/>
    <w:basedOn w:val="Normal-bullets2Char"/>
    <w:link w:val="Quotation"/>
    <w:rsid w:val="006A6B36"/>
    <w:rPr>
      <w:rFonts w:ascii="Calibri" w:hAnsi="Calibri"/>
      <w:b/>
      <w:i/>
    </w:rPr>
  </w:style>
  <w:style w:type="character" w:customStyle="1" w:styleId="QuoteChar">
    <w:name w:val="Quote Char"/>
    <w:basedOn w:val="DefaultParagraphFont"/>
    <w:link w:val="Quote"/>
    <w:uiPriority w:val="29"/>
    <w:rsid w:val="00594373"/>
    <w:rPr>
      <w:rFonts w:ascii="Calibri" w:hAnsi="Calibri"/>
      <w:b/>
      <w:i/>
      <w:iCs/>
    </w:rPr>
  </w:style>
  <w:style w:type="paragraph" w:customStyle="1" w:styleId="Normalnumberlist1">
    <w:name w:val="Normal – number list 1"/>
    <w:basedOn w:val="Normal"/>
    <w:qFormat/>
    <w:rsid w:val="00F903BB"/>
    <w:pPr>
      <w:numPr>
        <w:numId w:val="10"/>
      </w:numPr>
      <w:spacing w:line="240" w:lineRule="auto"/>
      <w:ind w:left="714" w:hanging="357"/>
    </w:pPr>
  </w:style>
  <w:style w:type="paragraph" w:customStyle="1" w:styleId="Normalnumberlist2">
    <w:name w:val="Normal – number list 2"/>
    <w:basedOn w:val="Normal"/>
    <w:qFormat/>
    <w:rsid w:val="00F903BB"/>
    <w:pPr>
      <w:numPr>
        <w:ilvl w:val="1"/>
        <w:numId w:val="10"/>
      </w:numPr>
      <w:spacing w:line="240" w:lineRule="auto"/>
      <w:ind w:left="1434" w:hanging="357"/>
      <w:contextualSpacing/>
    </w:pPr>
  </w:style>
  <w:style w:type="paragraph" w:customStyle="1" w:styleId="CV-textBOLD">
    <w:name w:val="CV - text BOLD"/>
    <w:basedOn w:val="CV-text"/>
    <w:next w:val="CV-text"/>
    <w:qFormat/>
    <w:rsid w:val="00C147BD"/>
    <w:pPr>
      <w:spacing w:after="0"/>
    </w:pPr>
    <w:rPr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066A"/>
    <w:rPr>
      <w:color w:val="808080"/>
      <w:shd w:val="clear" w:color="auto" w:fill="E6E6E6"/>
    </w:rPr>
  </w:style>
  <w:style w:type="character" w:styleId="PageNumber">
    <w:name w:val="page number"/>
    <w:basedOn w:val="DefaultParagraphFont"/>
    <w:rsid w:val="00897F20"/>
  </w:style>
  <w:style w:type="character" w:styleId="CommentReference">
    <w:name w:val="annotation reference"/>
    <w:basedOn w:val="DefaultParagraphFont"/>
    <w:uiPriority w:val="99"/>
    <w:semiHidden/>
    <w:unhideWhenUsed/>
    <w:rsid w:val="008909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9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9BA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9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9BA"/>
    <w:rPr>
      <w:rFonts w:ascii="Calibri" w:hAnsi="Calibri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54BB1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4BB1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4BB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C128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1283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C12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4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F Brand colours">
      <a:dk1>
        <a:srgbClr val="2F2F2F"/>
      </a:dk1>
      <a:lt1>
        <a:sysClr val="window" lastClr="FFFFFF"/>
      </a:lt1>
      <a:dk2>
        <a:srgbClr val="2F2F2F"/>
      </a:dk2>
      <a:lt2>
        <a:srgbClr val="FFFFFF"/>
      </a:lt2>
      <a:accent1>
        <a:srgbClr val="AC0071"/>
      </a:accent1>
      <a:accent2>
        <a:srgbClr val="899100"/>
      </a:accent2>
      <a:accent3>
        <a:srgbClr val="C1BF00"/>
      </a:accent3>
      <a:accent4>
        <a:srgbClr val="DEDE1F"/>
      </a:accent4>
      <a:accent5>
        <a:srgbClr val="2F2F2F"/>
      </a:accent5>
      <a:accent6>
        <a:srgbClr val="7F7F7F"/>
      </a:accent6>
      <a:hlink>
        <a:srgbClr val="AC0071"/>
      </a:hlink>
      <a:folHlink>
        <a:srgbClr val="034A9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373052E3CCCB47AB18CDE9D7FA170F" ma:contentTypeVersion="12" ma:contentTypeDescription="Create a new document." ma:contentTypeScope="" ma:versionID="71b0ec1f5dd411a7dd6c47acf731699b">
  <xsd:schema xmlns:xsd="http://www.w3.org/2001/XMLSchema" xmlns:xs="http://www.w3.org/2001/XMLSchema" xmlns:p="http://schemas.microsoft.com/office/2006/metadata/properties" xmlns:ns2="bee66060-23ff-4102-b8b6-91760b9b1630" xmlns:ns3="fb575eb0-f575-4910-8268-b320dae1f7f1" targetNamespace="http://schemas.microsoft.com/office/2006/metadata/properties" ma:root="true" ma:fieldsID="701d9d5e7a95a4dda26272856246b27b" ns2:_="" ns3:_="">
    <xsd:import namespace="bee66060-23ff-4102-b8b6-91760b9b1630"/>
    <xsd:import namespace="fb575eb0-f575-4910-8268-b320dae1f7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e66060-23ff-4102-b8b6-91760b9b16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75eb0-f575-4910-8268-b320dae1f7f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EC382-6552-4957-9CB1-08D588703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e66060-23ff-4102-b8b6-91760b9b1630"/>
    <ds:schemaRef ds:uri="fb575eb0-f575-4910-8268-b320dae1f7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5B3287-96B9-4D8C-8639-D6720011E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9B9CD8-610D-4B06-923D-4B27EBDFE3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65179C-DD86-45DC-9181-F7ABB95AE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1</Pages>
  <Words>2770</Words>
  <Characters>15795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argreaves</dc:creator>
  <cp:keywords/>
  <cp:lastModifiedBy>Gemma Scott</cp:lastModifiedBy>
  <cp:revision>12</cp:revision>
  <cp:lastPrinted>2020-01-15T12:50:00Z</cp:lastPrinted>
  <dcterms:created xsi:type="dcterms:W3CDTF">2020-03-10T16:27:00Z</dcterms:created>
  <dcterms:modified xsi:type="dcterms:W3CDTF">2020-03-1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73052E3CCCB47AB18CDE9D7FA170F</vt:lpwstr>
  </property>
</Properties>
</file>